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35E66" w14:textId="277D52C0" w:rsidR="00714209" w:rsidRDefault="00D73F7A">
      <w:pPr>
        <w:pStyle w:val="Heading2"/>
        <w:rPr>
          <w:rFonts w:ascii="Times New Roman" w:hAnsi="Times New Roman"/>
          <w:color w:val="00000A"/>
          <w:sz w:val="24"/>
          <w:szCs w:val="24"/>
          <w:lang w:val="id-ID"/>
        </w:rPr>
      </w:pPr>
      <w:r>
        <w:rPr>
          <w:rFonts w:ascii="Times New Roman" w:hAnsi="Times New Roman"/>
          <w:color w:val="00000A"/>
          <w:sz w:val="24"/>
          <w:szCs w:val="24"/>
        </w:rPr>
        <w:t>S</w:t>
      </w:r>
      <w:proofErr w:type="spellStart"/>
      <w:r w:rsidR="00175706">
        <w:rPr>
          <w:rFonts w:ascii="Times New Roman" w:hAnsi="Times New Roman"/>
          <w:color w:val="00000A"/>
          <w:sz w:val="24"/>
          <w:szCs w:val="24"/>
          <w:lang w:val="id-ID"/>
        </w:rPr>
        <w:t>oal</w:t>
      </w:r>
      <w:proofErr w:type="spellEnd"/>
    </w:p>
    <w:p w14:paraId="0CE96A04" w14:textId="77777777" w:rsidR="00714209" w:rsidRDefault="00175706">
      <w:pPr>
        <w:rPr>
          <w:rFonts w:ascii="Arial" w:hAnsi="Arial" w:cs="Arial"/>
          <w:i/>
          <w:sz w:val="16"/>
          <w:lang w:val="id-ID"/>
        </w:rPr>
      </w:pPr>
      <w:proofErr w:type="spellStart"/>
      <w:r>
        <w:rPr>
          <w:rFonts w:ascii="Arial" w:hAnsi="Arial" w:cs="Arial"/>
          <w:i/>
          <w:sz w:val="16"/>
          <w:lang w:val="id-ID"/>
        </w:rPr>
        <w:t>Case</w:t>
      </w:r>
      <w:proofErr w:type="spellEnd"/>
    </w:p>
    <w:p w14:paraId="7194D1B3" w14:textId="77777777" w:rsidR="00C52AF8" w:rsidRDefault="00C52AF8" w:rsidP="00C52AF8">
      <w:pPr>
        <w:pStyle w:val="ListParagraph"/>
        <w:ind w:left="0"/>
        <w:rPr>
          <w:b/>
          <w:sz w:val="28"/>
        </w:rPr>
      </w:pPr>
    </w:p>
    <w:p w14:paraId="37602FF4" w14:textId="0E069980" w:rsidR="00F975EC" w:rsidRDefault="00EC0192" w:rsidP="00F975EC">
      <w:pPr>
        <w:spacing w:line="360" w:lineRule="auto"/>
        <w:jc w:val="center"/>
        <w:rPr>
          <w:rFonts w:eastAsia="STHupo"/>
          <w:b/>
          <w:bCs/>
        </w:rPr>
      </w:pPr>
      <w:r>
        <w:rPr>
          <w:rFonts w:eastAsia="STHupo"/>
          <w:b/>
          <w:bCs/>
        </w:rPr>
        <w:t>Bowling</w:t>
      </w:r>
    </w:p>
    <w:p w14:paraId="184B0A89" w14:textId="77777777" w:rsidR="007A3ECA" w:rsidRDefault="007A3ECA" w:rsidP="00F975EC">
      <w:pPr>
        <w:spacing w:line="360" w:lineRule="auto"/>
        <w:jc w:val="center"/>
        <w:rPr>
          <w:rFonts w:eastAsia="STHupo"/>
          <w:b/>
          <w:bCs/>
        </w:rPr>
      </w:pPr>
    </w:p>
    <w:p w14:paraId="16C1E1CC" w14:textId="51F744C7" w:rsidR="00ED4DFA" w:rsidRPr="005B5312" w:rsidRDefault="00A85E88" w:rsidP="00ED4DFA">
      <w:pPr>
        <w:spacing w:line="360" w:lineRule="auto"/>
        <w:rPr>
          <w:rFonts w:eastAsia="STHupo"/>
        </w:rPr>
      </w:pPr>
      <w:r w:rsidRPr="005B5312">
        <w:rPr>
          <w:rFonts w:eastAsia="STHupo"/>
        </w:rPr>
        <w:t xml:space="preserve">Below </w:t>
      </w:r>
      <w:r w:rsidR="008B17CE" w:rsidRPr="005B5312">
        <w:rPr>
          <w:rFonts w:eastAsia="STHupo"/>
        </w:rPr>
        <w:t>are</w:t>
      </w:r>
      <w:r w:rsidRPr="005B5312">
        <w:rPr>
          <w:rFonts w:eastAsia="STHupo"/>
        </w:rPr>
        <w:t xml:space="preserve"> </w:t>
      </w:r>
      <w:r w:rsidR="00374428">
        <w:rPr>
          <w:rFonts w:eastAsia="STHupo"/>
        </w:rPr>
        <w:t>some</w:t>
      </w:r>
      <w:r w:rsidR="004F2ED8">
        <w:rPr>
          <w:rFonts w:eastAsia="STHupo"/>
        </w:rPr>
        <w:t xml:space="preserve"> </w:t>
      </w:r>
      <w:r w:rsidRPr="005B5312">
        <w:rPr>
          <w:rFonts w:eastAsia="STHupo"/>
        </w:rPr>
        <w:t>specifications you need to follow</w:t>
      </w:r>
      <w:r w:rsidR="00F4279B">
        <w:rPr>
          <w:rFonts w:eastAsia="STHupo"/>
        </w:rPr>
        <w:t>.</w:t>
      </w:r>
    </w:p>
    <w:p w14:paraId="5A3009C5" w14:textId="524E6CD6" w:rsidR="009D6E15" w:rsidRDefault="004F3B1B" w:rsidP="00190623">
      <w:pPr>
        <w:pStyle w:val="ListTitle"/>
      </w:pPr>
      <w:r>
        <w:t>Project Structure</w:t>
      </w:r>
    </w:p>
    <w:p w14:paraId="31A84F9B" w14:textId="77777777" w:rsidR="00EC39DA" w:rsidRDefault="00622112" w:rsidP="00EC39DA">
      <w:pPr>
        <w:pStyle w:val="ListParagraph"/>
        <w:spacing w:line="360" w:lineRule="auto"/>
        <w:ind w:left="425"/>
        <w:jc w:val="both"/>
        <w:rPr>
          <w:rFonts w:eastAsia="STHupo"/>
        </w:rPr>
      </w:pPr>
      <w:r w:rsidRPr="005F55CD">
        <w:rPr>
          <w:rFonts w:eastAsia="STHupo"/>
        </w:rPr>
        <w:t xml:space="preserve">Your project should contain a main html file, several JavaScript files, assets, and the three.js library. You are to acquire three.js either from the three.js </w:t>
      </w:r>
      <w:hyperlink r:id="rId8" w:history="1">
        <w:r w:rsidRPr="00D67BFA">
          <w:rPr>
            <w:rStyle w:val="Hyperlink"/>
            <w:rFonts w:eastAsia="MS Mincho"/>
          </w:rPr>
          <w:t>official website</w:t>
        </w:r>
      </w:hyperlink>
      <w:r w:rsidRPr="00D67BFA">
        <w:rPr>
          <w:rStyle w:val="Hyperlink"/>
          <w:rFonts w:eastAsia="MS Mincho"/>
        </w:rPr>
        <w:t>,</w:t>
      </w:r>
      <w:r w:rsidRPr="005F55CD">
        <w:rPr>
          <w:rFonts w:eastAsia="STHupo"/>
        </w:rPr>
        <w:t xml:space="preserve"> </w:t>
      </w:r>
      <w:hyperlink r:id="rId9" w:history="1">
        <w:proofErr w:type="spellStart"/>
        <w:r w:rsidRPr="00E92C0E">
          <w:rPr>
            <w:rStyle w:val="Hyperlink"/>
            <w:rFonts w:eastAsia="STHupo"/>
          </w:rPr>
          <w:t>github</w:t>
        </w:r>
        <w:proofErr w:type="spellEnd"/>
        <w:r w:rsidRPr="00E92C0E">
          <w:rPr>
            <w:rStyle w:val="Hyperlink"/>
            <w:rFonts w:eastAsia="STHupo"/>
          </w:rPr>
          <w:t xml:space="preserve"> repository</w:t>
        </w:r>
      </w:hyperlink>
      <w:r w:rsidRPr="005F55CD">
        <w:rPr>
          <w:rFonts w:eastAsia="STHupo"/>
        </w:rPr>
        <w:t xml:space="preserve">, or </w:t>
      </w:r>
      <w:hyperlink r:id="rId10" w:history="1">
        <w:r w:rsidRPr="0013427C">
          <w:rPr>
            <w:rStyle w:val="Hyperlink"/>
            <w:rFonts w:eastAsia="STHupo"/>
          </w:rPr>
          <w:t>CDN link</w:t>
        </w:r>
      </w:hyperlink>
      <w:r w:rsidRPr="005F55CD">
        <w:rPr>
          <w:rFonts w:eastAsia="STHupo"/>
        </w:rPr>
        <w:t>.</w:t>
      </w:r>
    </w:p>
    <w:p w14:paraId="25B23F09" w14:textId="7E97EE02" w:rsidR="00622112" w:rsidRDefault="00622112" w:rsidP="00EC39DA">
      <w:pPr>
        <w:pStyle w:val="ListParagraph"/>
        <w:spacing w:line="360" w:lineRule="auto"/>
        <w:ind w:left="425"/>
        <w:jc w:val="both"/>
        <w:rPr>
          <w:rFonts w:eastAsia="STHupo"/>
        </w:rPr>
      </w:pPr>
      <w:r w:rsidRPr="00EC39DA">
        <w:rPr>
          <w:rFonts w:eastAsia="STHupo"/>
        </w:rPr>
        <w:t>You are required to include the following piece of code in your html file.</w:t>
      </w:r>
    </w:p>
    <w:tbl>
      <w:tblPr>
        <w:tblStyle w:val="TableGrid"/>
        <w:tblW w:w="0" w:type="auto"/>
        <w:tblInd w:w="425" w:type="dxa"/>
        <w:tblLook w:val="04A0" w:firstRow="1" w:lastRow="0" w:firstColumn="1" w:lastColumn="0" w:noHBand="0" w:noVBand="1"/>
      </w:tblPr>
      <w:tblGrid>
        <w:gridCol w:w="9682"/>
      </w:tblGrid>
      <w:tr w:rsidR="00441662" w14:paraId="6AFB64DF" w14:textId="77777777" w:rsidTr="00E44DBC">
        <w:tc>
          <w:tcPr>
            <w:tcW w:w="9682" w:type="dxa"/>
          </w:tcPr>
          <w:p w14:paraId="4959A8F6" w14:textId="77777777" w:rsidR="00441662" w:rsidRPr="00871ABD" w:rsidRDefault="00441662" w:rsidP="00441662">
            <w:pPr>
              <w:spacing w:line="360" w:lineRule="auto"/>
              <w:rPr>
                <w:rFonts w:ascii="Consolas" w:eastAsia="STHupo" w:hAnsi="Consolas"/>
              </w:rPr>
            </w:pPr>
            <w:r w:rsidRPr="00871ABD">
              <w:rPr>
                <w:rFonts w:ascii="Consolas" w:eastAsia="STHupo" w:hAnsi="Consolas"/>
              </w:rPr>
              <w:t>&lt;style&gt;</w:t>
            </w:r>
          </w:p>
          <w:p w14:paraId="0FB3B937" w14:textId="77777777" w:rsidR="00441662" w:rsidRPr="00871ABD" w:rsidRDefault="00441662" w:rsidP="00441662">
            <w:pPr>
              <w:spacing w:line="360" w:lineRule="auto"/>
              <w:ind w:left="360"/>
              <w:rPr>
                <w:rFonts w:ascii="Consolas" w:eastAsia="STHupo" w:hAnsi="Consolas"/>
              </w:rPr>
            </w:pPr>
            <w:r w:rsidRPr="00871ABD">
              <w:rPr>
                <w:rFonts w:ascii="Consolas" w:eastAsia="STHupo" w:hAnsi="Consolas"/>
              </w:rPr>
              <w:t>* { margin: 0; padding: 0; }</w:t>
            </w:r>
          </w:p>
          <w:p w14:paraId="7CD53045" w14:textId="77777777" w:rsidR="00441662" w:rsidRPr="00871ABD" w:rsidRDefault="00441662" w:rsidP="00441662">
            <w:pPr>
              <w:spacing w:line="360" w:lineRule="auto"/>
              <w:ind w:left="360"/>
              <w:rPr>
                <w:rFonts w:ascii="Consolas" w:eastAsia="STHupo" w:hAnsi="Consolas"/>
              </w:rPr>
            </w:pPr>
            <w:r w:rsidRPr="00871ABD">
              <w:rPr>
                <w:rFonts w:ascii="Consolas" w:eastAsia="STHupo" w:hAnsi="Consolas"/>
              </w:rPr>
              <w:t>html, body { height: 100%; width: 100%; overflow: hidden; }</w:t>
            </w:r>
          </w:p>
          <w:p w14:paraId="19A9B73D" w14:textId="77777777" w:rsidR="00441662" w:rsidRPr="00871ABD" w:rsidRDefault="00441662" w:rsidP="00441662">
            <w:pPr>
              <w:spacing w:line="360" w:lineRule="auto"/>
              <w:ind w:left="360"/>
              <w:rPr>
                <w:rFonts w:ascii="Consolas" w:eastAsia="STHupo" w:hAnsi="Consolas"/>
              </w:rPr>
            </w:pPr>
            <w:r w:rsidRPr="00871ABD">
              <w:rPr>
                <w:rFonts w:ascii="Consolas" w:eastAsia="STHupo" w:hAnsi="Consolas"/>
              </w:rPr>
              <w:t>canvas { height: 100%; width: 100%; }</w:t>
            </w:r>
          </w:p>
          <w:p w14:paraId="1EE74F7E" w14:textId="77777777" w:rsidR="00441662" w:rsidRPr="00871ABD" w:rsidRDefault="00441662" w:rsidP="00441662">
            <w:pPr>
              <w:spacing w:line="360" w:lineRule="auto"/>
              <w:rPr>
                <w:rFonts w:ascii="Consolas" w:eastAsia="STHupo" w:hAnsi="Consolas"/>
              </w:rPr>
            </w:pPr>
            <w:r w:rsidRPr="00871ABD">
              <w:rPr>
                <w:rFonts w:ascii="Consolas" w:eastAsia="STHupo" w:hAnsi="Consolas"/>
              </w:rPr>
              <w:t>&lt;/style&gt;</w:t>
            </w:r>
          </w:p>
          <w:p w14:paraId="386DE51D" w14:textId="2AE14E52" w:rsidR="00441662" w:rsidRDefault="00441662" w:rsidP="00441662">
            <w:pPr>
              <w:pStyle w:val="ListParagraph"/>
              <w:spacing w:line="360" w:lineRule="auto"/>
              <w:ind w:left="0"/>
              <w:jc w:val="both"/>
              <w:rPr>
                <w:rFonts w:eastAsia="STHupo"/>
              </w:rPr>
            </w:pPr>
            <w:r w:rsidRPr="00871ABD">
              <w:rPr>
                <w:rFonts w:ascii="Consolas" w:eastAsia="STHupo" w:hAnsi="Consolas"/>
              </w:rPr>
              <w:t xml:space="preserve">&lt;script </w:t>
            </w:r>
            <w:proofErr w:type="spellStart"/>
            <w:r w:rsidRPr="00871ABD">
              <w:rPr>
                <w:rFonts w:ascii="Consolas" w:eastAsia="STHupo" w:hAnsi="Consolas"/>
              </w:rPr>
              <w:t>src</w:t>
            </w:r>
            <w:proofErr w:type="spellEnd"/>
            <w:r w:rsidRPr="00871ABD">
              <w:rPr>
                <w:rFonts w:ascii="Consolas" w:eastAsia="STHupo" w:hAnsi="Consolas"/>
              </w:rPr>
              <w:t xml:space="preserve">="[Path to </w:t>
            </w:r>
            <w:r>
              <w:rPr>
                <w:rFonts w:ascii="Consolas" w:eastAsia="STHupo" w:hAnsi="Consolas"/>
              </w:rPr>
              <w:t>index</w:t>
            </w:r>
            <w:r w:rsidRPr="00871ABD">
              <w:rPr>
                <w:rFonts w:ascii="Consolas" w:eastAsia="STHupo" w:hAnsi="Consolas"/>
              </w:rPr>
              <w:t>.js file]"</w:t>
            </w:r>
            <w:r>
              <w:rPr>
                <w:rFonts w:ascii="Consolas" w:eastAsia="STHupo" w:hAnsi="Consolas"/>
              </w:rPr>
              <w:t xml:space="preserve"> type=</w:t>
            </w:r>
            <w:r w:rsidRPr="00871ABD">
              <w:rPr>
                <w:rFonts w:ascii="Consolas" w:eastAsia="STHupo" w:hAnsi="Consolas"/>
              </w:rPr>
              <w:t>"</w:t>
            </w:r>
            <w:r>
              <w:rPr>
                <w:rFonts w:ascii="Consolas" w:eastAsia="STHupo" w:hAnsi="Consolas"/>
              </w:rPr>
              <w:t>module</w:t>
            </w:r>
            <w:r w:rsidRPr="00871ABD">
              <w:rPr>
                <w:rFonts w:ascii="Consolas" w:eastAsia="STHupo" w:hAnsi="Consolas"/>
              </w:rPr>
              <w:t>"&gt;&lt;/script&gt;</w:t>
            </w:r>
          </w:p>
        </w:tc>
      </w:tr>
    </w:tbl>
    <w:p w14:paraId="0757B571" w14:textId="6F8423D2" w:rsidR="00DF59AE" w:rsidRPr="00553FD4" w:rsidRDefault="00E44DBC" w:rsidP="00553FD4">
      <w:pPr>
        <w:pStyle w:val="ListParagraph"/>
        <w:spacing w:before="240" w:line="360" w:lineRule="auto"/>
        <w:ind w:left="425"/>
        <w:jc w:val="both"/>
        <w:rPr>
          <w:rFonts w:eastAsia="STHupo"/>
        </w:rPr>
      </w:pPr>
      <w:r w:rsidRPr="005F55CD">
        <w:rPr>
          <w:rFonts w:eastAsia="STHupo"/>
        </w:rPr>
        <w:t>You are free to</w:t>
      </w:r>
      <w:r>
        <w:rPr>
          <w:rFonts w:eastAsia="STHupo"/>
        </w:rPr>
        <w:t xml:space="preserve"> split</w:t>
      </w:r>
      <w:r w:rsidRPr="005F55CD">
        <w:rPr>
          <w:rFonts w:eastAsia="STHupo"/>
        </w:rPr>
        <w:t xml:space="preserve"> your code into several different JavaScript file, but code the main logic for creating the scene inside “index.js” file.</w:t>
      </w:r>
    </w:p>
    <w:p w14:paraId="6559D3FE" w14:textId="105D7A73" w:rsidR="0013247B" w:rsidRDefault="00354F3B" w:rsidP="00460D1E">
      <w:pPr>
        <w:pStyle w:val="ListTitle"/>
      </w:pPr>
      <w:r w:rsidRPr="00354F3B">
        <w:t>Renderer</w:t>
      </w:r>
    </w:p>
    <w:tbl>
      <w:tblPr>
        <w:tblStyle w:val="TableGrid"/>
        <w:tblW w:w="9497" w:type="dxa"/>
        <w:tblInd w:w="534" w:type="dxa"/>
        <w:tblLook w:val="04A0" w:firstRow="1" w:lastRow="0" w:firstColumn="1" w:lastColumn="0" w:noHBand="0" w:noVBand="1"/>
      </w:tblPr>
      <w:tblGrid>
        <w:gridCol w:w="3118"/>
        <w:gridCol w:w="6379"/>
      </w:tblGrid>
      <w:tr w:rsidR="00C045AD" w14:paraId="04E93800" w14:textId="77777777" w:rsidTr="004841B1">
        <w:tc>
          <w:tcPr>
            <w:tcW w:w="3118" w:type="dxa"/>
            <w:shd w:val="clear" w:color="auto" w:fill="000000" w:themeFill="text1"/>
            <w:vAlign w:val="center"/>
          </w:tcPr>
          <w:p w14:paraId="2D0DF162" w14:textId="391DE6C5" w:rsidR="00C045AD" w:rsidRDefault="00E26D6E" w:rsidP="004841B1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0AF21A57" w14:textId="4E130D8F" w:rsidR="00C045AD" w:rsidRDefault="00701F57" w:rsidP="004841B1">
            <w:pPr>
              <w:pStyle w:val="ListTitle"/>
              <w:jc w:val="center"/>
            </w:pPr>
            <w:r>
              <w:t>Value</w:t>
            </w:r>
          </w:p>
        </w:tc>
      </w:tr>
      <w:tr w:rsidR="00C045AD" w14:paraId="6E4BD724" w14:textId="77777777" w:rsidTr="004841B1">
        <w:tc>
          <w:tcPr>
            <w:tcW w:w="3118" w:type="dxa"/>
            <w:vAlign w:val="center"/>
          </w:tcPr>
          <w:p w14:paraId="02161AEA" w14:textId="5C3E24E5" w:rsidR="00C045AD" w:rsidRDefault="009F7C41" w:rsidP="00384953">
            <w:pPr>
              <w:pStyle w:val="ListTitle"/>
              <w:spacing w:before="0"/>
              <w:jc w:val="center"/>
            </w:pPr>
            <w:r>
              <w:t>Type</w:t>
            </w:r>
          </w:p>
        </w:tc>
        <w:tc>
          <w:tcPr>
            <w:tcW w:w="6379" w:type="dxa"/>
            <w:vAlign w:val="center"/>
          </w:tcPr>
          <w:p w14:paraId="25133E5A" w14:textId="7E454666" w:rsidR="00C045AD" w:rsidRPr="003E49AC" w:rsidRDefault="004C08CC" w:rsidP="0038495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WebGL Renderer</w:t>
            </w:r>
          </w:p>
        </w:tc>
      </w:tr>
      <w:tr w:rsidR="00382A68" w14:paraId="63131D96" w14:textId="77777777" w:rsidTr="004841B1">
        <w:tc>
          <w:tcPr>
            <w:tcW w:w="3118" w:type="dxa"/>
            <w:vAlign w:val="center"/>
          </w:tcPr>
          <w:p w14:paraId="43200FF4" w14:textId="1F2E97E6" w:rsidR="00382A68" w:rsidRDefault="00F4480A" w:rsidP="00384953">
            <w:pPr>
              <w:pStyle w:val="ListTitle"/>
              <w:spacing w:before="0"/>
              <w:jc w:val="center"/>
            </w:pPr>
            <w:r>
              <w:t>Antialiasing</w:t>
            </w:r>
          </w:p>
        </w:tc>
        <w:tc>
          <w:tcPr>
            <w:tcW w:w="6379" w:type="dxa"/>
            <w:vAlign w:val="center"/>
          </w:tcPr>
          <w:p w14:paraId="4010E44C" w14:textId="1A7875BF" w:rsidR="00382A68" w:rsidRPr="003E49AC" w:rsidRDefault="00F4480A" w:rsidP="0038495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Yes</w:t>
            </w:r>
          </w:p>
        </w:tc>
      </w:tr>
      <w:tr w:rsidR="00F4480A" w14:paraId="3943D861" w14:textId="77777777" w:rsidTr="004841B1">
        <w:tc>
          <w:tcPr>
            <w:tcW w:w="3118" w:type="dxa"/>
            <w:vAlign w:val="center"/>
          </w:tcPr>
          <w:p w14:paraId="5FC1B83E" w14:textId="351BDDDE" w:rsidR="00F4480A" w:rsidRDefault="00DB1925" w:rsidP="00384953">
            <w:pPr>
              <w:pStyle w:val="ListTitle"/>
              <w:spacing w:before="0"/>
              <w:jc w:val="center"/>
            </w:pPr>
            <w:r>
              <w:t>Size</w:t>
            </w:r>
          </w:p>
        </w:tc>
        <w:tc>
          <w:tcPr>
            <w:tcW w:w="6379" w:type="dxa"/>
            <w:vAlign w:val="center"/>
          </w:tcPr>
          <w:p w14:paraId="25C60894" w14:textId="7DFA2332" w:rsidR="00F4480A" w:rsidRPr="003E49AC" w:rsidRDefault="00DB1925" w:rsidP="0038495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Window Size</w:t>
            </w:r>
          </w:p>
        </w:tc>
      </w:tr>
    </w:tbl>
    <w:p w14:paraId="2D99C964" w14:textId="31AB9194" w:rsidR="00C52AF8" w:rsidRDefault="00175706" w:rsidP="00E10F58">
      <w:pPr>
        <w:pStyle w:val="ListTitle"/>
      </w:pPr>
      <w:r w:rsidRPr="00D879BA">
        <w:t>Camera</w:t>
      </w:r>
    </w:p>
    <w:tbl>
      <w:tblPr>
        <w:tblStyle w:val="TableGrid"/>
        <w:tblW w:w="9497" w:type="dxa"/>
        <w:tblInd w:w="534" w:type="dxa"/>
        <w:tblLook w:val="04A0" w:firstRow="1" w:lastRow="0" w:firstColumn="1" w:lastColumn="0" w:noHBand="0" w:noVBand="1"/>
      </w:tblPr>
      <w:tblGrid>
        <w:gridCol w:w="3118"/>
        <w:gridCol w:w="6379"/>
      </w:tblGrid>
      <w:tr w:rsidR="00D86789" w14:paraId="61C31334" w14:textId="77777777" w:rsidTr="00F801FF">
        <w:tc>
          <w:tcPr>
            <w:tcW w:w="3118" w:type="dxa"/>
            <w:shd w:val="clear" w:color="auto" w:fill="000000" w:themeFill="text1"/>
            <w:vAlign w:val="center"/>
          </w:tcPr>
          <w:p w14:paraId="0661422D" w14:textId="77777777" w:rsidR="00D86789" w:rsidRDefault="00D86789" w:rsidP="00F801FF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5C346993" w14:textId="77777777" w:rsidR="00D86789" w:rsidRDefault="00D86789" w:rsidP="00F801FF">
            <w:pPr>
              <w:pStyle w:val="ListTitle"/>
              <w:jc w:val="center"/>
            </w:pPr>
            <w:r>
              <w:t>Value</w:t>
            </w:r>
          </w:p>
        </w:tc>
      </w:tr>
      <w:tr w:rsidR="00D86789" w14:paraId="6388FDE3" w14:textId="77777777" w:rsidTr="00F801FF">
        <w:tc>
          <w:tcPr>
            <w:tcW w:w="3118" w:type="dxa"/>
            <w:vAlign w:val="center"/>
          </w:tcPr>
          <w:p w14:paraId="13C493D3" w14:textId="77777777" w:rsidR="00D86789" w:rsidRDefault="00D86789" w:rsidP="00BE0C59">
            <w:pPr>
              <w:pStyle w:val="ListTitle"/>
              <w:spacing w:before="0"/>
              <w:jc w:val="center"/>
            </w:pPr>
            <w:r>
              <w:t>Type</w:t>
            </w:r>
          </w:p>
        </w:tc>
        <w:tc>
          <w:tcPr>
            <w:tcW w:w="6379" w:type="dxa"/>
            <w:vAlign w:val="center"/>
          </w:tcPr>
          <w:p w14:paraId="7767C8A3" w14:textId="1B13A97E" w:rsidR="00D86789" w:rsidRPr="003E49AC" w:rsidRDefault="000B5174" w:rsidP="00BE0C59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Perspective Camera</w:t>
            </w:r>
          </w:p>
        </w:tc>
      </w:tr>
      <w:tr w:rsidR="00D86789" w14:paraId="6E7348E9" w14:textId="77777777" w:rsidTr="00F801FF">
        <w:tc>
          <w:tcPr>
            <w:tcW w:w="3118" w:type="dxa"/>
            <w:vAlign w:val="center"/>
          </w:tcPr>
          <w:p w14:paraId="1980E43B" w14:textId="2074AAAD" w:rsidR="00D86789" w:rsidRDefault="00FC7E26" w:rsidP="00BE0C59">
            <w:pPr>
              <w:pStyle w:val="ListTitle"/>
              <w:spacing w:before="0"/>
              <w:jc w:val="center"/>
            </w:pPr>
            <w:r>
              <w:t>Field of View</w:t>
            </w:r>
          </w:p>
        </w:tc>
        <w:tc>
          <w:tcPr>
            <w:tcW w:w="6379" w:type="dxa"/>
            <w:vAlign w:val="center"/>
          </w:tcPr>
          <w:p w14:paraId="00C05B18" w14:textId="37CEB040" w:rsidR="00D86789" w:rsidRPr="003E49AC" w:rsidRDefault="00883F9E" w:rsidP="00BE0C59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75</w:t>
            </w:r>
          </w:p>
        </w:tc>
      </w:tr>
      <w:tr w:rsidR="00D86789" w14:paraId="7CE14E2F" w14:textId="77777777" w:rsidTr="00F801FF">
        <w:tc>
          <w:tcPr>
            <w:tcW w:w="3118" w:type="dxa"/>
            <w:vAlign w:val="center"/>
          </w:tcPr>
          <w:p w14:paraId="57C0FE64" w14:textId="513106E3" w:rsidR="00D86789" w:rsidRDefault="00FC7E26" w:rsidP="00BE0C59">
            <w:pPr>
              <w:pStyle w:val="ListTitle"/>
              <w:spacing w:before="0"/>
              <w:jc w:val="center"/>
            </w:pPr>
            <w:r>
              <w:t>Aspect Ratio</w:t>
            </w:r>
          </w:p>
        </w:tc>
        <w:tc>
          <w:tcPr>
            <w:tcW w:w="6379" w:type="dxa"/>
            <w:vAlign w:val="center"/>
          </w:tcPr>
          <w:p w14:paraId="21EC2F5A" w14:textId="63BD6969" w:rsidR="00D86789" w:rsidRPr="003E49AC" w:rsidRDefault="00FC7E26" w:rsidP="00BE0C59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Window Ratio</w:t>
            </w:r>
          </w:p>
        </w:tc>
      </w:tr>
      <w:tr w:rsidR="00FC7E26" w14:paraId="0D4A6C52" w14:textId="77777777" w:rsidTr="00F801FF">
        <w:tc>
          <w:tcPr>
            <w:tcW w:w="3118" w:type="dxa"/>
            <w:vAlign w:val="center"/>
          </w:tcPr>
          <w:p w14:paraId="70653FFE" w14:textId="5C5B4EF7" w:rsidR="00FC7E26" w:rsidRDefault="00B83FB3" w:rsidP="00BE0C59">
            <w:pPr>
              <w:pStyle w:val="ListTitle"/>
              <w:spacing w:before="0"/>
              <w:jc w:val="center"/>
            </w:pPr>
            <w:r>
              <w:t>Near Frustum</w:t>
            </w:r>
          </w:p>
        </w:tc>
        <w:tc>
          <w:tcPr>
            <w:tcW w:w="6379" w:type="dxa"/>
            <w:vAlign w:val="center"/>
          </w:tcPr>
          <w:p w14:paraId="7754DA5F" w14:textId="7F0DE390" w:rsidR="00FC7E26" w:rsidRPr="003E49AC" w:rsidRDefault="00B83FB3" w:rsidP="00BE0C59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0.1</w:t>
            </w:r>
          </w:p>
        </w:tc>
      </w:tr>
      <w:tr w:rsidR="00B83FB3" w14:paraId="5E49AF90" w14:textId="77777777" w:rsidTr="00F801FF">
        <w:tc>
          <w:tcPr>
            <w:tcW w:w="3118" w:type="dxa"/>
            <w:vAlign w:val="center"/>
          </w:tcPr>
          <w:p w14:paraId="17D2C191" w14:textId="0AB9EA40" w:rsidR="00B83FB3" w:rsidRDefault="00B83FB3" w:rsidP="00BE0C59">
            <w:pPr>
              <w:pStyle w:val="ListTitle"/>
              <w:spacing w:before="0"/>
              <w:jc w:val="center"/>
            </w:pPr>
            <w:r>
              <w:t>Far Frustum</w:t>
            </w:r>
          </w:p>
        </w:tc>
        <w:tc>
          <w:tcPr>
            <w:tcW w:w="6379" w:type="dxa"/>
            <w:vAlign w:val="center"/>
          </w:tcPr>
          <w:p w14:paraId="0B588742" w14:textId="77830CD1" w:rsidR="00B83FB3" w:rsidRPr="003E49AC" w:rsidRDefault="00B83FB3" w:rsidP="00BE0C59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>1000</w:t>
            </w:r>
          </w:p>
        </w:tc>
      </w:tr>
      <w:tr w:rsidR="001A28A8" w14:paraId="23A06B77" w14:textId="77777777" w:rsidTr="00F801FF">
        <w:tc>
          <w:tcPr>
            <w:tcW w:w="3118" w:type="dxa"/>
            <w:vAlign w:val="center"/>
          </w:tcPr>
          <w:p w14:paraId="4A4956A3" w14:textId="52870027" w:rsidR="001A28A8" w:rsidRDefault="001A28A8" w:rsidP="00BE0C59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7A8D8E7E" w14:textId="2CF0DEB2" w:rsidR="001A28A8" w:rsidRPr="003E49AC" w:rsidRDefault="00F427AB" w:rsidP="00BE0C59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3E49AC">
              <w:rPr>
                <w:b w:val="0"/>
                <w:bCs w:val="0"/>
              </w:rPr>
              <w:t xml:space="preserve">Vector3 (20, </w:t>
            </w:r>
            <w:r w:rsidR="00883F9E">
              <w:rPr>
                <w:b w:val="0"/>
                <w:bCs w:val="0"/>
              </w:rPr>
              <w:t>60</w:t>
            </w:r>
            <w:r w:rsidRPr="003E49AC">
              <w:rPr>
                <w:b w:val="0"/>
                <w:bCs w:val="0"/>
              </w:rPr>
              <w:t>, 1</w:t>
            </w:r>
            <w:r w:rsidR="00883F9E">
              <w:rPr>
                <w:b w:val="0"/>
                <w:bCs w:val="0"/>
              </w:rPr>
              <w:t>80</w:t>
            </w:r>
            <w:r w:rsidRPr="003E49AC">
              <w:rPr>
                <w:b w:val="0"/>
                <w:bCs w:val="0"/>
              </w:rPr>
              <w:t>)</w:t>
            </w:r>
          </w:p>
        </w:tc>
      </w:tr>
    </w:tbl>
    <w:p w14:paraId="76AF1340" w14:textId="65905C81" w:rsidR="00B367E4" w:rsidRDefault="00B367E4">
      <w:pPr>
        <w:suppressAutoHyphens w:val="0"/>
        <w:spacing w:line="276" w:lineRule="auto"/>
        <w:rPr>
          <w:rFonts w:eastAsia="STHupo"/>
          <w:b/>
          <w:bCs/>
          <w:lang w:eastAsia="en-US"/>
        </w:rPr>
      </w:pPr>
    </w:p>
    <w:p w14:paraId="6E39AC02" w14:textId="77777777" w:rsidR="00C35C97" w:rsidRDefault="00C35C97">
      <w:pPr>
        <w:suppressAutoHyphens w:val="0"/>
        <w:spacing w:line="276" w:lineRule="auto"/>
        <w:rPr>
          <w:rFonts w:eastAsia="STHupo"/>
          <w:b/>
          <w:bCs/>
          <w:lang w:eastAsia="en-US"/>
        </w:rPr>
      </w:pPr>
    </w:p>
    <w:p w14:paraId="49E1470C" w14:textId="0E01D0AC" w:rsidR="00CF2F13" w:rsidRDefault="000A6C39" w:rsidP="00C46DD1">
      <w:pPr>
        <w:pStyle w:val="ListTitle"/>
      </w:pPr>
      <w:r w:rsidRPr="0035417B">
        <w:t>Objects</w:t>
      </w:r>
    </w:p>
    <w:p w14:paraId="626F61B0" w14:textId="3D019BCD" w:rsidR="00F13DAD" w:rsidRDefault="00883F9E" w:rsidP="00B6011A">
      <w:pPr>
        <w:pStyle w:val="ListTitle"/>
        <w:numPr>
          <w:ilvl w:val="1"/>
          <w:numId w:val="32"/>
        </w:numPr>
      </w:pPr>
      <w:r>
        <w:t>Floor</w:t>
      </w:r>
      <w:r w:rsidR="00C1739E">
        <w:t xml:space="preserve"> (Box Geometry)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970CC2" w14:paraId="7A7E0356" w14:textId="77777777" w:rsidTr="00F801FF">
        <w:tc>
          <w:tcPr>
            <w:tcW w:w="2693" w:type="dxa"/>
            <w:shd w:val="clear" w:color="auto" w:fill="000000" w:themeFill="text1"/>
            <w:vAlign w:val="center"/>
          </w:tcPr>
          <w:p w14:paraId="29646DD0" w14:textId="77777777" w:rsidR="00970CC2" w:rsidRDefault="00970CC2" w:rsidP="00F801FF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0CD5A094" w14:textId="77777777" w:rsidR="00970CC2" w:rsidRDefault="00970CC2" w:rsidP="00F801FF">
            <w:pPr>
              <w:pStyle w:val="ListTitle"/>
              <w:jc w:val="center"/>
            </w:pPr>
            <w:r>
              <w:t>Value</w:t>
            </w:r>
          </w:p>
        </w:tc>
      </w:tr>
      <w:tr w:rsidR="00970CC2" w14:paraId="7614373A" w14:textId="77777777" w:rsidTr="00F801FF">
        <w:tc>
          <w:tcPr>
            <w:tcW w:w="2693" w:type="dxa"/>
            <w:vAlign w:val="center"/>
          </w:tcPr>
          <w:p w14:paraId="4F52F593" w14:textId="77777777" w:rsidR="00970CC2" w:rsidRDefault="00970CC2" w:rsidP="00B963A5">
            <w:pPr>
              <w:pStyle w:val="ListTitle"/>
              <w:spacing w:before="0"/>
              <w:jc w:val="center"/>
            </w:pPr>
            <w:r>
              <w:t>Material</w:t>
            </w:r>
          </w:p>
        </w:tc>
        <w:tc>
          <w:tcPr>
            <w:tcW w:w="6379" w:type="dxa"/>
            <w:vAlign w:val="center"/>
          </w:tcPr>
          <w:p w14:paraId="3CA3E1A4" w14:textId="77777777" w:rsidR="00970CC2" w:rsidRPr="00274D32" w:rsidRDefault="00970CC2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274D32">
              <w:rPr>
                <w:b w:val="0"/>
                <w:bCs w:val="0"/>
              </w:rPr>
              <w:t xml:space="preserve">Mesh </w:t>
            </w:r>
            <w:proofErr w:type="spellStart"/>
            <w:r w:rsidRPr="00274D32">
              <w:rPr>
                <w:b w:val="0"/>
                <w:bCs w:val="0"/>
              </w:rPr>
              <w:t>Phong</w:t>
            </w:r>
            <w:proofErr w:type="spellEnd"/>
            <w:r w:rsidRPr="00274D32">
              <w:rPr>
                <w:b w:val="0"/>
                <w:bCs w:val="0"/>
              </w:rPr>
              <w:t xml:space="preserve"> Material</w:t>
            </w:r>
          </w:p>
        </w:tc>
      </w:tr>
      <w:tr w:rsidR="00970CC2" w14:paraId="13E31A3D" w14:textId="77777777" w:rsidTr="00F801FF">
        <w:tc>
          <w:tcPr>
            <w:tcW w:w="2693" w:type="dxa"/>
            <w:vAlign w:val="center"/>
          </w:tcPr>
          <w:p w14:paraId="0097A66F" w14:textId="77777777" w:rsidR="00970CC2" w:rsidRDefault="00970CC2" w:rsidP="00B963A5">
            <w:pPr>
              <w:pStyle w:val="ListTitle"/>
              <w:spacing w:before="0"/>
              <w:jc w:val="center"/>
            </w:pPr>
            <w:r>
              <w:t>Width</w:t>
            </w:r>
          </w:p>
        </w:tc>
        <w:tc>
          <w:tcPr>
            <w:tcW w:w="6379" w:type="dxa"/>
            <w:vAlign w:val="center"/>
          </w:tcPr>
          <w:p w14:paraId="54D89543" w14:textId="38D9E34E" w:rsidR="00970CC2" w:rsidRPr="00274D32" w:rsidRDefault="00C1739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50</w:t>
            </w:r>
          </w:p>
        </w:tc>
      </w:tr>
      <w:tr w:rsidR="00970CC2" w14:paraId="096B97C0" w14:textId="77777777" w:rsidTr="00F801FF">
        <w:tc>
          <w:tcPr>
            <w:tcW w:w="2693" w:type="dxa"/>
            <w:vAlign w:val="center"/>
          </w:tcPr>
          <w:p w14:paraId="0A724E83" w14:textId="77777777" w:rsidR="00970CC2" w:rsidRDefault="00970CC2" w:rsidP="00B963A5">
            <w:pPr>
              <w:pStyle w:val="ListTitle"/>
              <w:spacing w:before="0"/>
              <w:jc w:val="center"/>
            </w:pPr>
            <w:r>
              <w:t>Height</w:t>
            </w:r>
          </w:p>
        </w:tc>
        <w:tc>
          <w:tcPr>
            <w:tcW w:w="6379" w:type="dxa"/>
            <w:vAlign w:val="center"/>
          </w:tcPr>
          <w:p w14:paraId="5E3A9B7B" w14:textId="730759D2" w:rsidR="00970CC2" w:rsidRPr="00274D32" w:rsidRDefault="00C1739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</w:p>
        </w:tc>
      </w:tr>
      <w:tr w:rsidR="00970CC2" w14:paraId="48FED1D3" w14:textId="77777777" w:rsidTr="00F801FF">
        <w:tc>
          <w:tcPr>
            <w:tcW w:w="2693" w:type="dxa"/>
            <w:vAlign w:val="center"/>
          </w:tcPr>
          <w:p w14:paraId="7FA960F6" w14:textId="77777777" w:rsidR="00970CC2" w:rsidRDefault="00970CC2" w:rsidP="00B963A5">
            <w:pPr>
              <w:pStyle w:val="ListTitle"/>
              <w:spacing w:before="0"/>
              <w:jc w:val="center"/>
            </w:pPr>
            <w:r>
              <w:t>Depth</w:t>
            </w:r>
          </w:p>
        </w:tc>
        <w:tc>
          <w:tcPr>
            <w:tcW w:w="6379" w:type="dxa"/>
            <w:vAlign w:val="center"/>
          </w:tcPr>
          <w:p w14:paraId="1FF9B0C2" w14:textId="31DDEB95" w:rsidR="00970CC2" w:rsidRPr="00274D32" w:rsidRDefault="00C1739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50</w:t>
            </w:r>
          </w:p>
        </w:tc>
      </w:tr>
      <w:tr w:rsidR="00970CC2" w14:paraId="744DF4DE" w14:textId="77777777" w:rsidTr="00F801FF">
        <w:tc>
          <w:tcPr>
            <w:tcW w:w="2693" w:type="dxa"/>
            <w:vAlign w:val="center"/>
          </w:tcPr>
          <w:p w14:paraId="72C47333" w14:textId="25A8D822" w:rsidR="00970CC2" w:rsidRDefault="00C1739E" w:rsidP="00B963A5">
            <w:pPr>
              <w:pStyle w:val="ListTitle"/>
              <w:spacing w:before="0"/>
              <w:jc w:val="center"/>
            </w:pPr>
            <w:r>
              <w:t>Texture</w:t>
            </w:r>
          </w:p>
        </w:tc>
        <w:tc>
          <w:tcPr>
            <w:tcW w:w="6379" w:type="dxa"/>
            <w:vAlign w:val="center"/>
          </w:tcPr>
          <w:p w14:paraId="75846CC7" w14:textId="2CE386FA" w:rsidR="00970CC2" w:rsidRPr="00274D32" w:rsidRDefault="00C1739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loor.png</w:t>
            </w:r>
          </w:p>
        </w:tc>
      </w:tr>
      <w:tr w:rsidR="00970CC2" w14:paraId="0409E093" w14:textId="77777777" w:rsidTr="00F801FF">
        <w:tc>
          <w:tcPr>
            <w:tcW w:w="2693" w:type="dxa"/>
            <w:vAlign w:val="center"/>
          </w:tcPr>
          <w:p w14:paraId="6DB7DC1C" w14:textId="77777777" w:rsidR="00970CC2" w:rsidRDefault="00970CC2" w:rsidP="00B963A5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41841AED" w14:textId="3E44C8A0" w:rsidR="00970CC2" w:rsidRPr="00274D32" w:rsidRDefault="00970CC2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274D32">
              <w:rPr>
                <w:b w:val="0"/>
                <w:bCs w:val="0"/>
              </w:rPr>
              <w:t>Vector3 (</w:t>
            </w:r>
            <w:r w:rsidR="00C1739E">
              <w:rPr>
                <w:b w:val="0"/>
                <w:bCs w:val="0"/>
              </w:rPr>
              <w:t>35</w:t>
            </w:r>
            <w:r w:rsidRPr="00274D32">
              <w:rPr>
                <w:b w:val="0"/>
                <w:bCs w:val="0"/>
              </w:rPr>
              <w:t xml:space="preserve">, </w:t>
            </w:r>
            <w:r w:rsidR="00C1739E">
              <w:rPr>
                <w:b w:val="0"/>
                <w:bCs w:val="0"/>
              </w:rPr>
              <w:t>-14</w:t>
            </w:r>
            <w:r w:rsidRPr="00274D32">
              <w:rPr>
                <w:b w:val="0"/>
                <w:bCs w:val="0"/>
              </w:rPr>
              <w:t xml:space="preserve">, </w:t>
            </w:r>
            <w:r w:rsidR="00C1739E">
              <w:rPr>
                <w:b w:val="0"/>
                <w:bCs w:val="0"/>
              </w:rPr>
              <w:t>35</w:t>
            </w:r>
            <w:r w:rsidRPr="00274D32">
              <w:rPr>
                <w:b w:val="0"/>
                <w:bCs w:val="0"/>
              </w:rPr>
              <w:t>)</w:t>
            </w:r>
          </w:p>
        </w:tc>
      </w:tr>
      <w:tr w:rsidR="00970CC2" w14:paraId="13CF584E" w14:textId="77777777" w:rsidTr="00F801FF">
        <w:tc>
          <w:tcPr>
            <w:tcW w:w="2693" w:type="dxa"/>
            <w:vAlign w:val="center"/>
          </w:tcPr>
          <w:p w14:paraId="09F91F27" w14:textId="77777777" w:rsidR="00970CC2" w:rsidRDefault="00970CC2" w:rsidP="00B963A5">
            <w:pPr>
              <w:pStyle w:val="ListTitle"/>
              <w:spacing w:before="0"/>
              <w:jc w:val="center"/>
            </w:pPr>
            <w:r>
              <w:t>Rotation</w:t>
            </w:r>
          </w:p>
        </w:tc>
        <w:tc>
          <w:tcPr>
            <w:tcW w:w="6379" w:type="dxa"/>
            <w:vAlign w:val="center"/>
          </w:tcPr>
          <w:p w14:paraId="352CD40A" w14:textId="78B775D8" w:rsidR="00970CC2" w:rsidRPr="00274D32" w:rsidRDefault="00C1739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Vector3 (0, -</w:t>
            </w:r>
            <w:r w:rsidR="007A599E" w:rsidRPr="00AD72C7">
              <w:rPr>
                <w:b w:val="0"/>
                <w:bCs w:val="0"/>
              </w:rPr>
              <w:t>π/</w:t>
            </w:r>
            <w:r w:rsidR="007A599E">
              <w:rPr>
                <w:b w:val="0"/>
                <w:bCs w:val="0"/>
              </w:rPr>
              <w:t>4, 0</w:t>
            </w:r>
            <w:r>
              <w:rPr>
                <w:b w:val="0"/>
                <w:bCs w:val="0"/>
              </w:rPr>
              <w:t>)</w:t>
            </w:r>
          </w:p>
        </w:tc>
      </w:tr>
      <w:tr w:rsidR="00970CC2" w14:paraId="0D69F8FA" w14:textId="77777777" w:rsidTr="00F801FF">
        <w:tc>
          <w:tcPr>
            <w:tcW w:w="2693" w:type="dxa"/>
            <w:vAlign w:val="center"/>
          </w:tcPr>
          <w:p w14:paraId="147B658E" w14:textId="20713F23" w:rsidR="00970CC2" w:rsidRDefault="00681680" w:rsidP="00B963A5">
            <w:pPr>
              <w:pStyle w:val="ListTitle"/>
              <w:spacing w:before="0"/>
              <w:jc w:val="center"/>
            </w:pPr>
            <w:r>
              <w:t>Receive</w:t>
            </w:r>
            <w:r w:rsidR="00970CC2">
              <w:t xml:space="preserve"> shadow</w:t>
            </w:r>
          </w:p>
        </w:tc>
        <w:tc>
          <w:tcPr>
            <w:tcW w:w="6379" w:type="dxa"/>
            <w:vAlign w:val="center"/>
          </w:tcPr>
          <w:p w14:paraId="5CF3BB6C" w14:textId="77777777" w:rsidR="00970CC2" w:rsidRPr="00274D32" w:rsidRDefault="00970CC2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274D32">
              <w:rPr>
                <w:b w:val="0"/>
                <w:bCs w:val="0"/>
              </w:rPr>
              <w:t>Yes</w:t>
            </w:r>
          </w:p>
        </w:tc>
      </w:tr>
    </w:tbl>
    <w:p w14:paraId="32FD876D" w14:textId="1C8A23A5" w:rsidR="00681680" w:rsidRDefault="00681680" w:rsidP="0087214B">
      <w:pPr>
        <w:pStyle w:val="ListTitle"/>
        <w:numPr>
          <w:ilvl w:val="1"/>
          <w:numId w:val="32"/>
        </w:numPr>
      </w:pPr>
      <w:r>
        <w:t>Pin</w:t>
      </w:r>
    </w:p>
    <w:p w14:paraId="7A863F63" w14:textId="0C95708C" w:rsidR="00C06087" w:rsidRPr="00C06087" w:rsidRDefault="00C06087" w:rsidP="00C06087">
      <w:pPr>
        <w:pStyle w:val="ListTitle"/>
        <w:ind w:left="851"/>
        <w:rPr>
          <w:b w:val="0"/>
          <w:bCs w:val="0"/>
        </w:rPr>
      </w:pPr>
      <w:r>
        <w:rPr>
          <w:b w:val="0"/>
          <w:bCs w:val="0"/>
        </w:rPr>
        <w:t xml:space="preserve">The pin will consist of </w:t>
      </w:r>
      <w:r w:rsidR="00BE51C2">
        <w:rPr>
          <w:b w:val="0"/>
          <w:bCs w:val="0"/>
        </w:rPr>
        <w:t xml:space="preserve">upper, lower, neck, and head </w:t>
      </w:r>
      <w:r w:rsidR="004F3DD2">
        <w:rPr>
          <w:b w:val="0"/>
          <w:bCs w:val="0"/>
        </w:rPr>
        <w:t>section.</w:t>
      </w:r>
      <w:r w:rsidR="002B6AED">
        <w:rPr>
          <w:b w:val="0"/>
          <w:bCs w:val="0"/>
        </w:rPr>
        <w:t xml:space="preserve"> </w:t>
      </w:r>
      <w:r w:rsidR="00805ED3">
        <w:rPr>
          <w:b w:val="0"/>
          <w:bCs w:val="0"/>
        </w:rPr>
        <w:t>All sections will be assembled in Group</w:t>
      </w:r>
      <w:r w:rsidR="00641F54">
        <w:rPr>
          <w:b w:val="0"/>
          <w:bCs w:val="0"/>
        </w:rPr>
        <w:t>. Note that the position and rotation of every section is relative to the Group.</w:t>
      </w:r>
      <w:r>
        <w:rPr>
          <w:b w:val="0"/>
          <w:bCs w:val="0"/>
        </w:rPr>
        <w:t xml:space="preserve"> </w:t>
      </w:r>
    </w:p>
    <w:p w14:paraId="7FF9A22D" w14:textId="7582C4F8" w:rsidR="00E70633" w:rsidRDefault="004F3DD2" w:rsidP="004C5995">
      <w:pPr>
        <w:pStyle w:val="ListTitle"/>
        <w:numPr>
          <w:ilvl w:val="2"/>
          <w:numId w:val="32"/>
        </w:numPr>
      </w:pPr>
      <w:r>
        <w:t>Upper</w:t>
      </w:r>
      <w:r w:rsidR="0031152A">
        <w:t xml:space="preserve"> (</w:t>
      </w:r>
      <w:r>
        <w:t>Cylinder</w:t>
      </w:r>
      <w:r w:rsidR="0031152A">
        <w:t xml:space="preserve"> Geometry</w:t>
      </w:r>
      <w:r w:rsidR="00BA6CE2">
        <w:t>)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952AAC" w14:paraId="6243B02A" w14:textId="77777777" w:rsidTr="00F801FF">
        <w:tc>
          <w:tcPr>
            <w:tcW w:w="2693" w:type="dxa"/>
            <w:shd w:val="clear" w:color="auto" w:fill="000000" w:themeFill="text1"/>
            <w:vAlign w:val="center"/>
          </w:tcPr>
          <w:p w14:paraId="55F601E7" w14:textId="77777777" w:rsidR="00952AAC" w:rsidRDefault="00952AAC" w:rsidP="00F801FF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59B3D01C" w14:textId="77777777" w:rsidR="00952AAC" w:rsidRDefault="00952AAC" w:rsidP="00F801FF">
            <w:pPr>
              <w:pStyle w:val="ListTitle"/>
              <w:jc w:val="center"/>
            </w:pPr>
            <w:r>
              <w:t>Value</w:t>
            </w:r>
          </w:p>
        </w:tc>
      </w:tr>
      <w:tr w:rsidR="00952AAC" w14:paraId="450AE634" w14:textId="77777777" w:rsidTr="00F801FF">
        <w:tc>
          <w:tcPr>
            <w:tcW w:w="2693" w:type="dxa"/>
            <w:vAlign w:val="center"/>
          </w:tcPr>
          <w:p w14:paraId="59CA2DF9" w14:textId="77777777" w:rsidR="00952AAC" w:rsidRDefault="00952AAC" w:rsidP="00B963A5">
            <w:pPr>
              <w:pStyle w:val="ListTitle"/>
              <w:spacing w:before="0"/>
              <w:jc w:val="center"/>
            </w:pPr>
            <w:r>
              <w:t>Material</w:t>
            </w:r>
          </w:p>
        </w:tc>
        <w:tc>
          <w:tcPr>
            <w:tcW w:w="6379" w:type="dxa"/>
            <w:vAlign w:val="center"/>
          </w:tcPr>
          <w:p w14:paraId="3C5286D1" w14:textId="03B3BB32" w:rsidR="00952AAC" w:rsidRPr="00AD72C7" w:rsidRDefault="00952AAC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Mesh </w:t>
            </w:r>
            <w:proofErr w:type="spellStart"/>
            <w:r w:rsidR="004C5995">
              <w:rPr>
                <w:b w:val="0"/>
                <w:bCs w:val="0"/>
              </w:rPr>
              <w:t>Phong</w:t>
            </w:r>
            <w:proofErr w:type="spellEnd"/>
            <w:r w:rsidRPr="00AD72C7">
              <w:rPr>
                <w:b w:val="0"/>
                <w:bCs w:val="0"/>
              </w:rPr>
              <w:t xml:space="preserve"> Material</w:t>
            </w:r>
          </w:p>
        </w:tc>
      </w:tr>
      <w:tr w:rsidR="00952AAC" w14:paraId="798C9E16" w14:textId="77777777" w:rsidTr="00F801FF">
        <w:tc>
          <w:tcPr>
            <w:tcW w:w="2693" w:type="dxa"/>
            <w:vAlign w:val="center"/>
          </w:tcPr>
          <w:p w14:paraId="4E2E3068" w14:textId="52896006" w:rsidR="00952AAC" w:rsidRDefault="004C5995" w:rsidP="00B963A5">
            <w:pPr>
              <w:pStyle w:val="ListTitle"/>
              <w:spacing w:before="0"/>
              <w:jc w:val="center"/>
            </w:pPr>
            <w:r>
              <w:t>Radius Top</w:t>
            </w:r>
          </w:p>
        </w:tc>
        <w:tc>
          <w:tcPr>
            <w:tcW w:w="6379" w:type="dxa"/>
            <w:vAlign w:val="center"/>
          </w:tcPr>
          <w:p w14:paraId="5D03E59D" w14:textId="36E89079" w:rsidR="00952AAC" w:rsidRPr="00AD72C7" w:rsidRDefault="003C1870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952AAC" w14:paraId="5D1D05E5" w14:textId="77777777" w:rsidTr="00F801FF">
        <w:tc>
          <w:tcPr>
            <w:tcW w:w="2693" w:type="dxa"/>
            <w:vAlign w:val="center"/>
          </w:tcPr>
          <w:p w14:paraId="22999AF8" w14:textId="227EB6DF" w:rsidR="00952AAC" w:rsidRDefault="003C1870" w:rsidP="00B963A5">
            <w:pPr>
              <w:pStyle w:val="ListTitle"/>
              <w:spacing w:before="0"/>
              <w:jc w:val="center"/>
            </w:pPr>
            <w:r>
              <w:t>Radius Bottom</w:t>
            </w:r>
          </w:p>
        </w:tc>
        <w:tc>
          <w:tcPr>
            <w:tcW w:w="6379" w:type="dxa"/>
            <w:vAlign w:val="center"/>
          </w:tcPr>
          <w:p w14:paraId="79DAE200" w14:textId="404BEC47" w:rsidR="00952AAC" w:rsidRPr="00AD72C7" w:rsidRDefault="003C1870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</w:t>
            </w:r>
          </w:p>
        </w:tc>
      </w:tr>
      <w:tr w:rsidR="003C1870" w14:paraId="1B15C71F" w14:textId="77777777" w:rsidTr="00F801FF">
        <w:tc>
          <w:tcPr>
            <w:tcW w:w="2693" w:type="dxa"/>
            <w:vAlign w:val="center"/>
          </w:tcPr>
          <w:p w14:paraId="7DA6D5B2" w14:textId="6E17EE4C" w:rsidR="003C1870" w:rsidRDefault="003C1870" w:rsidP="00B963A5">
            <w:pPr>
              <w:pStyle w:val="ListTitle"/>
              <w:spacing w:before="0"/>
              <w:jc w:val="center"/>
            </w:pPr>
            <w:r>
              <w:t>Height</w:t>
            </w:r>
          </w:p>
        </w:tc>
        <w:tc>
          <w:tcPr>
            <w:tcW w:w="6379" w:type="dxa"/>
            <w:vAlign w:val="center"/>
          </w:tcPr>
          <w:p w14:paraId="046112AA" w14:textId="3B9F1BE6" w:rsidR="003C1870" w:rsidRDefault="003C1870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0</w:t>
            </w:r>
          </w:p>
        </w:tc>
      </w:tr>
      <w:tr w:rsidR="003C1870" w14:paraId="638DE1DD" w14:textId="77777777" w:rsidTr="00F801FF">
        <w:tc>
          <w:tcPr>
            <w:tcW w:w="2693" w:type="dxa"/>
            <w:vAlign w:val="center"/>
          </w:tcPr>
          <w:p w14:paraId="6B406477" w14:textId="4CEB4CA8" w:rsidR="003C1870" w:rsidRDefault="00A86D4E" w:rsidP="00B963A5">
            <w:pPr>
              <w:pStyle w:val="ListTitle"/>
              <w:spacing w:before="0"/>
              <w:jc w:val="center"/>
            </w:pPr>
            <w:r>
              <w:t>Radial Segments</w:t>
            </w:r>
          </w:p>
        </w:tc>
        <w:tc>
          <w:tcPr>
            <w:tcW w:w="6379" w:type="dxa"/>
            <w:vAlign w:val="center"/>
          </w:tcPr>
          <w:p w14:paraId="205B2457" w14:textId="21E0E5DF" w:rsidR="003C1870" w:rsidRDefault="00A86D4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3C1870" w14:paraId="465FE66E" w14:textId="77777777" w:rsidTr="00F801FF">
        <w:tc>
          <w:tcPr>
            <w:tcW w:w="2693" w:type="dxa"/>
            <w:vAlign w:val="center"/>
          </w:tcPr>
          <w:p w14:paraId="551EC755" w14:textId="19D680A3" w:rsidR="003C1870" w:rsidRDefault="00A86D4E" w:rsidP="00B963A5">
            <w:pPr>
              <w:pStyle w:val="ListTitle"/>
              <w:spacing w:before="0"/>
              <w:jc w:val="center"/>
            </w:pPr>
            <w:r>
              <w:t>Height Segments</w:t>
            </w:r>
          </w:p>
        </w:tc>
        <w:tc>
          <w:tcPr>
            <w:tcW w:w="6379" w:type="dxa"/>
            <w:vAlign w:val="center"/>
          </w:tcPr>
          <w:p w14:paraId="18D1DEE0" w14:textId="50AE8372" w:rsidR="003C1870" w:rsidRDefault="00A86D4E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952AAC" w14:paraId="6F4A77AA" w14:textId="77777777" w:rsidTr="00F801FF">
        <w:tc>
          <w:tcPr>
            <w:tcW w:w="2693" w:type="dxa"/>
            <w:vAlign w:val="center"/>
          </w:tcPr>
          <w:p w14:paraId="3D78119C" w14:textId="77777777" w:rsidR="00952AAC" w:rsidRDefault="00952AAC" w:rsidP="00B963A5">
            <w:pPr>
              <w:pStyle w:val="ListTitle"/>
              <w:spacing w:before="0"/>
              <w:jc w:val="center"/>
            </w:pPr>
            <w:r>
              <w:t>Color</w:t>
            </w:r>
          </w:p>
        </w:tc>
        <w:tc>
          <w:tcPr>
            <w:tcW w:w="6379" w:type="dxa"/>
            <w:vAlign w:val="center"/>
          </w:tcPr>
          <w:p w14:paraId="42486B55" w14:textId="4D40A71D" w:rsidR="00952AAC" w:rsidRPr="00AD72C7" w:rsidRDefault="00952AAC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#FF</w:t>
            </w:r>
            <w:r w:rsidR="003C1870">
              <w:rPr>
                <w:b w:val="0"/>
                <w:bCs w:val="0"/>
              </w:rPr>
              <w:t>FFFF</w:t>
            </w:r>
          </w:p>
        </w:tc>
      </w:tr>
      <w:tr w:rsidR="00952AAC" w14:paraId="2B016D78" w14:textId="77777777" w:rsidTr="00F801FF">
        <w:tc>
          <w:tcPr>
            <w:tcW w:w="2693" w:type="dxa"/>
            <w:vAlign w:val="center"/>
          </w:tcPr>
          <w:p w14:paraId="16DDA228" w14:textId="77777777" w:rsidR="00952AAC" w:rsidRDefault="00952AAC" w:rsidP="00B963A5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4FA29380" w14:textId="044216E2" w:rsidR="00952AAC" w:rsidRPr="00AD72C7" w:rsidRDefault="00952AAC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Vector3 </w:t>
            </w:r>
            <w:r w:rsidR="00A86D4E">
              <w:rPr>
                <w:b w:val="0"/>
                <w:bCs w:val="0"/>
              </w:rPr>
              <w:t>(0</w:t>
            </w:r>
            <w:r w:rsidRPr="00AD72C7">
              <w:rPr>
                <w:b w:val="0"/>
                <w:bCs w:val="0"/>
              </w:rPr>
              <w:t xml:space="preserve">, </w:t>
            </w:r>
            <w:r w:rsidR="00A86D4E">
              <w:rPr>
                <w:b w:val="0"/>
                <w:bCs w:val="0"/>
              </w:rPr>
              <w:t>9</w:t>
            </w:r>
            <w:r w:rsidRPr="00AD72C7">
              <w:rPr>
                <w:b w:val="0"/>
                <w:bCs w:val="0"/>
              </w:rPr>
              <w:t xml:space="preserve">, </w:t>
            </w:r>
            <w:r w:rsidR="00A86D4E">
              <w:rPr>
                <w:b w:val="0"/>
                <w:bCs w:val="0"/>
              </w:rPr>
              <w:t>0</w:t>
            </w:r>
            <w:r w:rsidRPr="00AD72C7">
              <w:rPr>
                <w:b w:val="0"/>
                <w:bCs w:val="0"/>
              </w:rPr>
              <w:t>)</w:t>
            </w:r>
          </w:p>
        </w:tc>
      </w:tr>
      <w:tr w:rsidR="00952AAC" w14:paraId="3099D3E2" w14:textId="77777777" w:rsidTr="00F801FF">
        <w:tc>
          <w:tcPr>
            <w:tcW w:w="2693" w:type="dxa"/>
            <w:vAlign w:val="center"/>
          </w:tcPr>
          <w:p w14:paraId="68F72D80" w14:textId="77777777" w:rsidR="00952AAC" w:rsidRDefault="00952AAC" w:rsidP="00B963A5">
            <w:pPr>
              <w:pStyle w:val="ListTitle"/>
              <w:spacing w:before="0"/>
              <w:jc w:val="center"/>
            </w:pPr>
            <w:r>
              <w:t>Cast shadow</w:t>
            </w:r>
          </w:p>
        </w:tc>
        <w:tc>
          <w:tcPr>
            <w:tcW w:w="6379" w:type="dxa"/>
            <w:vAlign w:val="center"/>
          </w:tcPr>
          <w:p w14:paraId="6D9963E2" w14:textId="77777777" w:rsidR="00952AAC" w:rsidRPr="00AD72C7" w:rsidRDefault="00952AAC" w:rsidP="00B963A5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Yes</w:t>
            </w:r>
          </w:p>
        </w:tc>
      </w:tr>
    </w:tbl>
    <w:p w14:paraId="4F03C8A3" w14:textId="68186E44" w:rsidR="00C04827" w:rsidRDefault="00F862DC" w:rsidP="00F862DC">
      <w:pPr>
        <w:pStyle w:val="ListTitle"/>
        <w:numPr>
          <w:ilvl w:val="2"/>
          <w:numId w:val="32"/>
        </w:numPr>
      </w:pPr>
      <w:r>
        <w:t>Lower</w:t>
      </w:r>
      <w:r w:rsidR="002F5292">
        <w:t xml:space="preserve"> (Cylinder Geometry)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F862DC" w14:paraId="5C8E19F9" w14:textId="77777777" w:rsidTr="00882A60">
        <w:tc>
          <w:tcPr>
            <w:tcW w:w="2693" w:type="dxa"/>
            <w:shd w:val="clear" w:color="auto" w:fill="000000" w:themeFill="text1"/>
            <w:vAlign w:val="center"/>
          </w:tcPr>
          <w:p w14:paraId="45C13E7E" w14:textId="77777777" w:rsidR="00F862DC" w:rsidRDefault="00F862DC" w:rsidP="00882A60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21873F24" w14:textId="77777777" w:rsidR="00F862DC" w:rsidRDefault="00F862DC" w:rsidP="00882A60">
            <w:pPr>
              <w:pStyle w:val="ListTitle"/>
              <w:jc w:val="center"/>
            </w:pPr>
            <w:r>
              <w:t>Value</w:t>
            </w:r>
          </w:p>
        </w:tc>
      </w:tr>
      <w:tr w:rsidR="00F862DC" w:rsidRPr="00AD72C7" w14:paraId="4A8B47B2" w14:textId="77777777" w:rsidTr="00882A60">
        <w:tc>
          <w:tcPr>
            <w:tcW w:w="2693" w:type="dxa"/>
            <w:vAlign w:val="center"/>
          </w:tcPr>
          <w:p w14:paraId="528753C0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Material</w:t>
            </w:r>
          </w:p>
        </w:tc>
        <w:tc>
          <w:tcPr>
            <w:tcW w:w="6379" w:type="dxa"/>
            <w:vAlign w:val="center"/>
          </w:tcPr>
          <w:p w14:paraId="2CA4D4FA" w14:textId="77777777" w:rsidR="00F862DC" w:rsidRPr="00AD72C7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Mesh </w:t>
            </w:r>
            <w:proofErr w:type="spellStart"/>
            <w:r>
              <w:rPr>
                <w:b w:val="0"/>
                <w:bCs w:val="0"/>
              </w:rPr>
              <w:t>Phong</w:t>
            </w:r>
            <w:proofErr w:type="spellEnd"/>
            <w:r w:rsidRPr="00AD72C7">
              <w:rPr>
                <w:b w:val="0"/>
                <w:bCs w:val="0"/>
              </w:rPr>
              <w:t xml:space="preserve"> Material</w:t>
            </w:r>
          </w:p>
        </w:tc>
      </w:tr>
      <w:tr w:rsidR="00F862DC" w:rsidRPr="00AD72C7" w14:paraId="1DC2B7D3" w14:textId="77777777" w:rsidTr="00882A60">
        <w:tc>
          <w:tcPr>
            <w:tcW w:w="2693" w:type="dxa"/>
            <w:vAlign w:val="center"/>
          </w:tcPr>
          <w:p w14:paraId="5C4A5F70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Radius Top</w:t>
            </w:r>
          </w:p>
        </w:tc>
        <w:tc>
          <w:tcPr>
            <w:tcW w:w="6379" w:type="dxa"/>
            <w:vAlign w:val="center"/>
          </w:tcPr>
          <w:p w14:paraId="2C3C3B7B" w14:textId="5CAB6600" w:rsidR="00F862DC" w:rsidRPr="00AD72C7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8</w:t>
            </w:r>
          </w:p>
        </w:tc>
      </w:tr>
      <w:tr w:rsidR="00F862DC" w:rsidRPr="00AD72C7" w14:paraId="22FEC208" w14:textId="77777777" w:rsidTr="00882A60">
        <w:tc>
          <w:tcPr>
            <w:tcW w:w="2693" w:type="dxa"/>
            <w:vAlign w:val="center"/>
          </w:tcPr>
          <w:p w14:paraId="5212E0D5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Radius Bottom</w:t>
            </w:r>
          </w:p>
        </w:tc>
        <w:tc>
          <w:tcPr>
            <w:tcW w:w="6379" w:type="dxa"/>
            <w:vAlign w:val="center"/>
          </w:tcPr>
          <w:p w14:paraId="39483AA6" w14:textId="420B0572" w:rsidR="00F862DC" w:rsidRPr="00AD72C7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</w:t>
            </w:r>
          </w:p>
        </w:tc>
      </w:tr>
      <w:tr w:rsidR="00F862DC" w14:paraId="55E4D4F3" w14:textId="77777777" w:rsidTr="00882A60">
        <w:tc>
          <w:tcPr>
            <w:tcW w:w="2693" w:type="dxa"/>
            <w:vAlign w:val="center"/>
          </w:tcPr>
          <w:p w14:paraId="22666A93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Height</w:t>
            </w:r>
          </w:p>
        </w:tc>
        <w:tc>
          <w:tcPr>
            <w:tcW w:w="6379" w:type="dxa"/>
            <w:vAlign w:val="center"/>
          </w:tcPr>
          <w:p w14:paraId="4E134FAF" w14:textId="4F2E22CE" w:rsidR="00F862DC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F862DC" w14:paraId="3FDAB302" w14:textId="77777777" w:rsidTr="00882A60">
        <w:tc>
          <w:tcPr>
            <w:tcW w:w="2693" w:type="dxa"/>
            <w:vAlign w:val="center"/>
          </w:tcPr>
          <w:p w14:paraId="46CA4917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Radial Segments</w:t>
            </w:r>
          </w:p>
        </w:tc>
        <w:tc>
          <w:tcPr>
            <w:tcW w:w="6379" w:type="dxa"/>
            <w:vAlign w:val="center"/>
          </w:tcPr>
          <w:p w14:paraId="5962D6E3" w14:textId="77777777" w:rsidR="00F862DC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F862DC" w14:paraId="432C2690" w14:textId="77777777" w:rsidTr="00882A60">
        <w:tc>
          <w:tcPr>
            <w:tcW w:w="2693" w:type="dxa"/>
            <w:vAlign w:val="center"/>
          </w:tcPr>
          <w:p w14:paraId="441226D2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lastRenderedPageBreak/>
              <w:t>Height Segments</w:t>
            </w:r>
          </w:p>
        </w:tc>
        <w:tc>
          <w:tcPr>
            <w:tcW w:w="6379" w:type="dxa"/>
            <w:vAlign w:val="center"/>
          </w:tcPr>
          <w:p w14:paraId="076830FE" w14:textId="77777777" w:rsidR="00F862DC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F862DC" w:rsidRPr="00AD72C7" w14:paraId="11411AAB" w14:textId="77777777" w:rsidTr="00882A60">
        <w:tc>
          <w:tcPr>
            <w:tcW w:w="2693" w:type="dxa"/>
            <w:vAlign w:val="center"/>
          </w:tcPr>
          <w:p w14:paraId="0FD03530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Color</w:t>
            </w:r>
          </w:p>
        </w:tc>
        <w:tc>
          <w:tcPr>
            <w:tcW w:w="6379" w:type="dxa"/>
            <w:vAlign w:val="center"/>
          </w:tcPr>
          <w:p w14:paraId="419521DE" w14:textId="77777777" w:rsidR="00F862DC" w:rsidRPr="00AD72C7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#FF</w:t>
            </w:r>
            <w:r>
              <w:rPr>
                <w:b w:val="0"/>
                <w:bCs w:val="0"/>
              </w:rPr>
              <w:t>FFFF</w:t>
            </w:r>
          </w:p>
        </w:tc>
      </w:tr>
      <w:tr w:rsidR="00F862DC" w:rsidRPr="00AD72C7" w14:paraId="69ABFACF" w14:textId="77777777" w:rsidTr="00882A60">
        <w:tc>
          <w:tcPr>
            <w:tcW w:w="2693" w:type="dxa"/>
            <w:vAlign w:val="center"/>
          </w:tcPr>
          <w:p w14:paraId="09A8BD82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297ADE39" w14:textId="57D0A848" w:rsidR="00F862DC" w:rsidRPr="00AD72C7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Vector3 </w:t>
            </w:r>
            <w:r>
              <w:rPr>
                <w:b w:val="0"/>
                <w:bCs w:val="0"/>
              </w:rPr>
              <w:t>(0</w:t>
            </w:r>
            <w:r w:rsidRPr="00AD72C7">
              <w:rPr>
                <w:b w:val="0"/>
                <w:bCs w:val="0"/>
              </w:rPr>
              <w:t xml:space="preserve">, </w:t>
            </w:r>
            <w:r w:rsidR="002F5292">
              <w:rPr>
                <w:b w:val="0"/>
                <w:bCs w:val="0"/>
              </w:rPr>
              <w:t>-7</w:t>
            </w:r>
            <w:r w:rsidRPr="00AD72C7">
              <w:rPr>
                <w:b w:val="0"/>
                <w:bCs w:val="0"/>
              </w:rPr>
              <w:t xml:space="preserve">, </w:t>
            </w:r>
            <w:r>
              <w:rPr>
                <w:b w:val="0"/>
                <w:bCs w:val="0"/>
              </w:rPr>
              <w:t>0</w:t>
            </w:r>
            <w:r w:rsidRPr="00AD72C7">
              <w:rPr>
                <w:b w:val="0"/>
                <w:bCs w:val="0"/>
              </w:rPr>
              <w:t>)</w:t>
            </w:r>
          </w:p>
        </w:tc>
      </w:tr>
      <w:tr w:rsidR="00F862DC" w:rsidRPr="00AD72C7" w14:paraId="5B9105C1" w14:textId="77777777" w:rsidTr="00882A60">
        <w:tc>
          <w:tcPr>
            <w:tcW w:w="2693" w:type="dxa"/>
            <w:vAlign w:val="center"/>
          </w:tcPr>
          <w:p w14:paraId="05C1C9B2" w14:textId="77777777" w:rsidR="00F862DC" w:rsidRDefault="00F862DC" w:rsidP="00882A60">
            <w:pPr>
              <w:pStyle w:val="ListTitle"/>
              <w:spacing w:before="0"/>
              <w:jc w:val="center"/>
            </w:pPr>
            <w:r>
              <w:t>Cast shadow</w:t>
            </w:r>
          </w:p>
        </w:tc>
        <w:tc>
          <w:tcPr>
            <w:tcW w:w="6379" w:type="dxa"/>
            <w:vAlign w:val="center"/>
          </w:tcPr>
          <w:p w14:paraId="766353C1" w14:textId="77777777" w:rsidR="00F862DC" w:rsidRPr="00AD72C7" w:rsidRDefault="00F862D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Yes</w:t>
            </w:r>
          </w:p>
        </w:tc>
      </w:tr>
    </w:tbl>
    <w:p w14:paraId="27E2A3E6" w14:textId="4571546D" w:rsidR="008F2C6A" w:rsidRDefault="008F2C6A">
      <w:pPr>
        <w:suppressAutoHyphens w:val="0"/>
        <w:spacing w:line="276" w:lineRule="auto"/>
        <w:rPr>
          <w:rFonts w:eastAsia="STHupo"/>
          <w:b/>
          <w:bCs/>
          <w:lang w:eastAsia="en-US"/>
        </w:rPr>
      </w:pPr>
    </w:p>
    <w:p w14:paraId="6749B64F" w14:textId="2F6F3885" w:rsidR="001D751F" w:rsidRDefault="002F5292" w:rsidP="002F5292">
      <w:pPr>
        <w:pStyle w:val="ListTitle"/>
        <w:numPr>
          <w:ilvl w:val="2"/>
          <w:numId w:val="32"/>
        </w:numPr>
      </w:pPr>
      <w:r>
        <w:t>Neck (Cylinder Geometry)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2F5292" w14:paraId="3F021524" w14:textId="77777777" w:rsidTr="00882A60">
        <w:tc>
          <w:tcPr>
            <w:tcW w:w="2693" w:type="dxa"/>
            <w:shd w:val="clear" w:color="auto" w:fill="000000" w:themeFill="text1"/>
            <w:vAlign w:val="center"/>
          </w:tcPr>
          <w:p w14:paraId="717F87F1" w14:textId="77777777" w:rsidR="002F5292" w:rsidRDefault="002F5292" w:rsidP="00882A60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448F0D68" w14:textId="77777777" w:rsidR="002F5292" w:rsidRDefault="002F5292" w:rsidP="00882A60">
            <w:pPr>
              <w:pStyle w:val="ListTitle"/>
              <w:jc w:val="center"/>
            </w:pPr>
            <w:r>
              <w:t>Value</w:t>
            </w:r>
          </w:p>
        </w:tc>
      </w:tr>
      <w:tr w:rsidR="002F5292" w:rsidRPr="00AD72C7" w14:paraId="567FC9FC" w14:textId="77777777" w:rsidTr="00882A60">
        <w:tc>
          <w:tcPr>
            <w:tcW w:w="2693" w:type="dxa"/>
            <w:vAlign w:val="center"/>
          </w:tcPr>
          <w:p w14:paraId="4DF1CF0F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Material</w:t>
            </w:r>
          </w:p>
        </w:tc>
        <w:tc>
          <w:tcPr>
            <w:tcW w:w="6379" w:type="dxa"/>
            <w:vAlign w:val="center"/>
          </w:tcPr>
          <w:p w14:paraId="50A14924" w14:textId="77777777" w:rsidR="002F5292" w:rsidRPr="00AD72C7" w:rsidRDefault="002F5292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Mesh </w:t>
            </w:r>
            <w:proofErr w:type="spellStart"/>
            <w:r>
              <w:rPr>
                <w:b w:val="0"/>
                <w:bCs w:val="0"/>
              </w:rPr>
              <w:t>Phong</w:t>
            </w:r>
            <w:proofErr w:type="spellEnd"/>
            <w:r w:rsidRPr="00AD72C7">
              <w:rPr>
                <w:b w:val="0"/>
                <w:bCs w:val="0"/>
              </w:rPr>
              <w:t xml:space="preserve"> Material</w:t>
            </w:r>
          </w:p>
        </w:tc>
      </w:tr>
      <w:tr w:rsidR="002F5292" w:rsidRPr="00AD72C7" w14:paraId="619207C3" w14:textId="77777777" w:rsidTr="00882A60">
        <w:tc>
          <w:tcPr>
            <w:tcW w:w="2693" w:type="dxa"/>
            <w:vAlign w:val="center"/>
          </w:tcPr>
          <w:p w14:paraId="7F74B590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Radius Top</w:t>
            </w:r>
          </w:p>
        </w:tc>
        <w:tc>
          <w:tcPr>
            <w:tcW w:w="6379" w:type="dxa"/>
            <w:vAlign w:val="center"/>
          </w:tcPr>
          <w:p w14:paraId="3B666088" w14:textId="4F8949D0" w:rsidR="002F5292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</w:p>
        </w:tc>
      </w:tr>
      <w:tr w:rsidR="002F5292" w:rsidRPr="00AD72C7" w14:paraId="72BC871C" w14:textId="77777777" w:rsidTr="00882A60">
        <w:tc>
          <w:tcPr>
            <w:tcW w:w="2693" w:type="dxa"/>
            <w:vAlign w:val="center"/>
          </w:tcPr>
          <w:p w14:paraId="3A40B32F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Radius Bottom</w:t>
            </w:r>
          </w:p>
        </w:tc>
        <w:tc>
          <w:tcPr>
            <w:tcW w:w="6379" w:type="dxa"/>
            <w:vAlign w:val="center"/>
          </w:tcPr>
          <w:p w14:paraId="5F26E8C4" w14:textId="48509A09" w:rsidR="002F5292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2F5292" w14:paraId="43E5991C" w14:textId="77777777" w:rsidTr="00882A60">
        <w:tc>
          <w:tcPr>
            <w:tcW w:w="2693" w:type="dxa"/>
            <w:vAlign w:val="center"/>
          </w:tcPr>
          <w:p w14:paraId="45982A31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Height</w:t>
            </w:r>
          </w:p>
        </w:tc>
        <w:tc>
          <w:tcPr>
            <w:tcW w:w="6379" w:type="dxa"/>
            <w:vAlign w:val="center"/>
          </w:tcPr>
          <w:p w14:paraId="79977EBA" w14:textId="34C505D0" w:rsidR="002F5292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2F5292" w14:paraId="2C8A09FC" w14:textId="77777777" w:rsidTr="00882A60">
        <w:tc>
          <w:tcPr>
            <w:tcW w:w="2693" w:type="dxa"/>
            <w:vAlign w:val="center"/>
          </w:tcPr>
          <w:p w14:paraId="5A2FA49B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Radial Segments</w:t>
            </w:r>
          </w:p>
        </w:tc>
        <w:tc>
          <w:tcPr>
            <w:tcW w:w="6379" w:type="dxa"/>
            <w:vAlign w:val="center"/>
          </w:tcPr>
          <w:p w14:paraId="70CABB8D" w14:textId="77777777" w:rsidR="002F5292" w:rsidRDefault="002F5292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2F5292" w14:paraId="0A2F2E2F" w14:textId="77777777" w:rsidTr="00882A60">
        <w:tc>
          <w:tcPr>
            <w:tcW w:w="2693" w:type="dxa"/>
            <w:vAlign w:val="center"/>
          </w:tcPr>
          <w:p w14:paraId="46ADC277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Height Segments</w:t>
            </w:r>
          </w:p>
        </w:tc>
        <w:tc>
          <w:tcPr>
            <w:tcW w:w="6379" w:type="dxa"/>
            <w:vAlign w:val="center"/>
          </w:tcPr>
          <w:p w14:paraId="130A38BC" w14:textId="77777777" w:rsidR="002F5292" w:rsidRDefault="002F5292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2</w:t>
            </w:r>
          </w:p>
        </w:tc>
      </w:tr>
      <w:tr w:rsidR="002F5292" w:rsidRPr="00AD72C7" w14:paraId="06B5E884" w14:textId="77777777" w:rsidTr="00882A60">
        <w:tc>
          <w:tcPr>
            <w:tcW w:w="2693" w:type="dxa"/>
            <w:vAlign w:val="center"/>
          </w:tcPr>
          <w:p w14:paraId="4F0B8928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Color</w:t>
            </w:r>
          </w:p>
        </w:tc>
        <w:tc>
          <w:tcPr>
            <w:tcW w:w="6379" w:type="dxa"/>
            <w:vAlign w:val="center"/>
          </w:tcPr>
          <w:p w14:paraId="08999355" w14:textId="77777777" w:rsidR="002F5292" w:rsidRPr="00AD72C7" w:rsidRDefault="002F5292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#FF</w:t>
            </w:r>
            <w:r>
              <w:rPr>
                <w:b w:val="0"/>
                <w:bCs w:val="0"/>
              </w:rPr>
              <w:t>FFFF</w:t>
            </w:r>
          </w:p>
        </w:tc>
      </w:tr>
      <w:tr w:rsidR="002F5292" w:rsidRPr="00AD72C7" w14:paraId="3F3E46D0" w14:textId="77777777" w:rsidTr="00882A60">
        <w:tc>
          <w:tcPr>
            <w:tcW w:w="2693" w:type="dxa"/>
            <w:vAlign w:val="center"/>
          </w:tcPr>
          <w:p w14:paraId="0BA5D21E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737A8B48" w14:textId="68DF8D0C" w:rsidR="002F5292" w:rsidRPr="00AD72C7" w:rsidRDefault="002F5292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Vector3 </w:t>
            </w:r>
            <w:r>
              <w:rPr>
                <w:b w:val="0"/>
                <w:bCs w:val="0"/>
              </w:rPr>
              <w:t>(0</w:t>
            </w:r>
            <w:r w:rsidRPr="00AD72C7">
              <w:rPr>
                <w:b w:val="0"/>
                <w:bCs w:val="0"/>
              </w:rPr>
              <w:t xml:space="preserve">, </w:t>
            </w:r>
            <w:r w:rsidR="00215479">
              <w:rPr>
                <w:b w:val="0"/>
                <w:bCs w:val="0"/>
              </w:rPr>
              <w:t>23</w:t>
            </w:r>
            <w:r w:rsidRPr="00AD72C7">
              <w:rPr>
                <w:b w:val="0"/>
                <w:bCs w:val="0"/>
              </w:rPr>
              <w:t xml:space="preserve">, </w:t>
            </w:r>
            <w:r>
              <w:rPr>
                <w:b w:val="0"/>
                <w:bCs w:val="0"/>
              </w:rPr>
              <w:t>0</w:t>
            </w:r>
            <w:r w:rsidRPr="00AD72C7">
              <w:rPr>
                <w:b w:val="0"/>
                <w:bCs w:val="0"/>
              </w:rPr>
              <w:t>)</w:t>
            </w:r>
          </w:p>
        </w:tc>
      </w:tr>
      <w:tr w:rsidR="002F5292" w:rsidRPr="00AD72C7" w14:paraId="00AC4D66" w14:textId="77777777" w:rsidTr="00882A60">
        <w:tc>
          <w:tcPr>
            <w:tcW w:w="2693" w:type="dxa"/>
            <w:vAlign w:val="center"/>
          </w:tcPr>
          <w:p w14:paraId="532F6491" w14:textId="77777777" w:rsidR="002F5292" w:rsidRDefault="002F5292" w:rsidP="00882A60">
            <w:pPr>
              <w:pStyle w:val="ListTitle"/>
              <w:spacing w:before="0"/>
              <w:jc w:val="center"/>
            </w:pPr>
            <w:r>
              <w:t>Cast shadow</w:t>
            </w:r>
          </w:p>
        </w:tc>
        <w:tc>
          <w:tcPr>
            <w:tcW w:w="6379" w:type="dxa"/>
            <w:vAlign w:val="center"/>
          </w:tcPr>
          <w:p w14:paraId="5C31E1B2" w14:textId="77777777" w:rsidR="002F5292" w:rsidRPr="00AD72C7" w:rsidRDefault="002F5292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Yes</w:t>
            </w:r>
          </w:p>
        </w:tc>
      </w:tr>
    </w:tbl>
    <w:p w14:paraId="12F25C87" w14:textId="00E720B9" w:rsidR="00215479" w:rsidRDefault="00215479" w:rsidP="00215479">
      <w:pPr>
        <w:pStyle w:val="ListTitle"/>
        <w:numPr>
          <w:ilvl w:val="2"/>
          <w:numId w:val="32"/>
        </w:numPr>
      </w:pPr>
      <w:r>
        <w:t>Head</w:t>
      </w:r>
      <w:r>
        <w:t xml:space="preserve"> (</w:t>
      </w:r>
      <w:r>
        <w:t>Sphere</w:t>
      </w:r>
      <w:r>
        <w:t xml:space="preserve"> Geometry)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215479" w14:paraId="0BBDED7C" w14:textId="77777777" w:rsidTr="00882A60">
        <w:tc>
          <w:tcPr>
            <w:tcW w:w="2693" w:type="dxa"/>
            <w:shd w:val="clear" w:color="auto" w:fill="000000" w:themeFill="text1"/>
            <w:vAlign w:val="center"/>
          </w:tcPr>
          <w:p w14:paraId="76D455A5" w14:textId="77777777" w:rsidR="00215479" w:rsidRDefault="00215479" w:rsidP="00882A60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4AE69A65" w14:textId="77777777" w:rsidR="00215479" w:rsidRDefault="00215479" w:rsidP="00882A60">
            <w:pPr>
              <w:pStyle w:val="ListTitle"/>
              <w:jc w:val="center"/>
            </w:pPr>
            <w:r>
              <w:t>Value</w:t>
            </w:r>
          </w:p>
        </w:tc>
      </w:tr>
      <w:tr w:rsidR="00215479" w:rsidRPr="00AD72C7" w14:paraId="3F28C16B" w14:textId="77777777" w:rsidTr="00882A60">
        <w:tc>
          <w:tcPr>
            <w:tcW w:w="2693" w:type="dxa"/>
            <w:vAlign w:val="center"/>
          </w:tcPr>
          <w:p w14:paraId="104C6AE4" w14:textId="77777777" w:rsidR="00215479" w:rsidRDefault="00215479" w:rsidP="00882A60">
            <w:pPr>
              <w:pStyle w:val="ListTitle"/>
              <w:spacing w:before="0"/>
              <w:jc w:val="center"/>
            </w:pPr>
            <w:r>
              <w:t>Material</w:t>
            </w:r>
          </w:p>
        </w:tc>
        <w:tc>
          <w:tcPr>
            <w:tcW w:w="6379" w:type="dxa"/>
            <w:vAlign w:val="center"/>
          </w:tcPr>
          <w:p w14:paraId="5EAD732F" w14:textId="77777777" w:rsidR="00215479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Mesh </w:t>
            </w:r>
            <w:proofErr w:type="spellStart"/>
            <w:r>
              <w:rPr>
                <w:b w:val="0"/>
                <w:bCs w:val="0"/>
              </w:rPr>
              <w:t>Phong</w:t>
            </w:r>
            <w:proofErr w:type="spellEnd"/>
            <w:r w:rsidRPr="00AD72C7">
              <w:rPr>
                <w:b w:val="0"/>
                <w:bCs w:val="0"/>
              </w:rPr>
              <w:t xml:space="preserve"> Material</w:t>
            </w:r>
          </w:p>
        </w:tc>
      </w:tr>
      <w:tr w:rsidR="00215479" w:rsidRPr="00AD72C7" w14:paraId="34B3515E" w14:textId="77777777" w:rsidTr="00882A60">
        <w:tc>
          <w:tcPr>
            <w:tcW w:w="2693" w:type="dxa"/>
            <w:vAlign w:val="center"/>
          </w:tcPr>
          <w:p w14:paraId="1990FC91" w14:textId="6B734E80" w:rsidR="00215479" w:rsidRDefault="00215479" w:rsidP="00882A60">
            <w:pPr>
              <w:pStyle w:val="ListTitle"/>
              <w:spacing w:before="0"/>
              <w:jc w:val="center"/>
            </w:pPr>
            <w:r>
              <w:t>Radius</w:t>
            </w:r>
          </w:p>
        </w:tc>
        <w:tc>
          <w:tcPr>
            <w:tcW w:w="6379" w:type="dxa"/>
            <w:vAlign w:val="center"/>
          </w:tcPr>
          <w:p w14:paraId="6A360038" w14:textId="77777777" w:rsidR="00215479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</w:p>
        </w:tc>
      </w:tr>
      <w:tr w:rsidR="00215479" w14:paraId="78A11354" w14:textId="77777777" w:rsidTr="00882A60">
        <w:tc>
          <w:tcPr>
            <w:tcW w:w="2693" w:type="dxa"/>
            <w:vAlign w:val="center"/>
          </w:tcPr>
          <w:p w14:paraId="2B01B494" w14:textId="0A6FD8DB" w:rsidR="00215479" w:rsidRDefault="00A600AC" w:rsidP="00882A60">
            <w:pPr>
              <w:pStyle w:val="ListTitle"/>
              <w:spacing w:before="0"/>
              <w:jc w:val="center"/>
            </w:pPr>
            <w:r>
              <w:t>Width</w:t>
            </w:r>
            <w:r w:rsidR="00215479">
              <w:t xml:space="preserve"> Segments</w:t>
            </w:r>
          </w:p>
        </w:tc>
        <w:tc>
          <w:tcPr>
            <w:tcW w:w="6379" w:type="dxa"/>
            <w:vAlign w:val="center"/>
          </w:tcPr>
          <w:p w14:paraId="7B795439" w14:textId="44C6E79D" w:rsidR="00215479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2</w:t>
            </w:r>
          </w:p>
        </w:tc>
      </w:tr>
      <w:tr w:rsidR="00215479" w14:paraId="5A29BDC4" w14:textId="77777777" w:rsidTr="00882A60">
        <w:tc>
          <w:tcPr>
            <w:tcW w:w="2693" w:type="dxa"/>
            <w:vAlign w:val="center"/>
          </w:tcPr>
          <w:p w14:paraId="566F6AD6" w14:textId="77777777" w:rsidR="00215479" w:rsidRDefault="00215479" w:rsidP="00882A60">
            <w:pPr>
              <w:pStyle w:val="ListTitle"/>
              <w:spacing w:before="0"/>
              <w:jc w:val="center"/>
            </w:pPr>
            <w:r>
              <w:t>Height Segments</w:t>
            </w:r>
          </w:p>
        </w:tc>
        <w:tc>
          <w:tcPr>
            <w:tcW w:w="6379" w:type="dxa"/>
            <w:vAlign w:val="center"/>
          </w:tcPr>
          <w:p w14:paraId="0B626E2F" w14:textId="110B7495" w:rsidR="00215479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6</w:t>
            </w:r>
          </w:p>
        </w:tc>
      </w:tr>
      <w:tr w:rsidR="00215479" w:rsidRPr="00AD72C7" w14:paraId="2FED734C" w14:textId="77777777" w:rsidTr="00882A60">
        <w:tc>
          <w:tcPr>
            <w:tcW w:w="2693" w:type="dxa"/>
            <w:vAlign w:val="center"/>
          </w:tcPr>
          <w:p w14:paraId="0E61E6FE" w14:textId="77777777" w:rsidR="00215479" w:rsidRDefault="00215479" w:rsidP="00882A60">
            <w:pPr>
              <w:pStyle w:val="ListTitle"/>
              <w:spacing w:before="0"/>
              <w:jc w:val="center"/>
            </w:pPr>
            <w:r>
              <w:t>Color</w:t>
            </w:r>
          </w:p>
        </w:tc>
        <w:tc>
          <w:tcPr>
            <w:tcW w:w="6379" w:type="dxa"/>
            <w:vAlign w:val="center"/>
          </w:tcPr>
          <w:p w14:paraId="5CE74922" w14:textId="598EEB73" w:rsidR="00215479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#FF</w:t>
            </w:r>
            <w:r w:rsidR="00A600AC">
              <w:rPr>
                <w:b w:val="0"/>
                <w:bCs w:val="0"/>
              </w:rPr>
              <w:t>0000</w:t>
            </w:r>
          </w:p>
        </w:tc>
      </w:tr>
      <w:tr w:rsidR="00215479" w:rsidRPr="00AD72C7" w14:paraId="28D18D04" w14:textId="77777777" w:rsidTr="00882A60">
        <w:tc>
          <w:tcPr>
            <w:tcW w:w="2693" w:type="dxa"/>
            <w:vAlign w:val="center"/>
          </w:tcPr>
          <w:p w14:paraId="436CEB33" w14:textId="77777777" w:rsidR="00215479" w:rsidRDefault="00215479" w:rsidP="00882A60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4487CD08" w14:textId="1A916D46" w:rsidR="00215479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 xml:space="preserve">Vector3 </w:t>
            </w:r>
            <w:r>
              <w:rPr>
                <w:b w:val="0"/>
                <w:bCs w:val="0"/>
              </w:rPr>
              <w:t>(0</w:t>
            </w:r>
            <w:r w:rsidRPr="00AD72C7">
              <w:rPr>
                <w:b w:val="0"/>
                <w:bCs w:val="0"/>
              </w:rPr>
              <w:t xml:space="preserve">, </w:t>
            </w:r>
            <w:r>
              <w:rPr>
                <w:b w:val="0"/>
                <w:bCs w:val="0"/>
              </w:rPr>
              <w:t>2</w:t>
            </w:r>
            <w:r w:rsidR="00A600AC">
              <w:rPr>
                <w:b w:val="0"/>
                <w:bCs w:val="0"/>
              </w:rPr>
              <w:t>5</w:t>
            </w:r>
            <w:r w:rsidRPr="00AD72C7">
              <w:rPr>
                <w:b w:val="0"/>
                <w:bCs w:val="0"/>
              </w:rPr>
              <w:t xml:space="preserve">, </w:t>
            </w:r>
            <w:r>
              <w:rPr>
                <w:b w:val="0"/>
                <w:bCs w:val="0"/>
              </w:rPr>
              <w:t>0</w:t>
            </w:r>
            <w:r w:rsidRPr="00AD72C7">
              <w:rPr>
                <w:b w:val="0"/>
                <w:bCs w:val="0"/>
              </w:rPr>
              <w:t>)</w:t>
            </w:r>
          </w:p>
        </w:tc>
      </w:tr>
      <w:tr w:rsidR="00215479" w:rsidRPr="00AD72C7" w14:paraId="43197400" w14:textId="77777777" w:rsidTr="00882A60">
        <w:tc>
          <w:tcPr>
            <w:tcW w:w="2693" w:type="dxa"/>
            <w:vAlign w:val="center"/>
          </w:tcPr>
          <w:p w14:paraId="0A1B9584" w14:textId="77777777" w:rsidR="00215479" w:rsidRDefault="00215479" w:rsidP="00882A60">
            <w:pPr>
              <w:pStyle w:val="ListTitle"/>
              <w:spacing w:before="0"/>
              <w:jc w:val="center"/>
            </w:pPr>
            <w:r>
              <w:t>Cast shadow</w:t>
            </w:r>
          </w:p>
        </w:tc>
        <w:tc>
          <w:tcPr>
            <w:tcW w:w="6379" w:type="dxa"/>
            <w:vAlign w:val="center"/>
          </w:tcPr>
          <w:p w14:paraId="5F43B23B" w14:textId="77777777" w:rsidR="00215479" w:rsidRPr="00AD72C7" w:rsidRDefault="00215479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AD72C7">
              <w:rPr>
                <w:b w:val="0"/>
                <w:bCs w:val="0"/>
              </w:rPr>
              <w:t>Yes</w:t>
            </w:r>
          </w:p>
        </w:tc>
      </w:tr>
    </w:tbl>
    <w:p w14:paraId="3B655C86" w14:textId="645AB252" w:rsidR="00A600AC" w:rsidRDefault="00A600AC" w:rsidP="00A600AC">
      <w:pPr>
        <w:pStyle w:val="ListTitle"/>
        <w:numPr>
          <w:ilvl w:val="1"/>
          <w:numId w:val="32"/>
        </w:numPr>
      </w:pPr>
      <w:r>
        <w:t>Ball</w:t>
      </w:r>
      <w:r>
        <w:t xml:space="preserve"> (</w:t>
      </w:r>
      <w:r>
        <w:t>Sphere</w:t>
      </w:r>
      <w:r>
        <w:t xml:space="preserve"> Geometry)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A600AC" w14:paraId="00A9F58D" w14:textId="77777777" w:rsidTr="00882A60">
        <w:tc>
          <w:tcPr>
            <w:tcW w:w="2693" w:type="dxa"/>
            <w:shd w:val="clear" w:color="auto" w:fill="000000" w:themeFill="text1"/>
            <w:vAlign w:val="center"/>
          </w:tcPr>
          <w:p w14:paraId="3A9B56EC" w14:textId="77777777" w:rsidR="00A600AC" w:rsidRDefault="00A600AC" w:rsidP="00882A60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74627831" w14:textId="77777777" w:rsidR="00A600AC" w:rsidRDefault="00A600AC" w:rsidP="00882A60">
            <w:pPr>
              <w:pStyle w:val="ListTitle"/>
              <w:jc w:val="center"/>
            </w:pPr>
            <w:r>
              <w:t>Value</w:t>
            </w:r>
          </w:p>
        </w:tc>
      </w:tr>
      <w:tr w:rsidR="00A600AC" w14:paraId="5C285804" w14:textId="77777777" w:rsidTr="00882A60">
        <w:tc>
          <w:tcPr>
            <w:tcW w:w="2693" w:type="dxa"/>
            <w:vAlign w:val="center"/>
          </w:tcPr>
          <w:p w14:paraId="133DDE8B" w14:textId="77777777" w:rsidR="00A600AC" w:rsidRDefault="00A600AC" w:rsidP="00882A60">
            <w:pPr>
              <w:pStyle w:val="ListTitle"/>
              <w:spacing w:before="0"/>
              <w:jc w:val="center"/>
            </w:pPr>
            <w:r>
              <w:t>Material</w:t>
            </w:r>
          </w:p>
        </w:tc>
        <w:tc>
          <w:tcPr>
            <w:tcW w:w="6379" w:type="dxa"/>
            <w:vAlign w:val="center"/>
          </w:tcPr>
          <w:p w14:paraId="478F3671" w14:textId="77777777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274D32">
              <w:rPr>
                <w:b w:val="0"/>
                <w:bCs w:val="0"/>
              </w:rPr>
              <w:t xml:space="preserve">Mesh </w:t>
            </w:r>
            <w:proofErr w:type="spellStart"/>
            <w:r w:rsidRPr="00274D32">
              <w:rPr>
                <w:b w:val="0"/>
                <w:bCs w:val="0"/>
              </w:rPr>
              <w:t>Phong</w:t>
            </w:r>
            <w:proofErr w:type="spellEnd"/>
            <w:r w:rsidRPr="00274D32">
              <w:rPr>
                <w:b w:val="0"/>
                <w:bCs w:val="0"/>
              </w:rPr>
              <w:t xml:space="preserve"> Material</w:t>
            </w:r>
          </w:p>
        </w:tc>
      </w:tr>
      <w:tr w:rsidR="00A600AC" w14:paraId="19BC62C1" w14:textId="77777777" w:rsidTr="00882A60">
        <w:tc>
          <w:tcPr>
            <w:tcW w:w="2693" w:type="dxa"/>
            <w:vAlign w:val="center"/>
          </w:tcPr>
          <w:p w14:paraId="12C57436" w14:textId="6A5762B6" w:rsidR="00A600AC" w:rsidRDefault="00A600AC" w:rsidP="00882A60">
            <w:pPr>
              <w:pStyle w:val="ListTitle"/>
              <w:spacing w:before="0"/>
              <w:jc w:val="center"/>
            </w:pPr>
            <w:r>
              <w:t>Radius</w:t>
            </w:r>
          </w:p>
        </w:tc>
        <w:tc>
          <w:tcPr>
            <w:tcW w:w="6379" w:type="dxa"/>
            <w:vAlign w:val="center"/>
          </w:tcPr>
          <w:p w14:paraId="3C07FE87" w14:textId="634C08CE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</w:t>
            </w:r>
          </w:p>
        </w:tc>
      </w:tr>
      <w:tr w:rsidR="00A600AC" w14:paraId="586E7774" w14:textId="77777777" w:rsidTr="00882A60">
        <w:tc>
          <w:tcPr>
            <w:tcW w:w="2693" w:type="dxa"/>
            <w:vAlign w:val="center"/>
          </w:tcPr>
          <w:p w14:paraId="6B253431" w14:textId="3FA8E7B2" w:rsidR="00A600AC" w:rsidRDefault="00A600AC" w:rsidP="00882A60">
            <w:pPr>
              <w:pStyle w:val="ListTitle"/>
              <w:spacing w:before="0"/>
              <w:jc w:val="center"/>
            </w:pPr>
            <w:r>
              <w:t>Width Segments</w:t>
            </w:r>
          </w:p>
        </w:tc>
        <w:tc>
          <w:tcPr>
            <w:tcW w:w="6379" w:type="dxa"/>
            <w:vAlign w:val="center"/>
          </w:tcPr>
          <w:p w14:paraId="0D5030D8" w14:textId="4745AC5C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2</w:t>
            </w:r>
          </w:p>
        </w:tc>
      </w:tr>
      <w:tr w:rsidR="00A600AC" w14:paraId="0A94F8F1" w14:textId="77777777" w:rsidTr="00882A60">
        <w:tc>
          <w:tcPr>
            <w:tcW w:w="2693" w:type="dxa"/>
            <w:vAlign w:val="center"/>
          </w:tcPr>
          <w:p w14:paraId="20E984B2" w14:textId="105B94DF" w:rsidR="00A600AC" w:rsidRDefault="00A600AC" w:rsidP="00882A60">
            <w:pPr>
              <w:pStyle w:val="ListTitle"/>
              <w:spacing w:before="0"/>
              <w:jc w:val="center"/>
            </w:pPr>
            <w:r>
              <w:t>Height Segments</w:t>
            </w:r>
          </w:p>
        </w:tc>
        <w:tc>
          <w:tcPr>
            <w:tcW w:w="6379" w:type="dxa"/>
            <w:vAlign w:val="center"/>
          </w:tcPr>
          <w:p w14:paraId="39945531" w14:textId="148C271F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6</w:t>
            </w:r>
          </w:p>
        </w:tc>
      </w:tr>
      <w:tr w:rsidR="00A600AC" w14:paraId="23934342" w14:textId="77777777" w:rsidTr="00882A60">
        <w:tc>
          <w:tcPr>
            <w:tcW w:w="2693" w:type="dxa"/>
            <w:vAlign w:val="center"/>
          </w:tcPr>
          <w:p w14:paraId="101EFB9D" w14:textId="77777777" w:rsidR="00A600AC" w:rsidRDefault="00A600AC" w:rsidP="00882A60">
            <w:pPr>
              <w:pStyle w:val="ListTitle"/>
              <w:spacing w:before="0"/>
              <w:jc w:val="center"/>
            </w:pPr>
            <w:r>
              <w:t>Texture</w:t>
            </w:r>
          </w:p>
        </w:tc>
        <w:tc>
          <w:tcPr>
            <w:tcW w:w="6379" w:type="dxa"/>
            <w:vAlign w:val="center"/>
          </w:tcPr>
          <w:p w14:paraId="0FA76325" w14:textId="071452D9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owling-ball</w:t>
            </w:r>
            <w:r>
              <w:rPr>
                <w:b w:val="0"/>
                <w:bCs w:val="0"/>
              </w:rPr>
              <w:t>.png</w:t>
            </w:r>
          </w:p>
        </w:tc>
      </w:tr>
      <w:tr w:rsidR="00A600AC" w14:paraId="49EDA548" w14:textId="77777777" w:rsidTr="00882A60">
        <w:tc>
          <w:tcPr>
            <w:tcW w:w="2693" w:type="dxa"/>
            <w:vAlign w:val="center"/>
          </w:tcPr>
          <w:p w14:paraId="6387F305" w14:textId="77777777" w:rsidR="00A600AC" w:rsidRDefault="00A600AC" w:rsidP="00882A60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718301EC" w14:textId="303E4B6D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274D32">
              <w:rPr>
                <w:b w:val="0"/>
                <w:bCs w:val="0"/>
              </w:rPr>
              <w:t>Vector3 (</w:t>
            </w:r>
            <w:r>
              <w:rPr>
                <w:b w:val="0"/>
                <w:bCs w:val="0"/>
              </w:rPr>
              <w:t>90</w:t>
            </w:r>
            <w:r w:rsidRPr="00274D32">
              <w:rPr>
                <w:b w:val="0"/>
                <w:bCs w:val="0"/>
              </w:rPr>
              <w:t xml:space="preserve">, </w:t>
            </w:r>
            <w:r>
              <w:rPr>
                <w:b w:val="0"/>
                <w:bCs w:val="0"/>
              </w:rPr>
              <w:t>-</w:t>
            </w:r>
            <w:r>
              <w:rPr>
                <w:b w:val="0"/>
                <w:bCs w:val="0"/>
              </w:rPr>
              <w:t>3</w:t>
            </w:r>
            <w:r w:rsidRPr="00274D32">
              <w:rPr>
                <w:b w:val="0"/>
                <w:bCs w:val="0"/>
              </w:rPr>
              <w:t xml:space="preserve">, </w:t>
            </w:r>
            <w:r>
              <w:rPr>
                <w:b w:val="0"/>
                <w:bCs w:val="0"/>
              </w:rPr>
              <w:t>90</w:t>
            </w:r>
            <w:r w:rsidRPr="00274D32">
              <w:rPr>
                <w:b w:val="0"/>
                <w:bCs w:val="0"/>
              </w:rPr>
              <w:t>)</w:t>
            </w:r>
          </w:p>
        </w:tc>
      </w:tr>
      <w:tr w:rsidR="00A600AC" w14:paraId="7913AB77" w14:textId="77777777" w:rsidTr="00882A60">
        <w:tc>
          <w:tcPr>
            <w:tcW w:w="2693" w:type="dxa"/>
            <w:vAlign w:val="center"/>
          </w:tcPr>
          <w:p w14:paraId="3CEAA063" w14:textId="77777777" w:rsidR="00A600AC" w:rsidRDefault="00A600AC" w:rsidP="00882A60">
            <w:pPr>
              <w:pStyle w:val="ListTitle"/>
              <w:spacing w:before="0"/>
              <w:jc w:val="center"/>
            </w:pPr>
            <w:r>
              <w:lastRenderedPageBreak/>
              <w:t>Rotation</w:t>
            </w:r>
          </w:p>
        </w:tc>
        <w:tc>
          <w:tcPr>
            <w:tcW w:w="6379" w:type="dxa"/>
            <w:vAlign w:val="center"/>
          </w:tcPr>
          <w:p w14:paraId="1017B8A7" w14:textId="2DD39F9D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Vector3 (</w:t>
            </w:r>
            <w:r w:rsidRPr="00AD72C7">
              <w:rPr>
                <w:b w:val="0"/>
                <w:bCs w:val="0"/>
              </w:rPr>
              <w:t>π/</w:t>
            </w:r>
            <w:r>
              <w:rPr>
                <w:b w:val="0"/>
                <w:bCs w:val="0"/>
              </w:rPr>
              <w:t xml:space="preserve">2, </w:t>
            </w:r>
            <w:r w:rsidRPr="00AD72C7">
              <w:rPr>
                <w:b w:val="0"/>
                <w:bCs w:val="0"/>
              </w:rPr>
              <w:t>π/</w:t>
            </w:r>
            <w:r>
              <w:rPr>
                <w:b w:val="0"/>
                <w:bCs w:val="0"/>
              </w:rPr>
              <w:t>2</w:t>
            </w:r>
            <w:r>
              <w:rPr>
                <w:b w:val="0"/>
                <w:bCs w:val="0"/>
              </w:rPr>
              <w:t xml:space="preserve">, </w:t>
            </w:r>
            <w:r w:rsidRPr="00AD72C7">
              <w:rPr>
                <w:b w:val="0"/>
                <w:bCs w:val="0"/>
              </w:rPr>
              <w:t>π/</w:t>
            </w:r>
            <w:r>
              <w:rPr>
                <w:b w:val="0"/>
                <w:bCs w:val="0"/>
              </w:rPr>
              <w:t>2)</w:t>
            </w:r>
          </w:p>
        </w:tc>
      </w:tr>
      <w:tr w:rsidR="00A600AC" w14:paraId="08FCE2DD" w14:textId="77777777" w:rsidTr="00882A60">
        <w:tc>
          <w:tcPr>
            <w:tcW w:w="2693" w:type="dxa"/>
            <w:vAlign w:val="center"/>
          </w:tcPr>
          <w:p w14:paraId="02A5FB68" w14:textId="03A19332" w:rsidR="00A600AC" w:rsidRDefault="00A600AC" w:rsidP="00882A60">
            <w:pPr>
              <w:pStyle w:val="ListTitle"/>
              <w:spacing w:before="0"/>
              <w:jc w:val="center"/>
            </w:pPr>
            <w:r>
              <w:t>Cast</w:t>
            </w:r>
            <w:r>
              <w:t xml:space="preserve"> shadow</w:t>
            </w:r>
          </w:p>
        </w:tc>
        <w:tc>
          <w:tcPr>
            <w:tcW w:w="6379" w:type="dxa"/>
            <w:vAlign w:val="center"/>
          </w:tcPr>
          <w:p w14:paraId="34AA6BF8" w14:textId="77777777" w:rsidR="00A600AC" w:rsidRPr="00274D32" w:rsidRDefault="00A600AC" w:rsidP="00882A60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274D32">
              <w:rPr>
                <w:b w:val="0"/>
                <w:bCs w:val="0"/>
              </w:rPr>
              <w:t>Yes</w:t>
            </w:r>
          </w:p>
        </w:tc>
      </w:tr>
    </w:tbl>
    <w:p w14:paraId="58D7FFDC" w14:textId="77777777" w:rsidR="002F5292" w:rsidRPr="00A76127" w:rsidRDefault="002F5292" w:rsidP="002F5292">
      <w:pPr>
        <w:pStyle w:val="ListTitle"/>
        <w:ind w:left="1080"/>
      </w:pPr>
    </w:p>
    <w:p w14:paraId="481494BF" w14:textId="0124B1BB" w:rsidR="001B1E62" w:rsidRDefault="00175706" w:rsidP="00C46DD1">
      <w:pPr>
        <w:pStyle w:val="ListTitle"/>
      </w:pPr>
      <w:r w:rsidRPr="00CF44ED">
        <w:t>Light</w:t>
      </w:r>
    </w:p>
    <w:p w14:paraId="0F4162AD" w14:textId="77777777" w:rsidR="00130B7C" w:rsidRPr="00682CD9" w:rsidRDefault="00130B7C" w:rsidP="00130B7C">
      <w:pPr>
        <w:pStyle w:val="ListParagraph"/>
        <w:ind w:left="426"/>
      </w:pPr>
      <w:r>
        <w:t xml:space="preserve">All lights in the scene will be able to </w:t>
      </w:r>
      <w:r w:rsidRPr="00461156">
        <w:rPr>
          <w:b/>
          <w:bCs/>
        </w:rPr>
        <w:t>cast shadows</w:t>
      </w:r>
    </w:p>
    <w:p w14:paraId="3C100FBF" w14:textId="28ADDF8B" w:rsidR="009E5241" w:rsidRDefault="001B313A" w:rsidP="00215479">
      <w:pPr>
        <w:pStyle w:val="ListTitle"/>
        <w:numPr>
          <w:ilvl w:val="1"/>
          <w:numId w:val="45"/>
        </w:numPr>
      </w:pPr>
      <w:r>
        <w:t>Spotlight</w:t>
      </w:r>
    </w:p>
    <w:tbl>
      <w:tblPr>
        <w:tblStyle w:val="TableGrid"/>
        <w:tblW w:w="9072" w:type="dxa"/>
        <w:tblInd w:w="959" w:type="dxa"/>
        <w:tblLook w:val="04A0" w:firstRow="1" w:lastRow="0" w:firstColumn="1" w:lastColumn="0" w:noHBand="0" w:noVBand="1"/>
      </w:tblPr>
      <w:tblGrid>
        <w:gridCol w:w="2693"/>
        <w:gridCol w:w="6379"/>
      </w:tblGrid>
      <w:tr w:rsidR="00567A3D" w14:paraId="080CDBCC" w14:textId="77777777" w:rsidTr="00F801FF">
        <w:tc>
          <w:tcPr>
            <w:tcW w:w="2693" w:type="dxa"/>
            <w:shd w:val="clear" w:color="auto" w:fill="000000" w:themeFill="text1"/>
            <w:vAlign w:val="center"/>
          </w:tcPr>
          <w:p w14:paraId="24F5060E" w14:textId="77777777" w:rsidR="00567A3D" w:rsidRDefault="00567A3D" w:rsidP="00F801FF">
            <w:pPr>
              <w:pStyle w:val="ListTitle"/>
              <w:jc w:val="center"/>
            </w:pPr>
            <w:r>
              <w:t>Property</w:t>
            </w:r>
          </w:p>
        </w:tc>
        <w:tc>
          <w:tcPr>
            <w:tcW w:w="6379" w:type="dxa"/>
            <w:shd w:val="clear" w:color="auto" w:fill="000000" w:themeFill="text1"/>
            <w:vAlign w:val="center"/>
          </w:tcPr>
          <w:p w14:paraId="66F60AE5" w14:textId="77777777" w:rsidR="00567A3D" w:rsidRDefault="00567A3D" w:rsidP="00F801FF">
            <w:pPr>
              <w:pStyle w:val="ListTitle"/>
              <w:jc w:val="center"/>
            </w:pPr>
            <w:r>
              <w:t>Value</w:t>
            </w:r>
          </w:p>
        </w:tc>
      </w:tr>
      <w:tr w:rsidR="00567A3D" w14:paraId="65ED34D9" w14:textId="77777777" w:rsidTr="00F801FF">
        <w:tc>
          <w:tcPr>
            <w:tcW w:w="2693" w:type="dxa"/>
            <w:vAlign w:val="center"/>
          </w:tcPr>
          <w:p w14:paraId="7058C419" w14:textId="77777777" w:rsidR="00567A3D" w:rsidRDefault="00567A3D" w:rsidP="00186933">
            <w:pPr>
              <w:pStyle w:val="ListTitle"/>
              <w:spacing w:before="0"/>
              <w:jc w:val="center"/>
            </w:pPr>
            <w:r>
              <w:t>Color</w:t>
            </w:r>
          </w:p>
        </w:tc>
        <w:tc>
          <w:tcPr>
            <w:tcW w:w="6379" w:type="dxa"/>
            <w:vAlign w:val="center"/>
          </w:tcPr>
          <w:p w14:paraId="1867EC9E" w14:textId="77777777" w:rsidR="00567A3D" w:rsidRPr="000711BA" w:rsidRDefault="00567A3D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#FFFFFF</w:t>
            </w:r>
          </w:p>
        </w:tc>
      </w:tr>
      <w:tr w:rsidR="00567A3D" w14:paraId="7E620CDB" w14:textId="77777777" w:rsidTr="00F801FF">
        <w:tc>
          <w:tcPr>
            <w:tcW w:w="2693" w:type="dxa"/>
            <w:vAlign w:val="center"/>
          </w:tcPr>
          <w:p w14:paraId="581165A9" w14:textId="77777777" w:rsidR="00567A3D" w:rsidRDefault="00567A3D" w:rsidP="00186933">
            <w:pPr>
              <w:pStyle w:val="ListTitle"/>
              <w:spacing w:before="0"/>
              <w:jc w:val="center"/>
            </w:pPr>
            <w:r>
              <w:t>Intensity</w:t>
            </w:r>
          </w:p>
        </w:tc>
        <w:tc>
          <w:tcPr>
            <w:tcW w:w="6379" w:type="dxa"/>
            <w:vAlign w:val="center"/>
          </w:tcPr>
          <w:p w14:paraId="2E75F5C3" w14:textId="68278426" w:rsidR="00567A3D" w:rsidRPr="000711BA" w:rsidRDefault="00A600AC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567A3D" w14:paraId="04993E4D" w14:textId="77777777" w:rsidTr="00F801FF">
        <w:tc>
          <w:tcPr>
            <w:tcW w:w="2693" w:type="dxa"/>
            <w:vAlign w:val="center"/>
          </w:tcPr>
          <w:p w14:paraId="4AE24795" w14:textId="77777777" w:rsidR="00567A3D" w:rsidRDefault="00567A3D" w:rsidP="00186933">
            <w:pPr>
              <w:pStyle w:val="ListTitle"/>
              <w:spacing w:before="0"/>
              <w:jc w:val="center"/>
            </w:pPr>
            <w:r>
              <w:t>Position</w:t>
            </w:r>
          </w:p>
        </w:tc>
        <w:tc>
          <w:tcPr>
            <w:tcW w:w="6379" w:type="dxa"/>
            <w:vAlign w:val="center"/>
          </w:tcPr>
          <w:p w14:paraId="65E10567" w14:textId="17CDAD19" w:rsidR="00567A3D" w:rsidRPr="00D65AFE" w:rsidRDefault="00567A3D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 w:rsidRPr="00D65AFE">
              <w:rPr>
                <w:b w:val="0"/>
                <w:bCs w:val="0"/>
              </w:rPr>
              <w:t>Vector3 (</w:t>
            </w:r>
            <w:r w:rsidR="00BA276A">
              <w:rPr>
                <w:b w:val="0"/>
                <w:bCs w:val="0"/>
              </w:rPr>
              <w:t>100</w:t>
            </w:r>
            <w:r w:rsidRPr="00D65AFE">
              <w:rPr>
                <w:b w:val="0"/>
                <w:bCs w:val="0"/>
              </w:rPr>
              <w:t xml:space="preserve">, </w:t>
            </w:r>
            <w:r w:rsidR="00BA276A">
              <w:rPr>
                <w:b w:val="0"/>
                <w:bCs w:val="0"/>
              </w:rPr>
              <w:t>200</w:t>
            </w:r>
            <w:r w:rsidRPr="00D65AFE">
              <w:rPr>
                <w:b w:val="0"/>
                <w:bCs w:val="0"/>
              </w:rPr>
              <w:t xml:space="preserve">, </w:t>
            </w:r>
            <w:r w:rsidR="00BA276A">
              <w:rPr>
                <w:b w:val="0"/>
                <w:bCs w:val="0"/>
              </w:rPr>
              <w:t>300</w:t>
            </w:r>
            <w:r w:rsidRPr="00D65AFE">
              <w:rPr>
                <w:b w:val="0"/>
                <w:bCs w:val="0"/>
              </w:rPr>
              <w:t>)</w:t>
            </w:r>
          </w:p>
        </w:tc>
      </w:tr>
      <w:tr w:rsidR="00567A3D" w14:paraId="7877006B" w14:textId="77777777" w:rsidTr="00F801FF">
        <w:tc>
          <w:tcPr>
            <w:tcW w:w="2693" w:type="dxa"/>
            <w:vAlign w:val="center"/>
          </w:tcPr>
          <w:p w14:paraId="05F7C972" w14:textId="77777777" w:rsidR="00567A3D" w:rsidRDefault="00567A3D" w:rsidP="00186933">
            <w:pPr>
              <w:pStyle w:val="ListTitle"/>
              <w:spacing w:before="0"/>
              <w:jc w:val="center"/>
            </w:pPr>
            <w:r>
              <w:t>Shadow map width</w:t>
            </w:r>
          </w:p>
        </w:tc>
        <w:tc>
          <w:tcPr>
            <w:tcW w:w="6379" w:type="dxa"/>
            <w:vAlign w:val="center"/>
          </w:tcPr>
          <w:p w14:paraId="0DF7DA1B" w14:textId="79B0E416" w:rsidR="00567A3D" w:rsidRPr="00F13DC7" w:rsidRDefault="00BA276A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24</w:t>
            </w:r>
          </w:p>
        </w:tc>
      </w:tr>
      <w:tr w:rsidR="00567A3D" w14:paraId="026342FD" w14:textId="77777777" w:rsidTr="00F801FF">
        <w:tc>
          <w:tcPr>
            <w:tcW w:w="2693" w:type="dxa"/>
            <w:vAlign w:val="center"/>
          </w:tcPr>
          <w:p w14:paraId="0857F512" w14:textId="77777777" w:rsidR="00567A3D" w:rsidRDefault="00567A3D" w:rsidP="00186933">
            <w:pPr>
              <w:pStyle w:val="ListTitle"/>
              <w:spacing w:before="0"/>
              <w:jc w:val="center"/>
            </w:pPr>
            <w:r>
              <w:t>Shadow map height</w:t>
            </w:r>
          </w:p>
        </w:tc>
        <w:tc>
          <w:tcPr>
            <w:tcW w:w="6379" w:type="dxa"/>
            <w:vAlign w:val="center"/>
          </w:tcPr>
          <w:p w14:paraId="3161721B" w14:textId="0C177BA1" w:rsidR="00567A3D" w:rsidRDefault="00BA276A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024</w:t>
            </w:r>
          </w:p>
        </w:tc>
      </w:tr>
      <w:tr w:rsidR="00567A3D" w14:paraId="38C89E94" w14:textId="77777777" w:rsidTr="00F801FF">
        <w:tc>
          <w:tcPr>
            <w:tcW w:w="2693" w:type="dxa"/>
            <w:vAlign w:val="center"/>
          </w:tcPr>
          <w:p w14:paraId="350D9AD5" w14:textId="541248A0" w:rsidR="00567A3D" w:rsidRDefault="007820BE" w:rsidP="00186933">
            <w:pPr>
              <w:pStyle w:val="ListTitle"/>
              <w:spacing w:before="0"/>
              <w:jc w:val="center"/>
            </w:pPr>
            <w:r>
              <w:t>Shadow Camera Near</w:t>
            </w:r>
          </w:p>
        </w:tc>
        <w:tc>
          <w:tcPr>
            <w:tcW w:w="6379" w:type="dxa"/>
            <w:vAlign w:val="center"/>
          </w:tcPr>
          <w:p w14:paraId="65F9BCB0" w14:textId="48D1C4BC" w:rsidR="00567A3D" w:rsidRDefault="007820BE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.5</w:t>
            </w:r>
          </w:p>
        </w:tc>
      </w:tr>
      <w:tr w:rsidR="007820BE" w14:paraId="2F5DCD91" w14:textId="77777777" w:rsidTr="00F801FF">
        <w:tc>
          <w:tcPr>
            <w:tcW w:w="2693" w:type="dxa"/>
            <w:vAlign w:val="center"/>
          </w:tcPr>
          <w:p w14:paraId="32996FCA" w14:textId="27A78DB7" w:rsidR="007820BE" w:rsidRDefault="007820BE" w:rsidP="00186933">
            <w:pPr>
              <w:pStyle w:val="ListTitle"/>
              <w:spacing w:before="0"/>
              <w:jc w:val="center"/>
            </w:pPr>
            <w:r>
              <w:t>Shadow Camera Far</w:t>
            </w:r>
          </w:p>
        </w:tc>
        <w:tc>
          <w:tcPr>
            <w:tcW w:w="6379" w:type="dxa"/>
            <w:vAlign w:val="center"/>
          </w:tcPr>
          <w:p w14:paraId="43625B85" w14:textId="4D7198C4" w:rsidR="007820BE" w:rsidRDefault="007820BE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500</w:t>
            </w:r>
          </w:p>
        </w:tc>
      </w:tr>
      <w:tr w:rsidR="004F505B" w14:paraId="1DE1D253" w14:textId="77777777" w:rsidTr="00F801FF">
        <w:tc>
          <w:tcPr>
            <w:tcW w:w="2693" w:type="dxa"/>
            <w:vAlign w:val="center"/>
          </w:tcPr>
          <w:p w14:paraId="116BF3A1" w14:textId="31F9FC90" w:rsidR="004F505B" w:rsidRDefault="004F505B" w:rsidP="00186933">
            <w:pPr>
              <w:pStyle w:val="ListTitle"/>
              <w:spacing w:before="0"/>
              <w:jc w:val="center"/>
            </w:pPr>
            <w:r>
              <w:t>Cast Shadow</w:t>
            </w:r>
          </w:p>
        </w:tc>
        <w:tc>
          <w:tcPr>
            <w:tcW w:w="6379" w:type="dxa"/>
            <w:vAlign w:val="center"/>
          </w:tcPr>
          <w:p w14:paraId="756E272D" w14:textId="724A11F6" w:rsidR="004F505B" w:rsidRDefault="004F505B" w:rsidP="00186933">
            <w:pPr>
              <w:pStyle w:val="ListTitle"/>
              <w:spacing w:before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Yes</w:t>
            </w:r>
          </w:p>
        </w:tc>
      </w:tr>
    </w:tbl>
    <w:p w14:paraId="3E927181" w14:textId="5E6F1063" w:rsidR="00BE6F71" w:rsidRDefault="003C0CD8" w:rsidP="00926C73">
      <w:pPr>
        <w:spacing w:before="240" w:line="360" w:lineRule="auto"/>
        <w:jc w:val="center"/>
      </w:pPr>
      <w:r w:rsidRPr="003C0CD8">
        <w:drawing>
          <wp:inline distT="0" distB="0" distL="0" distR="0" wp14:anchorId="65D487F8" wp14:editId="308016FC">
            <wp:extent cx="6280785" cy="3140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603D8" w14:textId="4103A7C4" w:rsidR="00935CC3" w:rsidRPr="00824763" w:rsidRDefault="00377F15" w:rsidP="00824763">
      <w:pPr>
        <w:spacing w:line="360" w:lineRule="auto"/>
        <w:jc w:val="center"/>
        <w:rPr>
          <w:b/>
          <w:bCs/>
          <w:sz w:val="20"/>
          <w:szCs w:val="20"/>
        </w:rPr>
      </w:pPr>
      <w:r w:rsidRPr="001A0C1A">
        <w:rPr>
          <w:b/>
          <w:bCs/>
          <w:sz w:val="20"/>
          <w:szCs w:val="20"/>
        </w:rPr>
        <w:t xml:space="preserve">Figure 1. </w:t>
      </w:r>
      <w:r w:rsidR="00682CD9">
        <w:rPr>
          <w:b/>
          <w:bCs/>
          <w:sz w:val="20"/>
          <w:szCs w:val="20"/>
        </w:rPr>
        <w:t>Result</w:t>
      </w:r>
    </w:p>
    <w:p w14:paraId="2EAC9494" w14:textId="77777777" w:rsidR="00935CC3" w:rsidRDefault="00935CC3" w:rsidP="00B30632">
      <w:pPr>
        <w:spacing w:line="360" w:lineRule="auto"/>
      </w:pPr>
    </w:p>
    <w:p w14:paraId="14A95766" w14:textId="260CDCA2" w:rsidR="00935CC3" w:rsidRPr="00280D2B" w:rsidRDefault="00935CC3" w:rsidP="00280D2B">
      <w:pPr>
        <w:jc w:val="center"/>
        <w:rPr>
          <w:i/>
          <w:sz w:val="20"/>
          <w:szCs w:val="20"/>
        </w:rPr>
      </w:pPr>
      <w:r>
        <w:rPr>
          <w:b/>
          <w:i/>
          <w:color w:val="000000"/>
        </w:rPr>
        <w:t>If there are any problems, please ask your assistant!</w:t>
      </w:r>
    </w:p>
    <w:p w14:paraId="53645FE2" w14:textId="021836FC" w:rsidR="00935CC3" w:rsidRDefault="00935CC3" w:rsidP="00B30632">
      <w:pPr>
        <w:spacing w:line="360" w:lineRule="auto"/>
      </w:pPr>
    </w:p>
    <w:p w14:paraId="7602238E" w14:textId="4A77F305" w:rsidR="00C7655D" w:rsidRDefault="00C7655D" w:rsidP="00B30632">
      <w:pPr>
        <w:spacing w:line="360" w:lineRule="auto"/>
      </w:pPr>
    </w:p>
    <w:p w14:paraId="76B2F3C2" w14:textId="77777777" w:rsidR="003C0CD8" w:rsidRDefault="003C0CD8" w:rsidP="00B30632">
      <w:pPr>
        <w:spacing w:line="360" w:lineRule="auto"/>
      </w:pPr>
    </w:p>
    <w:p w14:paraId="640CC041" w14:textId="5E9614D6" w:rsidR="00B30632" w:rsidRDefault="00B30632" w:rsidP="00B30632">
      <w:pPr>
        <w:spacing w:line="360" w:lineRule="auto"/>
      </w:pPr>
      <w:r w:rsidRPr="00935CC3">
        <w:rPr>
          <w:b/>
          <w:bCs/>
        </w:rPr>
        <w:lastRenderedPageBreak/>
        <w:t>References:</w:t>
      </w:r>
    </w:p>
    <w:p w14:paraId="1F2E0108" w14:textId="1BBEEC85" w:rsidR="00B30632" w:rsidRDefault="000D48C7" w:rsidP="00B30632">
      <w:pPr>
        <w:spacing w:line="360" w:lineRule="auto"/>
        <w:rPr>
          <w:color w:val="0000FF"/>
          <w:u w:val="single"/>
        </w:rPr>
      </w:pPr>
      <w:hyperlink r:id="rId12" w:history="1">
        <w:r w:rsidRPr="00DC1D19">
          <w:rPr>
            <w:rStyle w:val="Hyperlink"/>
          </w:rPr>
          <w:t>https://stock.adobe.com/tr/contributor/207871140/mari-dein?asset_id=310746063</w:t>
        </w:r>
      </w:hyperlink>
    </w:p>
    <w:p w14:paraId="20A10E53" w14:textId="12061BB9" w:rsidR="000D48C7" w:rsidRPr="00935CC3" w:rsidRDefault="00E37A92" w:rsidP="00B30632">
      <w:pPr>
        <w:spacing w:line="360" w:lineRule="auto"/>
        <w:rPr>
          <w:color w:val="0000FF"/>
          <w:u w:val="single"/>
        </w:rPr>
      </w:pPr>
      <w:r w:rsidRPr="00E37A92">
        <w:rPr>
          <w:color w:val="0000FF"/>
          <w:u w:val="single"/>
        </w:rPr>
        <w:t>https://denverdustless.com/maple-flooring-hard-enough-to-bowl-on/</w:t>
      </w:r>
    </w:p>
    <w:sectPr w:rsidR="000D48C7" w:rsidRPr="00935CC3" w:rsidSect="00D259FC">
      <w:headerReference w:type="default" r:id="rId13"/>
      <w:footerReference w:type="default" r:id="rId14"/>
      <w:pgSz w:w="11907" w:h="16839" w:code="9"/>
      <w:pgMar w:top="1440" w:right="1008" w:bottom="1440" w:left="1008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4FA26" w14:textId="77777777" w:rsidR="008321FC" w:rsidRDefault="008321FC">
      <w:r>
        <w:separator/>
      </w:r>
    </w:p>
  </w:endnote>
  <w:endnote w:type="continuationSeparator" w:id="0">
    <w:p w14:paraId="0935B501" w14:textId="77777777" w:rsidR="008321FC" w:rsidRDefault="008321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708CB" w14:textId="77777777" w:rsidR="00714209" w:rsidRDefault="00E37A92">
    <w:pPr>
      <w:pStyle w:val="Footer"/>
      <w:rPr>
        <w:b/>
        <w:bCs/>
      </w:rPr>
    </w:pPr>
    <w:r>
      <w:rPr>
        <w:b/>
        <w:bCs/>
        <w:noProof/>
        <w:lang w:eastAsia="en-US"/>
      </w:rPr>
      <w:pict w14:anchorId="1D79B46D">
        <v:line id="shape_0" o:spid="_x0000_s1025" style="position:absolute;z-index:251658240;visibility:visible" from="0,3.5pt" to="521.95pt,3.5pt"/>
      </w:pict>
    </w:r>
  </w:p>
  <w:p w14:paraId="5BF90CFD" w14:textId="77777777" w:rsidR="00714209" w:rsidRDefault="00175706"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r w:rsidR="00184215">
      <w:rPr>
        <w:sz w:val="22"/>
        <w:szCs w:val="22"/>
        <w:lang w:val="id-ID"/>
      </w:rPr>
      <w:fldChar w:fldCharType="begin"/>
    </w:r>
    <w:r>
      <w:instrText>PAGE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  <w:r>
      <w:rPr>
        <w:sz w:val="22"/>
        <w:szCs w:val="22"/>
        <w:lang w:val="id-ID"/>
      </w:rPr>
      <w:t xml:space="preserve"> dari </w:t>
    </w:r>
    <w:r w:rsidR="00184215">
      <w:rPr>
        <w:sz w:val="22"/>
        <w:szCs w:val="22"/>
        <w:lang w:val="id-ID"/>
      </w:rPr>
      <w:fldChar w:fldCharType="begin"/>
    </w:r>
    <w:r>
      <w:instrText>NUMPAGES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</w:p>
  <w:p w14:paraId="7C743D6B" w14:textId="77777777" w:rsidR="00714209" w:rsidRDefault="00175706">
    <w:pPr>
      <w:tabs>
        <w:tab w:val="left" w:pos="1080"/>
      </w:tabs>
      <w:rPr>
        <w:i/>
        <w:sz w:val="20"/>
        <w:szCs w:val="20"/>
        <w:lang w:val="id-ID"/>
      </w:rPr>
    </w:pPr>
    <w:proofErr w:type="spellStart"/>
    <w:r>
      <w:rPr>
        <w:rStyle w:val="PageNumber"/>
        <w:i/>
        <w:sz w:val="20"/>
        <w:szCs w:val="20"/>
        <w:lang w:val="id-ID"/>
      </w:rPr>
      <w:t>Page</w:t>
    </w:r>
    <w:proofErr w:type="spellEnd"/>
    <w:r>
      <w:rPr>
        <w:rStyle w:val="PageNumber"/>
        <w:i/>
        <w:sz w:val="20"/>
        <w:szCs w:val="20"/>
      </w:rPr>
      <w:tab/>
    </w:r>
    <w:r w:rsidR="00184215">
      <w:rPr>
        <w:rStyle w:val="PageNumber"/>
        <w:i/>
        <w:sz w:val="20"/>
        <w:szCs w:val="20"/>
        <w:lang w:val="id-ID"/>
      </w:rPr>
      <w:fldChar w:fldCharType="begin"/>
    </w:r>
    <w:r>
      <w:instrText>PAGE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  <w:r>
      <w:rPr>
        <w:i/>
        <w:sz w:val="20"/>
        <w:szCs w:val="20"/>
        <w:lang w:val="id-ID"/>
      </w:rPr>
      <w:t xml:space="preserve"> </w:t>
    </w:r>
    <w:proofErr w:type="spellStart"/>
    <w:r>
      <w:rPr>
        <w:i/>
        <w:sz w:val="20"/>
        <w:szCs w:val="20"/>
        <w:lang w:val="id-ID"/>
      </w:rPr>
      <w:t>of</w:t>
    </w:r>
    <w:proofErr w:type="spellEnd"/>
    <w:r>
      <w:rPr>
        <w:i/>
        <w:sz w:val="20"/>
        <w:szCs w:val="20"/>
        <w:lang w:val="id-ID"/>
      </w:rPr>
      <w:t xml:space="preserve"> </w:t>
    </w:r>
    <w:r w:rsidR="00184215">
      <w:rPr>
        <w:i/>
        <w:sz w:val="20"/>
        <w:szCs w:val="20"/>
        <w:lang w:val="id-ID"/>
      </w:rPr>
      <w:fldChar w:fldCharType="begin"/>
    </w:r>
    <w:r>
      <w:instrText>NUMPAGES</w:instrText>
    </w:r>
    <w:r w:rsidR="00184215">
      <w:fldChar w:fldCharType="separate"/>
    </w:r>
    <w:r w:rsidR="00D259FC">
      <w:rPr>
        <w:noProof/>
      </w:rPr>
      <w:t>6</w:t>
    </w:r>
    <w:r w:rsidR="00184215">
      <w:fldChar w:fldCharType="end"/>
    </w:r>
  </w:p>
  <w:p w14:paraId="12652736" w14:textId="77777777" w:rsidR="00714209" w:rsidRDefault="00714209">
    <w:pPr>
      <w:pStyle w:val="Footer"/>
      <w:tabs>
        <w:tab w:val="center" w:pos="1350"/>
      </w:tabs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B70EF" w14:textId="77777777" w:rsidR="008321FC" w:rsidRDefault="008321FC">
      <w:r>
        <w:separator/>
      </w:r>
    </w:p>
  </w:footnote>
  <w:footnote w:type="continuationSeparator" w:id="0">
    <w:p w14:paraId="31182C4A" w14:textId="77777777" w:rsidR="008321FC" w:rsidRDefault="008321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5052"/>
      <w:gridCol w:w="5055"/>
    </w:tblGrid>
    <w:tr w:rsidR="00EE07D3" w14:paraId="414F2AC7" w14:textId="77777777">
      <w:tc>
        <w:tcPr>
          <w:tcW w:w="52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2271164" w14:textId="7D643F2E" w:rsidR="00E05B83" w:rsidRDefault="00F3382E">
          <w:pPr>
            <w:pStyle w:val="Header"/>
            <w:rPr>
              <w:b/>
              <w:sz w:val="20"/>
            </w:rPr>
          </w:pPr>
          <w:r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5FD31EBD" w14:textId="77777777" w:rsidR="00714209" w:rsidRDefault="00175706">
          <w:pPr>
            <w:pStyle w:val="Header"/>
            <w:jc w:val="right"/>
            <w:rPr>
              <w:b/>
              <w:sz w:val="20"/>
              <w:szCs w:val="20"/>
              <w:lang w:val="sv-SE"/>
            </w:rPr>
          </w:pPr>
          <w:r>
            <w:rPr>
              <w:b/>
              <w:sz w:val="20"/>
              <w:szCs w:val="20"/>
              <w:lang w:val="sv-SE"/>
            </w:rPr>
            <w:t>FM-BINUS-AA-FPT-66/R</w:t>
          </w:r>
          <w:r w:rsidR="00EA607D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528E046" w14:textId="77777777" w:rsidR="00714209" w:rsidRDefault="00175706">
    <w:pPr>
      <w:pStyle w:val="Header"/>
    </w:pPr>
    <w:r>
      <w:tab/>
    </w:r>
  </w:p>
  <w:p w14:paraId="5C3097F3" w14:textId="77777777" w:rsidR="00714209" w:rsidRDefault="007142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107B"/>
    <w:multiLevelType w:val="hybridMultilevel"/>
    <w:tmpl w:val="E7543660"/>
    <w:lvl w:ilvl="0" w:tplc="FF169D1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A6E96B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9587C3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DCCEE5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BAB2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EF283D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864267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FA8CB1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FCCC7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4442E4"/>
    <w:multiLevelType w:val="hybridMultilevel"/>
    <w:tmpl w:val="C94E58F2"/>
    <w:lvl w:ilvl="0" w:tplc="DB909CFA">
      <w:start w:val="1"/>
      <w:numFmt w:val="lowerLetter"/>
      <w:lvlText w:val="%1)"/>
      <w:lvlJc w:val="left"/>
      <w:pPr>
        <w:ind w:left="851" w:hanging="426"/>
      </w:pPr>
      <w:rPr>
        <w:rFonts w:hint="default"/>
      </w:rPr>
    </w:lvl>
    <w:lvl w:ilvl="1" w:tplc="D43A626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246B23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82A544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63028F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D18219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F985A2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B32E27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C98AD3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1A25427"/>
    <w:multiLevelType w:val="hybridMultilevel"/>
    <w:tmpl w:val="3FA8629C"/>
    <w:lvl w:ilvl="0" w:tplc="2826AD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A6ACBFF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34E3C7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4CEE69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CACA1D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0BEE7C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3C4BC9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9DEEAE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7464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22F7DD1"/>
    <w:multiLevelType w:val="multilevel"/>
    <w:tmpl w:val="1AF6C4C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2D43492"/>
    <w:multiLevelType w:val="hybridMultilevel"/>
    <w:tmpl w:val="DAD82516"/>
    <w:lvl w:ilvl="0" w:tplc="7DB621B8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D5BC2ECA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7194A1F0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F2A8A412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CA50D77E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94B45A0C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C209748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189A415E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0203410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 w15:restartNumberingAfterBreak="0">
    <w:nsid w:val="02D71FB7"/>
    <w:multiLevelType w:val="hybridMultilevel"/>
    <w:tmpl w:val="0A0E1530"/>
    <w:lvl w:ilvl="0" w:tplc="588A3AE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3CD7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69A31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C64D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F86C3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82E76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0454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0AE76C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25440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4A42EE"/>
    <w:multiLevelType w:val="hybridMultilevel"/>
    <w:tmpl w:val="B83EA64A"/>
    <w:lvl w:ilvl="0" w:tplc="6BB6BBD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2DCA259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534E9C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E2EF4F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B601E1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AA68B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3F44B9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18AF73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EBA449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C7049A0"/>
    <w:multiLevelType w:val="hybridMultilevel"/>
    <w:tmpl w:val="69C64D5E"/>
    <w:lvl w:ilvl="0" w:tplc="EC7256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741FC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32C174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DD6D962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033EDDE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CB079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A74E0C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CC2A0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148622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8C790C"/>
    <w:multiLevelType w:val="hybridMultilevel"/>
    <w:tmpl w:val="1D4068C4"/>
    <w:lvl w:ilvl="0" w:tplc="3202C9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66E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AA6C94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3D6A0D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94E6B2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654885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E16233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918CF0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010D2E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86E5A8A"/>
    <w:multiLevelType w:val="hybridMultilevel"/>
    <w:tmpl w:val="EE34D5C4"/>
    <w:lvl w:ilvl="0" w:tplc="3E96926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F8C4124" w:tentative="1">
      <w:start w:val="1"/>
      <w:numFmt w:val="lowerLetter"/>
      <w:lvlText w:val="%2."/>
      <w:lvlJc w:val="left"/>
      <w:pPr>
        <w:ind w:left="1440" w:hanging="360"/>
      </w:pPr>
    </w:lvl>
    <w:lvl w:ilvl="2" w:tplc="55B43836" w:tentative="1">
      <w:start w:val="1"/>
      <w:numFmt w:val="lowerRoman"/>
      <w:lvlText w:val="%3."/>
      <w:lvlJc w:val="right"/>
      <w:pPr>
        <w:ind w:left="2160" w:hanging="180"/>
      </w:pPr>
    </w:lvl>
    <w:lvl w:ilvl="3" w:tplc="E3B4F3D6" w:tentative="1">
      <w:start w:val="1"/>
      <w:numFmt w:val="decimal"/>
      <w:lvlText w:val="%4."/>
      <w:lvlJc w:val="left"/>
      <w:pPr>
        <w:ind w:left="2880" w:hanging="360"/>
      </w:pPr>
    </w:lvl>
    <w:lvl w:ilvl="4" w:tplc="EAFA3054" w:tentative="1">
      <w:start w:val="1"/>
      <w:numFmt w:val="lowerLetter"/>
      <w:lvlText w:val="%5."/>
      <w:lvlJc w:val="left"/>
      <w:pPr>
        <w:ind w:left="3600" w:hanging="360"/>
      </w:pPr>
    </w:lvl>
    <w:lvl w:ilvl="5" w:tplc="8C5889A8" w:tentative="1">
      <w:start w:val="1"/>
      <w:numFmt w:val="lowerRoman"/>
      <w:lvlText w:val="%6."/>
      <w:lvlJc w:val="right"/>
      <w:pPr>
        <w:ind w:left="4320" w:hanging="180"/>
      </w:pPr>
    </w:lvl>
    <w:lvl w:ilvl="6" w:tplc="85BE4054" w:tentative="1">
      <w:start w:val="1"/>
      <w:numFmt w:val="decimal"/>
      <w:lvlText w:val="%7."/>
      <w:lvlJc w:val="left"/>
      <w:pPr>
        <w:ind w:left="5040" w:hanging="360"/>
      </w:pPr>
    </w:lvl>
    <w:lvl w:ilvl="7" w:tplc="5C9AFF9C" w:tentative="1">
      <w:start w:val="1"/>
      <w:numFmt w:val="lowerLetter"/>
      <w:lvlText w:val="%8."/>
      <w:lvlJc w:val="left"/>
      <w:pPr>
        <w:ind w:left="5760" w:hanging="360"/>
      </w:pPr>
    </w:lvl>
    <w:lvl w:ilvl="8" w:tplc="BD90B0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DC28AB"/>
    <w:multiLevelType w:val="hybridMultilevel"/>
    <w:tmpl w:val="CD3E7FB2"/>
    <w:lvl w:ilvl="0" w:tplc="E076A09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C34EFD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520B16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23CF79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DFD8247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30486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E64DD8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C244A8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D7CE10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B0D698A"/>
    <w:multiLevelType w:val="hybridMultilevel"/>
    <w:tmpl w:val="37261DD2"/>
    <w:lvl w:ilvl="0" w:tplc="E236CE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0D26EF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760AF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B6099E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836AEF7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9B62D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1D4268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F2675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960124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8023DE"/>
    <w:multiLevelType w:val="hybridMultilevel"/>
    <w:tmpl w:val="3FA8629C"/>
    <w:lvl w:ilvl="0" w:tplc="67D6D72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D9DA128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644F63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FB4E63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C80F5C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14D6B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984195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D144A8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2CE227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FBF2103"/>
    <w:multiLevelType w:val="hybridMultilevel"/>
    <w:tmpl w:val="6EDA18F8"/>
    <w:lvl w:ilvl="0" w:tplc="6A72FE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9E217F8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6BA149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3F8A78A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F05ED5C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9FC783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55C4A9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101A7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685FE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DF723C"/>
    <w:multiLevelType w:val="hybridMultilevel"/>
    <w:tmpl w:val="658AF412"/>
    <w:lvl w:ilvl="0" w:tplc="C30658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6821D9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7E42BE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2725EB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F42F3F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A80080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9B6ECC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040F3B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C44D7F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D12454C"/>
    <w:multiLevelType w:val="hybridMultilevel"/>
    <w:tmpl w:val="306036B8"/>
    <w:lvl w:ilvl="0" w:tplc="A21CA8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EE6C58A">
      <w:numFmt w:val="bullet"/>
      <w:lvlText w:val="-"/>
      <w:lvlJc w:val="left"/>
      <w:pPr>
        <w:ind w:left="2520" w:hanging="720"/>
      </w:pPr>
      <w:rPr>
        <w:rFonts w:ascii="Times New Roman" w:eastAsia="Times New Roman" w:hAnsi="Times New Roman" w:cs="Times New Roman" w:hint="default"/>
      </w:rPr>
    </w:lvl>
    <w:lvl w:ilvl="2" w:tplc="D252199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90E551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7087EC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E98B41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FFE1A2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3CE87D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598F50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22E3F3F"/>
    <w:multiLevelType w:val="hybridMultilevel"/>
    <w:tmpl w:val="C994C77A"/>
    <w:lvl w:ilvl="0" w:tplc="8DFA14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F2393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F30165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62EDB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2B60B2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3EA35E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9203B5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0674B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C8D4C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9C57D76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023319B"/>
    <w:multiLevelType w:val="hybridMultilevel"/>
    <w:tmpl w:val="83A61C78"/>
    <w:lvl w:ilvl="0" w:tplc="5F5EED6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56D22CF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BB2FD7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9219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9E83E0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A95A4B7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E40CE8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166BF7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A9E159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6C70697"/>
    <w:multiLevelType w:val="hybridMultilevel"/>
    <w:tmpl w:val="05B68676"/>
    <w:lvl w:ilvl="0" w:tplc="6DD4ECC8">
      <w:start w:val="1"/>
      <w:numFmt w:val="decimal"/>
      <w:lvlText w:val="%1."/>
      <w:lvlJc w:val="left"/>
      <w:pPr>
        <w:ind w:left="1080" w:hanging="360"/>
      </w:pPr>
    </w:lvl>
    <w:lvl w:ilvl="1" w:tplc="7688B0C8" w:tentative="1">
      <w:start w:val="1"/>
      <w:numFmt w:val="lowerLetter"/>
      <w:lvlText w:val="%2."/>
      <w:lvlJc w:val="left"/>
      <w:pPr>
        <w:ind w:left="1800" w:hanging="360"/>
      </w:pPr>
    </w:lvl>
    <w:lvl w:ilvl="2" w:tplc="7E76D7BA" w:tentative="1">
      <w:start w:val="1"/>
      <w:numFmt w:val="lowerRoman"/>
      <w:lvlText w:val="%3."/>
      <w:lvlJc w:val="right"/>
      <w:pPr>
        <w:ind w:left="2520" w:hanging="180"/>
      </w:pPr>
    </w:lvl>
    <w:lvl w:ilvl="3" w:tplc="80547A2A" w:tentative="1">
      <w:start w:val="1"/>
      <w:numFmt w:val="decimal"/>
      <w:lvlText w:val="%4."/>
      <w:lvlJc w:val="left"/>
      <w:pPr>
        <w:ind w:left="3240" w:hanging="360"/>
      </w:pPr>
    </w:lvl>
    <w:lvl w:ilvl="4" w:tplc="1D6E7FA2" w:tentative="1">
      <w:start w:val="1"/>
      <w:numFmt w:val="lowerLetter"/>
      <w:lvlText w:val="%5."/>
      <w:lvlJc w:val="left"/>
      <w:pPr>
        <w:ind w:left="3960" w:hanging="360"/>
      </w:pPr>
    </w:lvl>
    <w:lvl w:ilvl="5" w:tplc="EF40EE72" w:tentative="1">
      <w:start w:val="1"/>
      <w:numFmt w:val="lowerRoman"/>
      <w:lvlText w:val="%6."/>
      <w:lvlJc w:val="right"/>
      <w:pPr>
        <w:ind w:left="4680" w:hanging="180"/>
      </w:pPr>
    </w:lvl>
    <w:lvl w:ilvl="6" w:tplc="51A202A8" w:tentative="1">
      <w:start w:val="1"/>
      <w:numFmt w:val="decimal"/>
      <w:lvlText w:val="%7."/>
      <w:lvlJc w:val="left"/>
      <w:pPr>
        <w:ind w:left="5400" w:hanging="360"/>
      </w:pPr>
    </w:lvl>
    <w:lvl w:ilvl="7" w:tplc="267A8A36" w:tentative="1">
      <w:start w:val="1"/>
      <w:numFmt w:val="lowerLetter"/>
      <w:lvlText w:val="%8."/>
      <w:lvlJc w:val="left"/>
      <w:pPr>
        <w:ind w:left="6120" w:hanging="360"/>
      </w:pPr>
    </w:lvl>
    <w:lvl w:ilvl="8" w:tplc="9A7AE73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A9C0E39"/>
    <w:multiLevelType w:val="hybridMultilevel"/>
    <w:tmpl w:val="A61AAB4A"/>
    <w:lvl w:ilvl="0" w:tplc="0CEE62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19C00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 w:tplc="1E643E7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4E0A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39437A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A56D5C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FDC13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EE9EB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066625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B87FD1"/>
    <w:multiLevelType w:val="multilevel"/>
    <w:tmpl w:val="7D661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25" w15:restartNumberingAfterBreak="0">
    <w:nsid w:val="54910C64"/>
    <w:multiLevelType w:val="hybridMultilevel"/>
    <w:tmpl w:val="07C08D7A"/>
    <w:lvl w:ilvl="0" w:tplc="D0E479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CF658E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55E5BF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80CF37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6FE14F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20A50A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B62ED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BBC90C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D901A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4E04A0A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95306B7"/>
    <w:multiLevelType w:val="hybridMultilevel"/>
    <w:tmpl w:val="A17CABEE"/>
    <w:lvl w:ilvl="0" w:tplc="8C38B4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0ECA7C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04E168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982862C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C644B39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9F6112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E48A8F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57EAEF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D42EE9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9600B42"/>
    <w:multiLevelType w:val="multilevel"/>
    <w:tmpl w:val="38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AA00052"/>
    <w:multiLevelType w:val="hybridMultilevel"/>
    <w:tmpl w:val="8F3ECF58"/>
    <w:lvl w:ilvl="0" w:tplc="91807C9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6F4ADE5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D449FC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E1C8364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04DCA39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DC2C0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D4C864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79C351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71001C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2076220"/>
    <w:multiLevelType w:val="hybridMultilevel"/>
    <w:tmpl w:val="53B819D4"/>
    <w:lvl w:ilvl="0" w:tplc="AEE882B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67D4AF4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E8039A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DCC58C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7A0F08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AB808F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AB6EC2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F74474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B8409F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32372BB"/>
    <w:multiLevelType w:val="hybridMultilevel"/>
    <w:tmpl w:val="A0EACD5C"/>
    <w:lvl w:ilvl="0" w:tplc="C1A8D05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6994DCE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A041FB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D46D99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86ADFB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34E24F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684D3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1CC6D3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FCC89B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6505626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6BF71A5"/>
    <w:multiLevelType w:val="hybridMultilevel"/>
    <w:tmpl w:val="41362F78"/>
    <w:lvl w:ilvl="0" w:tplc="A8683DE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222A04E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29C70A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C968B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20197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13E919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4AEC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292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1E053E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54A6A8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76A6DC2"/>
    <w:multiLevelType w:val="hybridMultilevel"/>
    <w:tmpl w:val="F702A92E"/>
    <w:lvl w:ilvl="0" w:tplc="708AF1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88AD82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C114CC7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54C392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86CC2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42241E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62A1A3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3B090A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3BEC3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77BC4A3C"/>
    <w:multiLevelType w:val="hybridMultilevel"/>
    <w:tmpl w:val="42089EC0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F59551E"/>
    <w:multiLevelType w:val="hybridMultilevel"/>
    <w:tmpl w:val="53843E2E"/>
    <w:lvl w:ilvl="0" w:tplc="3508DD5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B450E25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8F2B8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E48A486">
      <w:start w:val="1"/>
      <w:numFmt w:val="bullet"/>
      <w:lvlText w:val=""/>
      <w:lvlJc w:val="left"/>
      <w:pPr>
        <w:ind w:left="3600" w:hanging="360"/>
      </w:pPr>
      <w:rPr>
        <w:rFonts w:ascii="Symbol" w:hAnsi="Symbol" w:hint="default"/>
      </w:rPr>
    </w:lvl>
    <w:lvl w:ilvl="4" w:tplc="4A88BFE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B62F95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38C383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525B0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84AE14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69779589">
    <w:abstractNumId w:val="23"/>
  </w:num>
  <w:num w:numId="2" w16cid:durableId="309791698">
    <w:abstractNumId w:val="27"/>
  </w:num>
  <w:num w:numId="3" w16cid:durableId="1914124795">
    <w:abstractNumId w:val="20"/>
  </w:num>
  <w:num w:numId="4" w16cid:durableId="1215385421">
    <w:abstractNumId w:val="9"/>
  </w:num>
  <w:num w:numId="5" w16cid:durableId="481238558">
    <w:abstractNumId w:val="3"/>
  </w:num>
  <w:num w:numId="6" w16cid:durableId="310671670">
    <w:abstractNumId w:val="30"/>
  </w:num>
  <w:num w:numId="7" w16cid:durableId="329017764">
    <w:abstractNumId w:val="21"/>
  </w:num>
  <w:num w:numId="8" w16cid:durableId="1126118754">
    <w:abstractNumId w:val="38"/>
  </w:num>
  <w:num w:numId="9" w16cid:durableId="1278221794">
    <w:abstractNumId w:val="12"/>
  </w:num>
  <w:num w:numId="10" w16cid:durableId="1209798505">
    <w:abstractNumId w:val="7"/>
  </w:num>
  <w:num w:numId="11" w16cid:durableId="1254702108">
    <w:abstractNumId w:val="14"/>
  </w:num>
  <w:num w:numId="12" w16cid:durableId="225606874">
    <w:abstractNumId w:val="28"/>
  </w:num>
  <w:num w:numId="13" w16cid:durableId="1559895207">
    <w:abstractNumId w:val="32"/>
  </w:num>
  <w:num w:numId="14" w16cid:durableId="1527331117">
    <w:abstractNumId w:val="5"/>
  </w:num>
  <w:num w:numId="15" w16cid:durableId="1388066593">
    <w:abstractNumId w:val="8"/>
  </w:num>
  <w:num w:numId="16" w16cid:durableId="1960447940">
    <w:abstractNumId w:val="17"/>
  </w:num>
  <w:num w:numId="17" w16cid:durableId="858811527">
    <w:abstractNumId w:val="19"/>
  </w:num>
  <w:num w:numId="18" w16cid:durableId="830829664">
    <w:abstractNumId w:val="4"/>
  </w:num>
  <w:num w:numId="19" w16cid:durableId="67534567">
    <w:abstractNumId w:val="11"/>
  </w:num>
  <w:num w:numId="20" w16cid:durableId="1323194502">
    <w:abstractNumId w:val="22"/>
  </w:num>
  <w:num w:numId="21" w16cid:durableId="1420444806">
    <w:abstractNumId w:val="10"/>
  </w:num>
  <w:num w:numId="22" w16cid:durableId="626400794">
    <w:abstractNumId w:val="25"/>
  </w:num>
  <w:num w:numId="23" w16cid:durableId="2089838004">
    <w:abstractNumId w:val="16"/>
  </w:num>
  <w:num w:numId="24" w16cid:durableId="1350138052">
    <w:abstractNumId w:val="36"/>
  </w:num>
  <w:num w:numId="25" w16cid:durableId="1345979343">
    <w:abstractNumId w:val="34"/>
  </w:num>
  <w:num w:numId="26" w16cid:durableId="1541622948">
    <w:abstractNumId w:val="2"/>
  </w:num>
  <w:num w:numId="27" w16cid:durableId="1930575855">
    <w:abstractNumId w:val="13"/>
  </w:num>
  <w:num w:numId="28" w16cid:durableId="1323974310">
    <w:abstractNumId w:val="15"/>
  </w:num>
  <w:num w:numId="29" w16cid:durableId="1528329369">
    <w:abstractNumId w:val="0"/>
  </w:num>
  <w:num w:numId="30" w16cid:durableId="1841769735">
    <w:abstractNumId w:val="31"/>
  </w:num>
  <w:num w:numId="31" w16cid:durableId="1189415029">
    <w:abstractNumId w:val="6"/>
  </w:num>
  <w:num w:numId="32" w16cid:durableId="310212354">
    <w:abstractNumId w:val="18"/>
  </w:num>
  <w:num w:numId="33" w16cid:durableId="155802807">
    <w:abstractNumId w:val="1"/>
  </w:num>
  <w:num w:numId="34" w16cid:durableId="712341324">
    <w:abstractNumId w:val="37"/>
  </w:num>
  <w:num w:numId="35" w16cid:durableId="1512179222">
    <w:abstractNumId w:val="33"/>
  </w:num>
  <w:num w:numId="36" w16cid:durableId="216204911">
    <w:abstractNumId w:val="35"/>
  </w:num>
  <w:num w:numId="37" w16cid:durableId="821892508">
    <w:abstractNumId w:val="18"/>
  </w:num>
  <w:num w:numId="38" w16cid:durableId="1201894757">
    <w:abstractNumId w:val="24"/>
  </w:num>
  <w:num w:numId="39" w16cid:durableId="1385173957">
    <w:abstractNumId w:val="3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66350321">
    <w:abstractNumId w:val="3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46251087">
    <w:abstractNumId w:val="18"/>
  </w:num>
  <w:num w:numId="42" w16cid:durableId="242841671">
    <w:abstractNumId w:val="18"/>
  </w:num>
  <w:num w:numId="43" w16cid:durableId="1309289623">
    <w:abstractNumId w:val="18"/>
  </w:num>
  <w:num w:numId="44" w16cid:durableId="365956338">
    <w:abstractNumId w:val="18"/>
  </w:num>
  <w:num w:numId="45" w16cid:durableId="472600446">
    <w:abstractNumId w:val="26"/>
  </w:num>
  <w:num w:numId="46" w16cid:durableId="42993351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M3Nja0sLAwNDRS0lEKTi0uzszPAykwrAUA1/SduCwAAAA="/>
  </w:docVars>
  <w:rsids>
    <w:rsidRoot w:val="00714209"/>
    <w:rsid w:val="0000099B"/>
    <w:rsid w:val="000020A8"/>
    <w:rsid w:val="00010908"/>
    <w:rsid w:val="00015440"/>
    <w:rsid w:val="000239AA"/>
    <w:rsid w:val="00025772"/>
    <w:rsid w:val="000258C1"/>
    <w:rsid w:val="00027DB5"/>
    <w:rsid w:val="00037E1F"/>
    <w:rsid w:val="0004065B"/>
    <w:rsid w:val="00041196"/>
    <w:rsid w:val="00050177"/>
    <w:rsid w:val="00055C08"/>
    <w:rsid w:val="00060B74"/>
    <w:rsid w:val="00062708"/>
    <w:rsid w:val="000711BA"/>
    <w:rsid w:val="000722A4"/>
    <w:rsid w:val="00072E06"/>
    <w:rsid w:val="00076732"/>
    <w:rsid w:val="000808CA"/>
    <w:rsid w:val="000816C5"/>
    <w:rsid w:val="0008669C"/>
    <w:rsid w:val="00094964"/>
    <w:rsid w:val="000974D7"/>
    <w:rsid w:val="000A0C91"/>
    <w:rsid w:val="000A32BB"/>
    <w:rsid w:val="000A3675"/>
    <w:rsid w:val="000A6C39"/>
    <w:rsid w:val="000B5174"/>
    <w:rsid w:val="000B5616"/>
    <w:rsid w:val="000B7541"/>
    <w:rsid w:val="000C40AF"/>
    <w:rsid w:val="000C5B7C"/>
    <w:rsid w:val="000C6F20"/>
    <w:rsid w:val="000D1C86"/>
    <w:rsid w:val="000D3DD7"/>
    <w:rsid w:val="000D48C7"/>
    <w:rsid w:val="000D6881"/>
    <w:rsid w:val="000E5E20"/>
    <w:rsid w:val="000E65A5"/>
    <w:rsid w:val="000E7D63"/>
    <w:rsid w:val="000F4B72"/>
    <w:rsid w:val="000F4D25"/>
    <w:rsid w:val="00100D5F"/>
    <w:rsid w:val="00103F24"/>
    <w:rsid w:val="001050D0"/>
    <w:rsid w:val="00105C65"/>
    <w:rsid w:val="00106219"/>
    <w:rsid w:val="00115A87"/>
    <w:rsid w:val="00130B7C"/>
    <w:rsid w:val="0013247B"/>
    <w:rsid w:val="00134AC4"/>
    <w:rsid w:val="001418F5"/>
    <w:rsid w:val="0014506C"/>
    <w:rsid w:val="001479D9"/>
    <w:rsid w:val="001517A6"/>
    <w:rsid w:val="00151B37"/>
    <w:rsid w:val="00152EC5"/>
    <w:rsid w:val="00153C6F"/>
    <w:rsid w:val="00155E8B"/>
    <w:rsid w:val="001603AB"/>
    <w:rsid w:val="00161CB4"/>
    <w:rsid w:val="00161D3F"/>
    <w:rsid w:val="001625E7"/>
    <w:rsid w:val="0016666E"/>
    <w:rsid w:val="0017016F"/>
    <w:rsid w:val="00175706"/>
    <w:rsid w:val="00176EF3"/>
    <w:rsid w:val="00181789"/>
    <w:rsid w:val="001824FA"/>
    <w:rsid w:val="00184215"/>
    <w:rsid w:val="00186933"/>
    <w:rsid w:val="001874B3"/>
    <w:rsid w:val="0019046E"/>
    <w:rsid w:val="00190623"/>
    <w:rsid w:val="001907BF"/>
    <w:rsid w:val="00193165"/>
    <w:rsid w:val="00194DDB"/>
    <w:rsid w:val="001975B8"/>
    <w:rsid w:val="001A0C1A"/>
    <w:rsid w:val="001A1D87"/>
    <w:rsid w:val="001A28A8"/>
    <w:rsid w:val="001A297D"/>
    <w:rsid w:val="001A768E"/>
    <w:rsid w:val="001B0DA1"/>
    <w:rsid w:val="001B14C3"/>
    <w:rsid w:val="001B1E62"/>
    <w:rsid w:val="001B313A"/>
    <w:rsid w:val="001B5831"/>
    <w:rsid w:val="001B616D"/>
    <w:rsid w:val="001C26C9"/>
    <w:rsid w:val="001C2B50"/>
    <w:rsid w:val="001C3E2E"/>
    <w:rsid w:val="001D0528"/>
    <w:rsid w:val="001D1901"/>
    <w:rsid w:val="001D3847"/>
    <w:rsid w:val="001D42DC"/>
    <w:rsid w:val="001D430E"/>
    <w:rsid w:val="001D4B21"/>
    <w:rsid w:val="001D751F"/>
    <w:rsid w:val="001F0ABF"/>
    <w:rsid w:val="001F3085"/>
    <w:rsid w:val="001F78FD"/>
    <w:rsid w:val="0020271B"/>
    <w:rsid w:val="00205265"/>
    <w:rsid w:val="002111A7"/>
    <w:rsid w:val="00211723"/>
    <w:rsid w:val="0021177D"/>
    <w:rsid w:val="00214318"/>
    <w:rsid w:val="00215479"/>
    <w:rsid w:val="00222E18"/>
    <w:rsid w:val="002400C6"/>
    <w:rsid w:val="002437BE"/>
    <w:rsid w:val="00245606"/>
    <w:rsid w:val="00245E70"/>
    <w:rsid w:val="002517F3"/>
    <w:rsid w:val="00251EF6"/>
    <w:rsid w:val="00256A90"/>
    <w:rsid w:val="0026224F"/>
    <w:rsid w:val="0026232A"/>
    <w:rsid w:val="00264671"/>
    <w:rsid w:val="0026467F"/>
    <w:rsid w:val="00265319"/>
    <w:rsid w:val="002669D5"/>
    <w:rsid w:val="00267516"/>
    <w:rsid w:val="002713F6"/>
    <w:rsid w:val="00272471"/>
    <w:rsid w:val="0027388F"/>
    <w:rsid w:val="00274D32"/>
    <w:rsid w:val="0027526C"/>
    <w:rsid w:val="00280D2B"/>
    <w:rsid w:val="0028115A"/>
    <w:rsid w:val="00284236"/>
    <w:rsid w:val="00290CAD"/>
    <w:rsid w:val="00291222"/>
    <w:rsid w:val="00291F87"/>
    <w:rsid w:val="002942A4"/>
    <w:rsid w:val="002A097E"/>
    <w:rsid w:val="002A1E0E"/>
    <w:rsid w:val="002A2288"/>
    <w:rsid w:val="002A2FB7"/>
    <w:rsid w:val="002A3AC0"/>
    <w:rsid w:val="002A7F21"/>
    <w:rsid w:val="002B3374"/>
    <w:rsid w:val="002B3AEF"/>
    <w:rsid w:val="002B5923"/>
    <w:rsid w:val="002B6463"/>
    <w:rsid w:val="002B6AED"/>
    <w:rsid w:val="002C6884"/>
    <w:rsid w:val="002D0D28"/>
    <w:rsid w:val="002D13B0"/>
    <w:rsid w:val="002D495D"/>
    <w:rsid w:val="002E0D99"/>
    <w:rsid w:val="002E248D"/>
    <w:rsid w:val="002E32C6"/>
    <w:rsid w:val="002E4ACE"/>
    <w:rsid w:val="002F06AC"/>
    <w:rsid w:val="002F4DF1"/>
    <w:rsid w:val="002F5292"/>
    <w:rsid w:val="003038BF"/>
    <w:rsid w:val="00306F97"/>
    <w:rsid w:val="0030749A"/>
    <w:rsid w:val="00310130"/>
    <w:rsid w:val="0031152A"/>
    <w:rsid w:val="00317E8E"/>
    <w:rsid w:val="00325710"/>
    <w:rsid w:val="0033100E"/>
    <w:rsid w:val="00343A91"/>
    <w:rsid w:val="00347729"/>
    <w:rsid w:val="003526BA"/>
    <w:rsid w:val="0035417B"/>
    <w:rsid w:val="00354F3B"/>
    <w:rsid w:val="003615C2"/>
    <w:rsid w:val="00361818"/>
    <w:rsid w:val="003620FA"/>
    <w:rsid w:val="0036220B"/>
    <w:rsid w:val="00364A7F"/>
    <w:rsid w:val="00366BEB"/>
    <w:rsid w:val="00367FAE"/>
    <w:rsid w:val="003700AA"/>
    <w:rsid w:val="003704C7"/>
    <w:rsid w:val="00372EFA"/>
    <w:rsid w:val="00374428"/>
    <w:rsid w:val="0037466B"/>
    <w:rsid w:val="00377AEF"/>
    <w:rsid w:val="00377F15"/>
    <w:rsid w:val="003808DC"/>
    <w:rsid w:val="00382A68"/>
    <w:rsid w:val="00384953"/>
    <w:rsid w:val="00385273"/>
    <w:rsid w:val="00392F8B"/>
    <w:rsid w:val="00393501"/>
    <w:rsid w:val="00395A3E"/>
    <w:rsid w:val="00396E1C"/>
    <w:rsid w:val="003A62A3"/>
    <w:rsid w:val="003B1D47"/>
    <w:rsid w:val="003B395D"/>
    <w:rsid w:val="003C0CD8"/>
    <w:rsid w:val="003C1870"/>
    <w:rsid w:val="003C3F75"/>
    <w:rsid w:val="003C5B53"/>
    <w:rsid w:val="003E21F5"/>
    <w:rsid w:val="003E49AC"/>
    <w:rsid w:val="003E4EEE"/>
    <w:rsid w:val="003E6675"/>
    <w:rsid w:val="003F110B"/>
    <w:rsid w:val="003F1F98"/>
    <w:rsid w:val="003F2CEA"/>
    <w:rsid w:val="00400FDD"/>
    <w:rsid w:val="00414E79"/>
    <w:rsid w:val="00414EB5"/>
    <w:rsid w:val="004246F3"/>
    <w:rsid w:val="00425331"/>
    <w:rsid w:val="00430127"/>
    <w:rsid w:val="004306AF"/>
    <w:rsid w:val="00432CF0"/>
    <w:rsid w:val="00435EC9"/>
    <w:rsid w:val="00436883"/>
    <w:rsid w:val="00436D0B"/>
    <w:rsid w:val="004378A3"/>
    <w:rsid w:val="00437CA9"/>
    <w:rsid w:val="00441662"/>
    <w:rsid w:val="004423B6"/>
    <w:rsid w:val="0044574E"/>
    <w:rsid w:val="0045267C"/>
    <w:rsid w:val="00452730"/>
    <w:rsid w:val="00455C4B"/>
    <w:rsid w:val="0046003B"/>
    <w:rsid w:val="004605D2"/>
    <w:rsid w:val="004609E5"/>
    <w:rsid w:val="00460D1E"/>
    <w:rsid w:val="00461156"/>
    <w:rsid w:val="00464D50"/>
    <w:rsid w:val="004669DC"/>
    <w:rsid w:val="00480767"/>
    <w:rsid w:val="004841B1"/>
    <w:rsid w:val="00484F71"/>
    <w:rsid w:val="00490065"/>
    <w:rsid w:val="00490864"/>
    <w:rsid w:val="004916D3"/>
    <w:rsid w:val="00494785"/>
    <w:rsid w:val="004A12E2"/>
    <w:rsid w:val="004A3478"/>
    <w:rsid w:val="004A607B"/>
    <w:rsid w:val="004B2523"/>
    <w:rsid w:val="004B3305"/>
    <w:rsid w:val="004B5669"/>
    <w:rsid w:val="004C08CC"/>
    <w:rsid w:val="004C4E2B"/>
    <w:rsid w:val="004C5995"/>
    <w:rsid w:val="004C6B6E"/>
    <w:rsid w:val="004C7F9A"/>
    <w:rsid w:val="004D3A84"/>
    <w:rsid w:val="004D6A05"/>
    <w:rsid w:val="004E03AB"/>
    <w:rsid w:val="004E3D16"/>
    <w:rsid w:val="004F164F"/>
    <w:rsid w:val="004F2ED8"/>
    <w:rsid w:val="004F392E"/>
    <w:rsid w:val="004F3AB3"/>
    <w:rsid w:val="004F3B1B"/>
    <w:rsid w:val="004F3DD2"/>
    <w:rsid w:val="004F505B"/>
    <w:rsid w:val="004F5B76"/>
    <w:rsid w:val="004F6DCA"/>
    <w:rsid w:val="004F7CC5"/>
    <w:rsid w:val="00502214"/>
    <w:rsid w:val="00502259"/>
    <w:rsid w:val="00505E01"/>
    <w:rsid w:val="00517BC3"/>
    <w:rsid w:val="00517DF5"/>
    <w:rsid w:val="00517EAF"/>
    <w:rsid w:val="005253E3"/>
    <w:rsid w:val="00530E4A"/>
    <w:rsid w:val="00531BD4"/>
    <w:rsid w:val="00533144"/>
    <w:rsid w:val="00533C4C"/>
    <w:rsid w:val="00533D34"/>
    <w:rsid w:val="0053403D"/>
    <w:rsid w:val="00536FF2"/>
    <w:rsid w:val="00542140"/>
    <w:rsid w:val="00543188"/>
    <w:rsid w:val="00543E4A"/>
    <w:rsid w:val="0054747B"/>
    <w:rsid w:val="00553FD4"/>
    <w:rsid w:val="0055747F"/>
    <w:rsid w:val="00567A3D"/>
    <w:rsid w:val="00567DDB"/>
    <w:rsid w:val="0057236A"/>
    <w:rsid w:val="00582F15"/>
    <w:rsid w:val="00586ACA"/>
    <w:rsid w:val="0059228C"/>
    <w:rsid w:val="005936F2"/>
    <w:rsid w:val="0059752D"/>
    <w:rsid w:val="005A2B9E"/>
    <w:rsid w:val="005A2DDA"/>
    <w:rsid w:val="005B0F65"/>
    <w:rsid w:val="005B3D04"/>
    <w:rsid w:val="005B41DA"/>
    <w:rsid w:val="005B5312"/>
    <w:rsid w:val="005C0F94"/>
    <w:rsid w:val="005D0A44"/>
    <w:rsid w:val="005D16C5"/>
    <w:rsid w:val="005D4106"/>
    <w:rsid w:val="005F0F2D"/>
    <w:rsid w:val="005F20DF"/>
    <w:rsid w:val="005F626D"/>
    <w:rsid w:val="0060028E"/>
    <w:rsid w:val="00606029"/>
    <w:rsid w:val="00606075"/>
    <w:rsid w:val="00622112"/>
    <w:rsid w:val="00623003"/>
    <w:rsid w:val="00627A41"/>
    <w:rsid w:val="00632045"/>
    <w:rsid w:val="00632DDD"/>
    <w:rsid w:val="00633526"/>
    <w:rsid w:val="00637057"/>
    <w:rsid w:val="006373B1"/>
    <w:rsid w:val="00637FC6"/>
    <w:rsid w:val="006405DC"/>
    <w:rsid w:val="00641F54"/>
    <w:rsid w:val="006430C4"/>
    <w:rsid w:val="00653928"/>
    <w:rsid w:val="006555F3"/>
    <w:rsid w:val="006563CE"/>
    <w:rsid w:val="00657C3C"/>
    <w:rsid w:val="00661A77"/>
    <w:rsid w:val="00666A1A"/>
    <w:rsid w:val="006749FD"/>
    <w:rsid w:val="00681680"/>
    <w:rsid w:val="00682CD9"/>
    <w:rsid w:val="00684B4B"/>
    <w:rsid w:val="0068533F"/>
    <w:rsid w:val="00687FF2"/>
    <w:rsid w:val="00692E47"/>
    <w:rsid w:val="006A0BCB"/>
    <w:rsid w:val="006A3606"/>
    <w:rsid w:val="006A39DF"/>
    <w:rsid w:val="006A46CC"/>
    <w:rsid w:val="006A678E"/>
    <w:rsid w:val="006B131E"/>
    <w:rsid w:val="006B1523"/>
    <w:rsid w:val="006B1AE9"/>
    <w:rsid w:val="006C0868"/>
    <w:rsid w:val="006C09C3"/>
    <w:rsid w:val="006C3362"/>
    <w:rsid w:val="006D6AC0"/>
    <w:rsid w:val="006D6BDF"/>
    <w:rsid w:val="006D7038"/>
    <w:rsid w:val="006E0C92"/>
    <w:rsid w:val="006E311C"/>
    <w:rsid w:val="006E798C"/>
    <w:rsid w:val="006F5C0F"/>
    <w:rsid w:val="00701F57"/>
    <w:rsid w:val="00710E27"/>
    <w:rsid w:val="00712197"/>
    <w:rsid w:val="00712E96"/>
    <w:rsid w:val="00714209"/>
    <w:rsid w:val="007246C5"/>
    <w:rsid w:val="00736C29"/>
    <w:rsid w:val="00737FD4"/>
    <w:rsid w:val="00743BBE"/>
    <w:rsid w:val="0074402E"/>
    <w:rsid w:val="007462F2"/>
    <w:rsid w:val="00753055"/>
    <w:rsid w:val="00762CA8"/>
    <w:rsid w:val="00762E2D"/>
    <w:rsid w:val="0076314C"/>
    <w:rsid w:val="00765FF9"/>
    <w:rsid w:val="00767012"/>
    <w:rsid w:val="007716C0"/>
    <w:rsid w:val="0077204A"/>
    <w:rsid w:val="0077241C"/>
    <w:rsid w:val="0077759B"/>
    <w:rsid w:val="00777B7A"/>
    <w:rsid w:val="007820BE"/>
    <w:rsid w:val="007948CA"/>
    <w:rsid w:val="0079740B"/>
    <w:rsid w:val="007A13E0"/>
    <w:rsid w:val="007A1460"/>
    <w:rsid w:val="007A3ECA"/>
    <w:rsid w:val="007A599E"/>
    <w:rsid w:val="007B05B7"/>
    <w:rsid w:val="007B1667"/>
    <w:rsid w:val="007B17DB"/>
    <w:rsid w:val="007B2F34"/>
    <w:rsid w:val="007B36EB"/>
    <w:rsid w:val="007C6031"/>
    <w:rsid w:val="007C6CA0"/>
    <w:rsid w:val="007C7E22"/>
    <w:rsid w:val="007D5D42"/>
    <w:rsid w:val="007D7001"/>
    <w:rsid w:val="007E0FDA"/>
    <w:rsid w:val="007F3478"/>
    <w:rsid w:val="007F61CF"/>
    <w:rsid w:val="008013EB"/>
    <w:rsid w:val="00805D91"/>
    <w:rsid w:val="00805ED3"/>
    <w:rsid w:val="008076BA"/>
    <w:rsid w:val="0081185F"/>
    <w:rsid w:val="008213CE"/>
    <w:rsid w:val="00824763"/>
    <w:rsid w:val="008274D1"/>
    <w:rsid w:val="00830D12"/>
    <w:rsid w:val="00831D76"/>
    <w:rsid w:val="008321FC"/>
    <w:rsid w:val="0083358E"/>
    <w:rsid w:val="00834B3D"/>
    <w:rsid w:val="008377E6"/>
    <w:rsid w:val="00842F7A"/>
    <w:rsid w:val="00844352"/>
    <w:rsid w:val="008505F2"/>
    <w:rsid w:val="00851ABF"/>
    <w:rsid w:val="00854062"/>
    <w:rsid w:val="00856C94"/>
    <w:rsid w:val="00860EB9"/>
    <w:rsid w:val="00871ABD"/>
    <w:rsid w:val="00874C35"/>
    <w:rsid w:val="0087539E"/>
    <w:rsid w:val="00876063"/>
    <w:rsid w:val="0088178F"/>
    <w:rsid w:val="00883F9E"/>
    <w:rsid w:val="00891EEA"/>
    <w:rsid w:val="00892209"/>
    <w:rsid w:val="008A0C49"/>
    <w:rsid w:val="008A73F4"/>
    <w:rsid w:val="008B0CC7"/>
    <w:rsid w:val="008B17CE"/>
    <w:rsid w:val="008B3FB8"/>
    <w:rsid w:val="008C067A"/>
    <w:rsid w:val="008C0A07"/>
    <w:rsid w:val="008C0BB1"/>
    <w:rsid w:val="008C14B1"/>
    <w:rsid w:val="008C1528"/>
    <w:rsid w:val="008C29F9"/>
    <w:rsid w:val="008C30A8"/>
    <w:rsid w:val="008C7002"/>
    <w:rsid w:val="008D0213"/>
    <w:rsid w:val="008D27EB"/>
    <w:rsid w:val="008D3B05"/>
    <w:rsid w:val="008E0CF5"/>
    <w:rsid w:val="008E6D0E"/>
    <w:rsid w:val="008E7568"/>
    <w:rsid w:val="008F2C6A"/>
    <w:rsid w:val="008F315A"/>
    <w:rsid w:val="00900E4A"/>
    <w:rsid w:val="0090299F"/>
    <w:rsid w:val="00905FEF"/>
    <w:rsid w:val="00906F4D"/>
    <w:rsid w:val="009079C6"/>
    <w:rsid w:val="00910828"/>
    <w:rsid w:val="009109C0"/>
    <w:rsid w:val="009114F7"/>
    <w:rsid w:val="0091270D"/>
    <w:rsid w:val="009152C1"/>
    <w:rsid w:val="009211E1"/>
    <w:rsid w:val="00925671"/>
    <w:rsid w:val="00926425"/>
    <w:rsid w:val="00926C73"/>
    <w:rsid w:val="00927245"/>
    <w:rsid w:val="00935CC3"/>
    <w:rsid w:val="00935EB8"/>
    <w:rsid w:val="00936F5C"/>
    <w:rsid w:val="00942A50"/>
    <w:rsid w:val="0094705B"/>
    <w:rsid w:val="00952AAC"/>
    <w:rsid w:val="00953733"/>
    <w:rsid w:val="009579F4"/>
    <w:rsid w:val="00961B85"/>
    <w:rsid w:val="00964233"/>
    <w:rsid w:val="009662E4"/>
    <w:rsid w:val="0097000C"/>
    <w:rsid w:val="00970CC2"/>
    <w:rsid w:val="00986AE7"/>
    <w:rsid w:val="00992EC3"/>
    <w:rsid w:val="00996432"/>
    <w:rsid w:val="00997232"/>
    <w:rsid w:val="009A0D04"/>
    <w:rsid w:val="009A2E9A"/>
    <w:rsid w:val="009A39BC"/>
    <w:rsid w:val="009A4645"/>
    <w:rsid w:val="009A54CB"/>
    <w:rsid w:val="009B3D4A"/>
    <w:rsid w:val="009B7532"/>
    <w:rsid w:val="009C0EE2"/>
    <w:rsid w:val="009C2D74"/>
    <w:rsid w:val="009D1E65"/>
    <w:rsid w:val="009D6E15"/>
    <w:rsid w:val="009E4920"/>
    <w:rsid w:val="009E4E19"/>
    <w:rsid w:val="009E5241"/>
    <w:rsid w:val="009E71DC"/>
    <w:rsid w:val="009E7711"/>
    <w:rsid w:val="009F6065"/>
    <w:rsid w:val="009F6413"/>
    <w:rsid w:val="009F7C41"/>
    <w:rsid w:val="00A072E9"/>
    <w:rsid w:val="00A07BE8"/>
    <w:rsid w:val="00A163FF"/>
    <w:rsid w:val="00A16FC3"/>
    <w:rsid w:val="00A21366"/>
    <w:rsid w:val="00A22041"/>
    <w:rsid w:val="00A26952"/>
    <w:rsid w:val="00A35123"/>
    <w:rsid w:val="00A35928"/>
    <w:rsid w:val="00A4608C"/>
    <w:rsid w:val="00A5133D"/>
    <w:rsid w:val="00A52A46"/>
    <w:rsid w:val="00A537B0"/>
    <w:rsid w:val="00A55000"/>
    <w:rsid w:val="00A562BF"/>
    <w:rsid w:val="00A562CE"/>
    <w:rsid w:val="00A57411"/>
    <w:rsid w:val="00A600AC"/>
    <w:rsid w:val="00A6167E"/>
    <w:rsid w:val="00A65FDA"/>
    <w:rsid w:val="00A6622C"/>
    <w:rsid w:val="00A71C98"/>
    <w:rsid w:val="00A72DB6"/>
    <w:rsid w:val="00A74C9D"/>
    <w:rsid w:val="00A74F01"/>
    <w:rsid w:val="00A76127"/>
    <w:rsid w:val="00A809F6"/>
    <w:rsid w:val="00A8425D"/>
    <w:rsid w:val="00A8592F"/>
    <w:rsid w:val="00A85E88"/>
    <w:rsid w:val="00A85E8B"/>
    <w:rsid w:val="00A86D4E"/>
    <w:rsid w:val="00A91DC9"/>
    <w:rsid w:val="00A92061"/>
    <w:rsid w:val="00A925C3"/>
    <w:rsid w:val="00A9729A"/>
    <w:rsid w:val="00A9767F"/>
    <w:rsid w:val="00A97F0E"/>
    <w:rsid w:val="00AB09CE"/>
    <w:rsid w:val="00AB5E70"/>
    <w:rsid w:val="00AB669C"/>
    <w:rsid w:val="00AC14D0"/>
    <w:rsid w:val="00AC1E96"/>
    <w:rsid w:val="00AC6CF8"/>
    <w:rsid w:val="00AD04B2"/>
    <w:rsid w:val="00AD0915"/>
    <w:rsid w:val="00AD25F7"/>
    <w:rsid w:val="00AD72C7"/>
    <w:rsid w:val="00AE1A0F"/>
    <w:rsid w:val="00AF3BBD"/>
    <w:rsid w:val="00AF4034"/>
    <w:rsid w:val="00B02A91"/>
    <w:rsid w:val="00B0358F"/>
    <w:rsid w:val="00B06CDB"/>
    <w:rsid w:val="00B119FE"/>
    <w:rsid w:val="00B11CDA"/>
    <w:rsid w:val="00B1686A"/>
    <w:rsid w:val="00B23434"/>
    <w:rsid w:val="00B30632"/>
    <w:rsid w:val="00B322C1"/>
    <w:rsid w:val="00B367E4"/>
    <w:rsid w:val="00B36F2B"/>
    <w:rsid w:val="00B42019"/>
    <w:rsid w:val="00B45DA4"/>
    <w:rsid w:val="00B51740"/>
    <w:rsid w:val="00B6011A"/>
    <w:rsid w:val="00B65F62"/>
    <w:rsid w:val="00B70A74"/>
    <w:rsid w:val="00B71819"/>
    <w:rsid w:val="00B80D76"/>
    <w:rsid w:val="00B81763"/>
    <w:rsid w:val="00B82A82"/>
    <w:rsid w:val="00B82AD5"/>
    <w:rsid w:val="00B83FB3"/>
    <w:rsid w:val="00B8786F"/>
    <w:rsid w:val="00B87B50"/>
    <w:rsid w:val="00B914CD"/>
    <w:rsid w:val="00B960EB"/>
    <w:rsid w:val="00B963A5"/>
    <w:rsid w:val="00B9729A"/>
    <w:rsid w:val="00B97D2B"/>
    <w:rsid w:val="00BA276A"/>
    <w:rsid w:val="00BA35E9"/>
    <w:rsid w:val="00BA6B13"/>
    <w:rsid w:val="00BA6CE2"/>
    <w:rsid w:val="00BA74EA"/>
    <w:rsid w:val="00BB2856"/>
    <w:rsid w:val="00BC1943"/>
    <w:rsid w:val="00BC72BA"/>
    <w:rsid w:val="00BD14E2"/>
    <w:rsid w:val="00BE0C59"/>
    <w:rsid w:val="00BE51C2"/>
    <w:rsid w:val="00BE6F71"/>
    <w:rsid w:val="00BF13D5"/>
    <w:rsid w:val="00BF4A17"/>
    <w:rsid w:val="00BF5931"/>
    <w:rsid w:val="00C02E05"/>
    <w:rsid w:val="00C045AD"/>
    <w:rsid w:val="00C04827"/>
    <w:rsid w:val="00C06087"/>
    <w:rsid w:val="00C07FC9"/>
    <w:rsid w:val="00C112EF"/>
    <w:rsid w:val="00C15763"/>
    <w:rsid w:val="00C168F9"/>
    <w:rsid w:val="00C1724B"/>
    <w:rsid w:val="00C1739E"/>
    <w:rsid w:val="00C2092F"/>
    <w:rsid w:val="00C23003"/>
    <w:rsid w:val="00C25A5E"/>
    <w:rsid w:val="00C30F35"/>
    <w:rsid w:val="00C35C97"/>
    <w:rsid w:val="00C41783"/>
    <w:rsid w:val="00C46DD1"/>
    <w:rsid w:val="00C528D0"/>
    <w:rsid w:val="00C52AF8"/>
    <w:rsid w:val="00C53E0A"/>
    <w:rsid w:val="00C54F06"/>
    <w:rsid w:val="00C60483"/>
    <w:rsid w:val="00C60FF9"/>
    <w:rsid w:val="00C6293C"/>
    <w:rsid w:val="00C67D93"/>
    <w:rsid w:val="00C7590E"/>
    <w:rsid w:val="00C7655D"/>
    <w:rsid w:val="00C821F1"/>
    <w:rsid w:val="00C878F1"/>
    <w:rsid w:val="00C92D3B"/>
    <w:rsid w:val="00C9433E"/>
    <w:rsid w:val="00C972D6"/>
    <w:rsid w:val="00CA7146"/>
    <w:rsid w:val="00CB0EED"/>
    <w:rsid w:val="00CB4A9B"/>
    <w:rsid w:val="00CB5253"/>
    <w:rsid w:val="00CC36BA"/>
    <w:rsid w:val="00CC5960"/>
    <w:rsid w:val="00CC5AA9"/>
    <w:rsid w:val="00CC6063"/>
    <w:rsid w:val="00CC6AD4"/>
    <w:rsid w:val="00CC7BF4"/>
    <w:rsid w:val="00CD3BC3"/>
    <w:rsid w:val="00CE08FA"/>
    <w:rsid w:val="00CE2343"/>
    <w:rsid w:val="00CE3A5B"/>
    <w:rsid w:val="00CF021A"/>
    <w:rsid w:val="00CF2F13"/>
    <w:rsid w:val="00CF348D"/>
    <w:rsid w:val="00CF44ED"/>
    <w:rsid w:val="00CF657B"/>
    <w:rsid w:val="00CF6C52"/>
    <w:rsid w:val="00D00811"/>
    <w:rsid w:val="00D031A1"/>
    <w:rsid w:val="00D03B0F"/>
    <w:rsid w:val="00D053A5"/>
    <w:rsid w:val="00D05A79"/>
    <w:rsid w:val="00D154E4"/>
    <w:rsid w:val="00D15C6F"/>
    <w:rsid w:val="00D15C8C"/>
    <w:rsid w:val="00D160EB"/>
    <w:rsid w:val="00D1719C"/>
    <w:rsid w:val="00D17F76"/>
    <w:rsid w:val="00D20F42"/>
    <w:rsid w:val="00D21D52"/>
    <w:rsid w:val="00D22BAB"/>
    <w:rsid w:val="00D24900"/>
    <w:rsid w:val="00D259FC"/>
    <w:rsid w:val="00D30BFF"/>
    <w:rsid w:val="00D3271F"/>
    <w:rsid w:val="00D327C5"/>
    <w:rsid w:val="00D4628C"/>
    <w:rsid w:val="00D53EBD"/>
    <w:rsid w:val="00D55439"/>
    <w:rsid w:val="00D65AFE"/>
    <w:rsid w:val="00D70254"/>
    <w:rsid w:val="00D72CAC"/>
    <w:rsid w:val="00D73F7A"/>
    <w:rsid w:val="00D74DE8"/>
    <w:rsid w:val="00D80E66"/>
    <w:rsid w:val="00D81EE1"/>
    <w:rsid w:val="00D8308B"/>
    <w:rsid w:val="00D8384F"/>
    <w:rsid w:val="00D86789"/>
    <w:rsid w:val="00D873FC"/>
    <w:rsid w:val="00D879BA"/>
    <w:rsid w:val="00D972C1"/>
    <w:rsid w:val="00DA1CE6"/>
    <w:rsid w:val="00DB0EB4"/>
    <w:rsid w:val="00DB1925"/>
    <w:rsid w:val="00DB3996"/>
    <w:rsid w:val="00DC0C70"/>
    <w:rsid w:val="00DC3C63"/>
    <w:rsid w:val="00DD3FFC"/>
    <w:rsid w:val="00DD5B01"/>
    <w:rsid w:val="00DD7D0A"/>
    <w:rsid w:val="00DE01A4"/>
    <w:rsid w:val="00DE3AA5"/>
    <w:rsid w:val="00DE3CCB"/>
    <w:rsid w:val="00DF1545"/>
    <w:rsid w:val="00DF59AE"/>
    <w:rsid w:val="00DF7132"/>
    <w:rsid w:val="00E05B83"/>
    <w:rsid w:val="00E05FAA"/>
    <w:rsid w:val="00E07185"/>
    <w:rsid w:val="00E10F58"/>
    <w:rsid w:val="00E1110B"/>
    <w:rsid w:val="00E1613C"/>
    <w:rsid w:val="00E164E8"/>
    <w:rsid w:val="00E17089"/>
    <w:rsid w:val="00E24E82"/>
    <w:rsid w:val="00E26CA4"/>
    <w:rsid w:val="00E26D6E"/>
    <w:rsid w:val="00E313F0"/>
    <w:rsid w:val="00E31979"/>
    <w:rsid w:val="00E324A9"/>
    <w:rsid w:val="00E325CF"/>
    <w:rsid w:val="00E37A92"/>
    <w:rsid w:val="00E440D6"/>
    <w:rsid w:val="00E44DBC"/>
    <w:rsid w:val="00E54C5D"/>
    <w:rsid w:val="00E55BE0"/>
    <w:rsid w:val="00E57341"/>
    <w:rsid w:val="00E62692"/>
    <w:rsid w:val="00E626E7"/>
    <w:rsid w:val="00E64483"/>
    <w:rsid w:val="00E64698"/>
    <w:rsid w:val="00E6738D"/>
    <w:rsid w:val="00E70633"/>
    <w:rsid w:val="00E73876"/>
    <w:rsid w:val="00E74A4E"/>
    <w:rsid w:val="00E75F56"/>
    <w:rsid w:val="00E76BE9"/>
    <w:rsid w:val="00E81693"/>
    <w:rsid w:val="00E83BF5"/>
    <w:rsid w:val="00E85E4D"/>
    <w:rsid w:val="00E90314"/>
    <w:rsid w:val="00E931A9"/>
    <w:rsid w:val="00E95237"/>
    <w:rsid w:val="00EA06B7"/>
    <w:rsid w:val="00EA2262"/>
    <w:rsid w:val="00EA32FA"/>
    <w:rsid w:val="00EA4287"/>
    <w:rsid w:val="00EA607D"/>
    <w:rsid w:val="00EA7B48"/>
    <w:rsid w:val="00EB0C3A"/>
    <w:rsid w:val="00EB17FA"/>
    <w:rsid w:val="00EB31FC"/>
    <w:rsid w:val="00EB778E"/>
    <w:rsid w:val="00EC0192"/>
    <w:rsid w:val="00EC39DA"/>
    <w:rsid w:val="00ED33E4"/>
    <w:rsid w:val="00ED4DFA"/>
    <w:rsid w:val="00EE07D3"/>
    <w:rsid w:val="00EE4656"/>
    <w:rsid w:val="00EE4981"/>
    <w:rsid w:val="00EE6935"/>
    <w:rsid w:val="00EF2011"/>
    <w:rsid w:val="00EF3DD7"/>
    <w:rsid w:val="00EF6538"/>
    <w:rsid w:val="00F04F18"/>
    <w:rsid w:val="00F05CE4"/>
    <w:rsid w:val="00F075E1"/>
    <w:rsid w:val="00F13433"/>
    <w:rsid w:val="00F13DAD"/>
    <w:rsid w:val="00F13DC7"/>
    <w:rsid w:val="00F179F1"/>
    <w:rsid w:val="00F17FC2"/>
    <w:rsid w:val="00F30BDC"/>
    <w:rsid w:val="00F30DF5"/>
    <w:rsid w:val="00F3382E"/>
    <w:rsid w:val="00F34188"/>
    <w:rsid w:val="00F34CF4"/>
    <w:rsid w:val="00F424B2"/>
    <w:rsid w:val="00F4279B"/>
    <w:rsid w:val="00F427AB"/>
    <w:rsid w:val="00F4480A"/>
    <w:rsid w:val="00F51C00"/>
    <w:rsid w:val="00F540BA"/>
    <w:rsid w:val="00F5721C"/>
    <w:rsid w:val="00F62601"/>
    <w:rsid w:val="00F62B1D"/>
    <w:rsid w:val="00F62F92"/>
    <w:rsid w:val="00F639DD"/>
    <w:rsid w:val="00F6756F"/>
    <w:rsid w:val="00F72CE1"/>
    <w:rsid w:val="00F761BA"/>
    <w:rsid w:val="00F76E79"/>
    <w:rsid w:val="00F77D05"/>
    <w:rsid w:val="00F812C3"/>
    <w:rsid w:val="00F862DC"/>
    <w:rsid w:val="00F91387"/>
    <w:rsid w:val="00F934F4"/>
    <w:rsid w:val="00F956CB"/>
    <w:rsid w:val="00F963BB"/>
    <w:rsid w:val="00F971B4"/>
    <w:rsid w:val="00F975EC"/>
    <w:rsid w:val="00FA769E"/>
    <w:rsid w:val="00FB12CA"/>
    <w:rsid w:val="00FB4B0D"/>
    <w:rsid w:val="00FC2215"/>
    <w:rsid w:val="00FC4389"/>
    <w:rsid w:val="00FC4703"/>
    <w:rsid w:val="00FC64C0"/>
    <w:rsid w:val="00FC7E26"/>
    <w:rsid w:val="00FD2807"/>
    <w:rsid w:val="00FD5958"/>
    <w:rsid w:val="00FD6BBA"/>
    <w:rsid w:val="00FE03B5"/>
    <w:rsid w:val="00FE3F68"/>
    <w:rsid w:val="00FE62EC"/>
    <w:rsid w:val="00FF2199"/>
    <w:rsid w:val="00FF5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813FCEA"/>
  <w15:docId w15:val="{3BC20400-C664-45F2-A577-E688C8BC6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roid Sans Fallback" w:hAnsi="Calibri" w:cs="Calibr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uppressAutoHyphens/>
      <w:spacing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="Cambria" w:hAnsi="Cambria"/>
      <w:b/>
      <w:bCs/>
      <w:color w:val="FE863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="Cambria" w:hAnsi="Cambria"/>
      <w:b/>
      <w:bCs/>
      <w:color w:val="FE863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FE8637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ainTextChar">
    <w:name w:val="Plain Text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="Cambria" w:hAnsi="Cambria"/>
      <w:b/>
      <w:bCs/>
      <w:i/>
      <w:iCs/>
      <w:color w:val="FE8637"/>
      <w:sz w:val="24"/>
      <w:szCs w:val="24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="Cambria" w:hAnsi="Cambria"/>
      <w:b/>
      <w:bCs/>
      <w:color w:val="FE8637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="Cambria" w:hAnsi="Cambria"/>
      <w:b/>
      <w:bCs/>
      <w:color w:val="FE8637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character" w:customStyle="1" w:styleId="ListLabel1">
    <w:name w:val="ListLabel 1"/>
    <w:rsid w:val="00CB0EED"/>
    <w:rPr>
      <w:rFonts w:cs="Courier New"/>
    </w:rPr>
  </w:style>
  <w:style w:type="paragraph" w:customStyle="1" w:styleId="Heading">
    <w:name w:val="Heading"/>
    <w:basedOn w:val="Normal"/>
    <w:next w:val="TextBody"/>
    <w:rsid w:val="00CB0EED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B0EED"/>
    <w:pPr>
      <w:spacing w:after="140" w:line="288" w:lineRule="auto"/>
    </w:pPr>
  </w:style>
  <w:style w:type="paragraph" w:styleId="List">
    <w:name w:val="List"/>
    <w:basedOn w:val="TextBody"/>
    <w:rsid w:val="00CB0EED"/>
    <w:rPr>
      <w:rFonts w:cs="FreeSans"/>
    </w:rPr>
  </w:style>
  <w:style w:type="paragraph" w:styleId="Caption">
    <w:name w:val="caption"/>
    <w:basedOn w:val="Normal"/>
    <w:rsid w:val="00CB0EED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CB0EED"/>
    <w:pPr>
      <w:suppressLineNumbers/>
    </w:pPr>
    <w:rPr>
      <w:rFonts w:cs="FreeSans"/>
    </w:rPr>
  </w:style>
  <w:style w:type="paragraph" w:styleId="PlainText">
    <w:name w:val="Plain Text"/>
    <w:basedOn w:val="Normal"/>
    <w:link w:val="PlainTextChar"/>
    <w:rsid w:val="00296DA6"/>
    <w:pPr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paragraph" w:styleId="Title">
    <w:name w:val="Title"/>
    <w:basedOn w:val="Normal"/>
    <w:link w:val="TitleChar"/>
    <w:qFormat/>
    <w:rsid w:val="00296DA6"/>
    <w:pPr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0F057A"/>
    <w:rPr>
      <w:b/>
      <w:bCs/>
    </w:rPr>
  </w:style>
  <w:style w:type="paragraph" w:styleId="ListParagraph">
    <w:name w:val="List Paragraph"/>
    <w:basedOn w:val="Normal"/>
    <w:uiPriority w:val="34"/>
    <w:qFormat/>
    <w:rsid w:val="00347729"/>
    <w:pPr>
      <w:ind w:left="720"/>
      <w:contextualSpacing/>
    </w:pPr>
    <w:rPr>
      <w:rFonts w:eastAsia="Times New Roman"/>
      <w:lang w:eastAsia="en-US"/>
    </w:rPr>
  </w:style>
  <w:style w:type="paragraph" w:customStyle="1" w:styleId="TableContents">
    <w:name w:val="Table Contents"/>
    <w:basedOn w:val="Normal"/>
    <w:rsid w:val="00CB0EED"/>
  </w:style>
  <w:style w:type="table" w:styleId="TableGrid">
    <w:name w:val="Table Grid"/>
    <w:basedOn w:val="TableNormal"/>
    <w:uiPriority w:val="59"/>
    <w:rsid w:val="005D07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0632"/>
    <w:rPr>
      <w:color w:val="0000FF"/>
      <w:u w:val="single"/>
    </w:rPr>
  </w:style>
  <w:style w:type="paragraph" w:customStyle="1" w:styleId="ListTitle">
    <w:name w:val="List Title"/>
    <w:basedOn w:val="ListParagraph"/>
    <w:qFormat/>
    <w:rsid w:val="00190623"/>
    <w:pPr>
      <w:spacing w:before="120" w:line="360" w:lineRule="auto"/>
      <w:ind w:left="0"/>
      <w:jc w:val="both"/>
    </w:pPr>
    <w:rPr>
      <w:rFonts w:eastAsia="STHupo"/>
      <w:b/>
      <w:bCs/>
    </w:rPr>
  </w:style>
  <w:style w:type="table" w:styleId="GridTable1Light">
    <w:name w:val="Grid Table 1 Light"/>
    <w:basedOn w:val="TableNormal"/>
    <w:uiPriority w:val="46"/>
    <w:rsid w:val="00C045A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">
    <w:name w:val="List Table 3"/>
    <w:basedOn w:val="TableNormal"/>
    <w:uiPriority w:val="48"/>
    <w:rsid w:val="003620FA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246C5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rsid w:val="000D48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7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8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0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6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46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reejs.org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tock.adobe.com/tr/contributor/207871140/mari-dein?asset_id=310746063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dnjs.com/libraries/three.j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mrdoob/three.js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576017-34E5-4D7B-8E11-C9F608319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5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us University</Company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Tegar Abdullah</cp:lastModifiedBy>
  <cp:revision>360</cp:revision>
  <cp:lastPrinted>2016-02-01T09:45:00Z</cp:lastPrinted>
  <dcterms:created xsi:type="dcterms:W3CDTF">2020-08-05T08:55:00Z</dcterms:created>
  <dcterms:modified xsi:type="dcterms:W3CDTF">2022-06-30T23:11:00Z</dcterms:modified>
  <dc:language>en-US</dc:language>
</cp:coreProperties>
</file>